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2F9CD" w14:textId="77777777" w:rsidR="00247647" w:rsidRPr="005055AB" w:rsidRDefault="00247647" w:rsidP="00247647">
      <w:pPr>
        <w:jc w:val="center"/>
        <w:rPr>
          <w:rFonts w:ascii="Arial Unicode MS" w:eastAsia="Arial Unicode MS" w:hAnsi="Arial Unicode MS" w:cs="Arial Unicode MS"/>
          <w:b/>
          <w:sz w:val="40"/>
          <w:szCs w:val="40"/>
          <w:lang w:eastAsia="zh-HK"/>
        </w:rPr>
      </w:pPr>
      <w:r w:rsidRPr="005055AB">
        <w:rPr>
          <w:rFonts w:ascii="Arial Unicode MS" w:eastAsia="Arial Unicode MS" w:hAnsi="Arial Unicode MS" w:cs="Arial Unicode MS" w:hint="eastAsia"/>
          <w:b/>
          <w:sz w:val="40"/>
          <w:szCs w:val="40"/>
          <w:lang w:eastAsia="zh-HK"/>
        </w:rPr>
        <w:t>資訊及通訊</w:t>
      </w:r>
      <w:proofErr w:type="gramStart"/>
      <w:r w:rsidRPr="005055AB">
        <w:rPr>
          <w:rFonts w:ascii="Arial Unicode MS" w:eastAsia="Arial Unicode MS" w:hAnsi="Arial Unicode MS" w:cs="Arial Unicode MS" w:hint="eastAsia"/>
          <w:b/>
          <w:sz w:val="40"/>
          <w:szCs w:val="40"/>
          <w:lang w:eastAsia="zh-HK"/>
        </w:rPr>
        <w:t>科技科校本</w:t>
      </w:r>
      <w:proofErr w:type="gramEnd"/>
      <w:r w:rsidRPr="005055AB">
        <w:rPr>
          <w:rFonts w:ascii="Arial Unicode MS" w:eastAsia="Arial Unicode MS" w:hAnsi="Arial Unicode MS" w:cs="Arial Unicode MS" w:hint="eastAsia"/>
          <w:b/>
          <w:sz w:val="40"/>
          <w:szCs w:val="40"/>
          <w:lang w:eastAsia="zh-HK"/>
        </w:rPr>
        <w:t>評核</w:t>
      </w:r>
    </w:p>
    <w:p w14:paraId="77F6146C" w14:textId="77777777" w:rsidR="00247647" w:rsidRPr="005055AB" w:rsidRDefault="00247647" w:rsidP="00247647">
      <w:pPr>
        <w:jc w:val="center"/>
        <w:rPr>
          <w:rFonts w:ascii="Arial Unicode MS" w:eastAsia="Arial Unicode MS" w:hAnsi="Arial Unicode MS" w:cs="Arial Unicode MS"/>
          <w:b/>
          <w:sz w:val="40"/>
          <w:szCs w:val="40"/>
        </w:rPr>
      </w:pPr>
    </w:p>
    <w:p w14:paraId="367A631A" w14:textId="77777777" w:rsidR="00247647" w:rsidRPr="005055AB" w:rsidRDefault="00247647" w:rsidP="00247647">
      <w:pPr>
        <w:jc w:val="center"/>
        <w:rPr>
          <w:rFonts w:ascii="Arial Unicode MS" w:eastAsia="Arial Unicode MS" w:hAnsi="Arial Unicode MS" w:cs="Arial Unicode MS"/>
          <w:b/>
          <w:sz w:val="40"/>
          <w:szCs w:val="40"/>
        </w:rPr>
      </w:pPr>
      <w:r w:rsidRPr="005055AB">
        <w:rPr>
          <w:rFonts w:ascii="Arial Unicode MS" w:eastAsia="Arial Unicode MS" w:hAnsi="Arial Unicode MS" w:cs="Arial Unicode MS"/>
          <w:b/>
          <w:sz w:val="40"/>
          <w:szCs w:val="40"/>
        </w:rPr>
        <w:t>譽譽送</w:t>
      </w:r>
    </w:p>
    <w:p w14:paraId="1038BDA1" w14:textId="77777777" w:rsidR="00247647" w:rsidRDefault="00247647">
      <w:pPr>
        <w:rPr>
          <w:rFonts w:ascii="Consolas" w:hAnsi="Consolas" w:cs="Consolas"/>
          <w:sz w:val="20"/>
          <w:szCs w:val="20"/>
        </w:rPr>
      </w:pPr>
    </w:p>
    <w:p w14:paraId="6BCF9384" w14:textId="77777777" w:rsidR="00247647" w:rsidRDefault="00247647">
      <w:pPr>
        <w:rPr>
          <w:rFonts w:ascii="Consolas" w:hAnsi="Consolas" w:cs="Consolas"/>
          <w:sz w:val="20"/>
          <w:szCs w:val="20"/>
        </w:rPr>
      </w:pPr>
    </w:p>
    <w:p w14:paraId="155B1A7A" w14:textId="77777777" w:rsidR="00247647" w:rsidRDefault="00247647" w:rsidP="00247647">
      <w:pPr>
        <w:jc w:val="center"/>
        <w:rPr>
          <w:rFonts w:ascii="Consolas" w:eastAsia="Consolas" w:hAnsi="Consolas" w:cs="Consolas"/>
          <w:sz w:val="20"/>
          <w:szCs w:val="20"/>
        </w:rPr>
      </w:pPr>
      <w:r w:rsidRPr="00247647">
        <w:rPr>
          <w:rFonts w:ascii="Arial Unicode MS" w:eastAsia="Arial Unicode MS" w:hAnsi="Arial Unicode MS" w:cs="Arial Unicode MS" w:hint="eastAsia"/>
          <w:b/>
          <w:sz w:val="40"/>
          <w:szCs w:val="40"/>
        </w:rPr>
        <w:t>黃天佑</w:t>
      </w:r>
      <w:r>
        <w:rPr>
          <w:rFonts w:ascii="Consolas" w:eastAsia="Consolas" w:hAnsi="Consolas" w:cs="Consolas"/>
          <w:sz w:val="20"/>
          <w:szCs w:val="20"/>
        </w:rPr>
        <w:br w:type="page"/>
      </w:r>
    </w:p>
    <w:p w14:paraId="3312D81A" w14:textId="77777777" w:rsidR="00282D77" w:rsidRPr="00AB7336" w:rsidRDefault="00247647" w:rsidP="00AB7336">
      <w:pPr>
        <w:rPr>
          <w:rFonts w:ascii="Consolas" w:eastAsia="Consolas" w:hAnsi="Consolas" w:cs="Consolas"/>
          <w:sz w:val="20"/>
          <w:szCs w:val="20"/>
          <w:u w:val="single"/>
        </w:rPr>
      </w:pPr>
      <w:r w:rsidRPr="00AB7336">
        <w:rPr>
          <w:rFonts w:ascii="Consolas" w:hAnsi="Consolas" w:cs="Consolas" w:hint="eastAsia"/>
          <w:b/>
          <w:sz w:val="28"/>
          <w:szCs w:val="28"/>
          <w:u w:val="single"/>
          <w:lang w:eastAsia="zh-HK"/>
        </w:rPr>
        <w:lastRenderedPageBreak/>
        <w:t>構思與應用</w:t>
      </w:r>
    </w:p>
    <w:p w14:paraId="74F91F7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</w:t>
      </w:r>
      <w:r>
        <w:rPr>
          <w:rFonts w:ascii="Consolas" w:eastAsia="Consolas" w:hAnsi="Consolas" w:cs="Consolas"/>
          <w:sz w:val="20"/>
          <w:szCs w:val="20"/>
        </w:rPr>
        <w:t xml:space="preserve">    DATABASE SBADB; </w:t>
      </w:r>
      <w:r>
        <w:rPr>
          <w:noProof/>
        </w:rPr>
        <w:drawing>
          <wp:anchor distT="0" distB="0" distL="0" distR="0" simplePos="0" relativeHeight="251666432" behindDoc="0" locked="0" layoutInCell="1" hidden="0" allowOverlap="1" wp14:anchorId="320A6EF2" wp14:editId="554F0B36">
            <wp:simplePos x="0" y="0"/>
            <wp:positionH relativeFrom="column">
              <wp:posOffset>-833437</wp:posOffset>
            </wp:positionH>
            <wp:positionV relativeFrom="paragraph">
              <wp:posOffset>19050</wp:posOffset>
            </wp:positionV>
            <wp:extent cx="7400444" cy="3405188"/>
            <wp:effectExtent l="0" t="0" r="0" b="0"/>
            <wp:wrapSquare wrapText="bothSides" distT="0" distB="0" distL="0" distR="0"/>
            <wp:docPr id="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400444" cy="34051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W w:w="90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05"/>
        <w:gridCol w:w="1806"/>
        <w:gridCol w:w="1806"/>
        <w:gridCol w:w="1806"/>
        <w:gridCol w:w="1806"/>
      </w:tblGrid>
      <w:tr w:rsidR="00282D77" w14:paraId="163B0D43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38A65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ember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5150F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9BB78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DD48F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44A35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57577265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786FD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67ADA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7CAC3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E792B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F392E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4FC4FA57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CC7BCF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MName</w:t>
            </w:r>
            <w:proofErr w:type="spellEnd"/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B69C5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名稱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98EE9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0675D8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E3A88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1296731D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C4B76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ID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BC64B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編號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70EE8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7BFC19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832E5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36148EF8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CAE46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MPassword</w:t>
            </w:r>
            <w:proofErr w:type="spellEnd"/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A8CDC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密碼(使用加密系統)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EA67D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9F61C6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2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76D6A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1882F331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BD879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MPhone</w:t>
            </w:r>
            <w:proofErr w:type="spellEnd"/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06F72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電話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45855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183397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8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80066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5A23DD1B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B85AB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MEmail</w:t>
            </w:r>
            <w:proofErr w:type="spellEnd"/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7E10D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電郵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594F5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4595C6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5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8F866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743BD7C8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E63DC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MPlace</w:t>
            </w:r>
            <w:proofErr w:type="spellEnd"/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DD0DD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地址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69492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271DCD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AF1EC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</w:tbl>
    <w:p w14:paraId="36D215A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    Table</w:t>
      </w:r>
      <w:r>
        <w:rPr>
          <w:rFonts w:ascii="Consolas" w:eastAsia="Consolas" w:hAnsi="Consolas" w:cs="Consolas"/>
          <w:sz w:val="20"/>
          <w:szCs w:val="20"/>
        </w:rPr>
        <w:t xml:space="preserve">    </w:t>
      </w:r>
      <w:proofErr w:type="gramStart"/>
      <w:r>
        <w:rPr>
          <w:rFonts w:ascii="Consolas" w:eastAsia="Consolas" w:hAnsi="Consolas" w:cs="Consolas"/>
          <w:sz w:val="20"/>
          <w:szCs w:val="20"/>
        </w:rPr>
        <w:t>member(</w:t>
      </w:r>
      <w:proofErr w:type="gramEnd"/>
    </w:p>
    <w:p w14:paraId="3495AD9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MNam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10),</w:t>
      </w:r>
    </w:p>
    <w:p w14:paraId="6D305DD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MID </w:t>
      </w:r>
      <w:proofErr w:type="gramStart"/>
      <w:r>
        <w:rPr>
          <w:rFonts w:ascii="Consolas" w:eastAsia="Consolas" w:hAnsi="Consolas" w:cs="Consolas"/>
          <w:sz w:val="20"/>
          <w:szCs w:val="20"/>
        </w:rPr>
        <w:t>int(</w:t>
      </w:r>
      <w:proofErr w:type="gramEnd"/>
      <w:r>
        <w:rPr>
          <w:rFonts w:ascii="Consolas" w:eastAsia="Consolas" w:hAnsi="Consolas" w:cs="Consolas"/>
          <w:sz w:val="20"/>
          <w:szCs w:val="20"/>
        </w:rPr>
        <w:t xml:space="preserve">10) 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738D6DA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MPasswor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2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3B48A7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MPhon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int(</w:t>
      </w:r>
      <w:proofErr w:type="gramEnd"/>
      <w:r>
        <w:rPr>
          <w:rFonts w:ascii="Consolas" w:eastAsia="Consolas" w:hAnsi="Consolas" w:cs="Consolas"/>
          <w:sz w:val="20"/>
          <w:szCs w:val="20"/>
        </w:rPr>
        <w:t>8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02FE4C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MEmail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5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867491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MPlac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100),</w:t>
      </w:r>
    </w:p>
    <w:p w14:paraId="4D6C62D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PRIMARY KEY</w:t>
      </w:r>
      <w:r>
        <w:rPr>
          <w:rFonts w:ascii="Consolas" w:eastAsia="Consolas" w:hAnsi="Consolas" w:cs="Consolas"/>
          <w:sz w:val="20"/>
          <w:szCs w:val="20"/>
        </w:rPr>
        <w:t>(MID)</w:t>
      </w:r>
    </w:p>
    <w:p w14:paraId="5219416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)   </w:t>
      </w:r>
      <w:r>
        <w:rPr>
          <w:rFonts w:ascii="Consolas" w:eastAsia="Consolas" w:hAnsi="Consolas" w:cs="Consolas"/>
          <w:sz w:val="20"/>
          <w:szCs w:val="20"/>
        </w:rPr>
        <w:tab/>
      </w:r>
    </w:p>
    <w:p w14:paraId="2DEFD29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46E6BC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B28ABD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2556A6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1E0428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365A6C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DBB5FA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8509DB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712BC82C" w14:textId="77777777" w:rsidTr="00A17E17">
        <w:trPr>
          <w:trHeight w:val="32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BE995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usines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0CA89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ACA5D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62DBB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92935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4880B8DF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AB3E8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8B060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7328D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F281F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70D3F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7A848650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410C7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BNam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87253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名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AA8FF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627F74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C054DD" w14:textId="77777777" w:rsidR="00282D77" w:rsidRDefault="00282D77" w:rsidP="00A17E17">
            <w:pPr>
              <w:widowControl w:val="0"/>
              <w:jc w:val="center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764A56A6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2197C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C8C31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F08D9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73A919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2B117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0A8249BC" w14:textId="77777777" w:rsidTr="00A17E17">
        <w:trPr>
          <w:trHeight w:val="52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EB1CA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BPassword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B6564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密碼(使用加密系統)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18E36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D962DA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2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B2340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30D89251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53617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BPhon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CF574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電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54A72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9D1AA0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8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1319F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4FF6F202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7208F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BPlac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CFAA6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地址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C8F8D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FE9476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925C9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72E40CC3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AF18F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BEmail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5D4DD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電郵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80EF7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6FED25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5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E9656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</w:tbl>
    <w:p w14:paraId="31CA87D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    Table</w:t>
      </w:r>
      <w:r>
        <w:rPr>
          <w:rFonts w:ascii="Consolas" w:eastAsia="Consolas" w:hAnsi="Consolas" w:cs="Consolas"/>
          <w:sz w:val="20"/>
          <w:szCs w:val="20"/>
        </w:rPr>
        <w:t xml:space="preserve">    </w:t>
      </w:r>
      <w:proofErr w:type="gramStart"/>
      <w:r>
        <w:rPr>
          <w:rFonts w:ascii="Consolas" w:eastAsia="Consolas" w:hAnsi="Consolas" w:cs="Consolas"/>
          <w:sz w:val="20"/>
          <w:szCs w:val="20"/>
        </w:rPr>
        <w:t>Business(</w:t>
      </w:r>
      <w:proofErr w:type="gramEnd"/>
    </w:p>
    <w:p w14:paraId="41CAAF8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BNam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1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7BBC4A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BID </w:t>
      </w:r>
      <w:proofErr w:type="gramStart"/>
      <w:r>
        <w:rPr>
          <w:rFonts w:ascii="Consolas" w:eastAsia="Consolas" w:hAnsi="Consolas" w:cs="Consolas"/>
          <w:sz w:val="20"/>
          <w:szCs w:val="20"/>
        </w:rPr>
        <w:t>int(</w:t>
      </w:r>
      <w:proofErr w:type="gramEnd"/>
      <w:r>
        <w:rPr>
          <w:rFonts w:ascii="Consolas" w:eastAsia="Consolas" w:hAnsi="Consolas" w:cs="Consolas"/>
          <w:sz w:val="20"/>
          <w:szCs w:val="20"/>
        </w:rPr>
        <w:t xml:space="preserve">10) 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973030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BPasswor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2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6C47A8E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BPhon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int(</w:t>
      </w:r>
      <w:proofErr w:type="gramEnd"/>
      <w:r>
        <w:rPr>
          <w:rFonts w:ascii="Consolas" w:eastAsia="Consolas" w:hAnsi="Consolas" w:cs="Consolas"/>
          <w:sz w:val="20"/>
          <w:szCs w:val="20"/>
        </w:rPr>
        <w:t>8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sz w:val="20"/>
          <w:szCs w:val="20"/>
        </w:rPr>
        <w:tab/>
      </w:r>
    </w:p>
    <w:p w14:paraId="1428DC0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BPlac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100),</w:t>
      </w:r>
    </w:p>
    <w:p w14:paraId="7E8DAE1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BEmail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5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C5D89D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PRIMARY KEY</w:t>
      </w:r>
      <w:r>
        <w:rPr>
          <w:rFonts w:ascii="Consolas" w:eastAsia="Consolas" w:hAnsi="Consolas" w:cs="Consolas"/>
          <w:sz w:val="20"/>
          <w:szCs w:val="20"/>
        </w:rPr>
        <w:t>(BID)</w:t>
      </w:r>
    </w:p>
    <w:p w14:paraId="4B7EE2E3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)</w:t>
      </w:r>
    </w:p>
    <w:p w14:paraId="037823E6" w14:textId="3172BD79" w:rsidR="00282D77" w:rsidRPr="006C5170" w:rsidRDefault="00282D77" w:rsidP="00282D77">
      <w:pPr>
        <w:rPr>
          <w:rFonts w:ascii="Consolas" w:hAnsi="Consolas" w:cs="Consolas"/>
          <w:sz w:val="20"/>
          <w:szCs w:val="20"/>
        </w:rPr>
      </w:pPr>
    </w:p>
    <w:p w14:paraId="3305D36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商家擁有自己的登入介面以及食物上傳介面, 食物相傳介面中以</w:t>
      </w:r>
      <w:proofErr w:type="spellStart"/>
      <w:r>
        <w:rPr>
          <w:rFonts w:ascii="Consolas" w:eastAsia="Consolas" w:hAnsi="Consolas" w:cs="Consolas"/>
          <w:sz w:val="20"/>
          <w:szCs w:val="20"/>
        </w:rPr>
        <w:t>business.BID</w:t>
      </w:r>
      <w:proofErr w:type="spellEnd"/>
      <w:r>
        <w:rPr>
          <w:rFonts w:ascii="Consolas" w:eastAsia="Consolas" w:hAnsi="Consolas" w:cs="Consolas"/>
          <w:sz w:val="20"/>
          <w:szCs w:val="20"/>
        </w:rPr>
        <w:t>需要等於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BID</w:t>
      </w:r>
      <w:proofErr w:type="spellEnd"/>
      <w:r>
        <w:rPr>
          <w:rFonts w:ascii="Consolas" w:eastAsia="Consolas" w:hAnsi="Consolas" w:cs="Consolas"/>
          <w:sz w:val="20"/>
          <w:szCs w:val="20"/>
        </w:rPr>
        <w:t>才能成功上傳,同時商家需要自擬食物名稱以及價錢、大小選擇等.而FID則系統自動派發例如:</w:t>
      </w:r>
    </w:p>
    <w:p w14:paraId="018C97C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INSERT INTO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food(</w:t>
      </w:r>
      <w:proofErr w:type="gramEnd"/>
    </w:p>
    <w:p w14:paraId="09A8447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Name,FType</w:t>
      </w:r>
      <w:proofErr w:type="gramEnd"/>
      <w:r>
        <w:rPr>
          <w:rFonts w:ascii="Consolas" w:eastAsia="Consolas" w:hAnsi="Consolas" w:cs="Consolas"/>
          <w:sz w:val="20"/>
          <w:szCs w:val="20"/>
        </w:rPr>
        <w:t>,FPrice</w:t>
      </w:r>
      <w:proofErr w:type="spellEnd"/>
      <w:r>
        <w:rPr>
          <w:rFonts w:ascii="Consolas" w:eastAsia="Consolas" w:hAnsi="Consolas" w:cs="Consolas"/>
          <w:sz w:val="20"/>
          <w:szCs w:val="20"/>
        </w:rPr>
        <w:t>,</w:t>
      </w:r>
    </w:p>
    <w:p w14:paraId="1757CE3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Size,FID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>)</w:t>
      </w:r>
    </w:p>
    <w:p w14:paraId="1E8F0DC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VALUES</w:t>
      </w:r>
      <w:r>
        <w:rPr>
          <w:rFonts w:ascii="Consolas" w:eastAsia="Consolas" w:hAnsi="Consolas" w:cs="Consolas"/>
          <w:sz w:val="20"/>
          <w:szCs w:val="20"/>
        </w:rPr>
        <w:t xml:space="preserve"> (蛋炒飯,飯類,39.9,中,329)</w:t>
      </w:r>
    </w:p>
    <w:p w14:paraId="71105BC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WHERE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B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business.BID</w:t>
      </w:r>
      <w:proofErr w:type="spellEnd"/>
      <w:r>
        <w:rPr>
          <w:rFonts w:ascii="Consolas" w:eastAsia="Consolas" w:hAnsi="Consolas" w:cs="Consolas"/>
          <w:sz w:val="20"/>
          <w:szCs w:val="20"/>
        </w:rPr>
        <w:t>;</w:t>
      </w:r>
      <w:proofErr w:type="gramEnd"/>
    </w:p>
    <w:p w14:paraId="72EC33F4" w14:textId="15D8B50A" w:rsidR="00282D77" w:rsidRPr="006C5170" w:rsidRDefault="00282D77" w:rsidP="00282D77">
      <w:pPr>
        <w:rPr>
          <w:rFonts w:ascii="Consolas" w:hAnsi="Consolas" w:cs="Consolas"/>
          <w:sz w:val="20"/>
          <w:szCs w:val="20"/>
        </w:rPr>
      </w:pPr>
    </w:p>
    <w:p w14:paraId="6A9204F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714098BA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D52BC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FE60E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D7E9C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2FBD0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7276B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31EAABDF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30006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SNam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8C010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名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10375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270D18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2E366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698BD2FC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D04D4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323AC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0663F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3531D4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C54F9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41D4F35C" w14:textId="77777777" w:rsidTr="00A17E17">
        <w:trPr>
          <w:trHeight w:val="54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29FA0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SPassword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6A526F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密碼(使用加密系統)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E94F6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971B06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2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F4866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77FE08A3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88F77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SPhon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89C74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電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ADBF3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8E4A98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8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D0955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6843CEC4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9E53D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SEmail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035E6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電郵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49ACE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7BBE37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5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3D0DB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</w:tbl>
    <w:p w14:paraId="0C60124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    Table</w:t>
      </w:r>
      <w:r>
        <w:rPr>
          <w:rFonts w:ascii="Consolas" w:eastAsia="Consolas" w:hAnsi="Consolas" w:cs="Consolas"/>
          <w:sz w:val="20"/>
          <w:szCs w:val="20"/>
        </w:rPr>
        <w:t xml:space="preserve">    </w:t>
      </w:r>
      <w:proofErr w:type="gramStart"/>
      <w:r>
        <w:rPr>
          <w:rFonts w:ascii="Consolas" w:eastAsia="Consolas" w:hAnsi="Consolas" w:cs="Consolas"/>
          <w:sz w:val="20"/>
          <w:szCs w:val="20"/>
        </w:rPr>
        <w:t>staff(</w:t>
      </w:r>
      <w:proofErr w:type="gramEnd"/>
    </w:p>
    <w:p w14:paraId="5CA9851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SNam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1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6E6444C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SID </w:t>
      </w:r>
      <w:proofErr w:type="gramStart"/>
      <w:r>
        <w:rPr>
          <w:rFonts w:ascii="Consolas" w:eastAsia="Consolas" w:hAnsi="Consolas" w:cs="Consolas"/>
          <w:sz w:val="20"/>
          <w:szCs w:val="20"/>
        </w:rPr>
        <w:t>int(</w:t>
      </w:r>
      <w:proofErr w:type="gramEnd"/>
      <w:r>
        <w:rPr>
          <w:rFonts w:ascii="Consolas" w:eastAsia="Consolas" w:hAnsi="Consolas" w:cs="Consolas"/>
          <w:sz w:val="20"/>
          <w:szCs w:val="20"/>
        </w:rPr>
        <w:t xml:space="preserve">10) 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7B0978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SPasswor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2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6CB2309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SPhon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8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0B00130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SEmail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50),</w:t>
      </w:r>
    </w:p>
    <w:p w14:paraId="1CE7210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PRIMARY KEY</w:t>
      </w:r>
      <w:r>
        <w:rPr>
          <w:rFonts w:ascii="Consolas" w:eastAsia="Consolas" w:hAnsi="Consolas" w:cs="Consolas"/>
          <w:sz w:val="20"/>
          <w:szCs w:val="20"/>
        </w:rPr>
        <w:t>(SID)</w:t>
      </w:r>
    </w:p>
    <w:p w14:paraId="69E9E9F2" w14:textId="77777777" w:rsidR="00282D77" w:rsidRDefault="00282D77" w:rsidP="00282D77">
      <w:pPr>
        <w:rPr>
          <w:rFonts w:ascii="Consolas" w:eastAsia="Consolas" w:hAnsi="Consolas" w:cs="Consolas"/>
          <w:color w:val="0000FF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)</w:t>
      </w: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7BDC8484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C0C6C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lastRenderedPageBreak/>
              <w:t>foo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9770C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CF498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43BC6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9F430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7DEDA90B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D4B5A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49077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AFD3C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5CE6B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0CD25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6BA29ED2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7B049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6C80A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名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90786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6823A6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2C401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6CEB8A15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B3C59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B1047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04CFF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AB6AA3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26A74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19CE07FA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1D322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Typ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1ACD9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種類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4D697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D353F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48255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7B539C5C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14B54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7BF64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A4018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DC2615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ADE5C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6E11C2DA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A27CA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Pric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9580B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價錢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77C91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oubl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6A64AC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A51B3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0090975B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6D160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Siz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F3466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大小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E02C1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0940CF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080AB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460B355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    Table</w:t>
      </w:r>
      <w:r>
        <w:rPr>
          <w:rFonts w:ascii="Consolas" w:eastAsia="Consolas" w:hAnsi="Consolas" w:cs="Consolas"/>
          <w:sz w:val="20"/>
          <w:szCs w:val="20"/>
        </w:rPr>
        <w:t xml:space="preserve">    </w:t>
      </w:r>
      <w:proofErr w:type="gramStart"/>
      <w:r>
        <w:rPr>
          <w:rFonts w:ascii="Consolas" w:eastAsia="Consolas" w:hAnsi="Consolas" w:cs="Consolas"/>
          <w:sz w:val="20"/>
          <w:szCs w:val="20"/>
        </w:rPr>
        <w:t>food(</w:t>
      </w:r>
      <w:proofErr w:type="gramEnd"/>
    </w:p>
    <w:p w14:paraId="370ABFD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FName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1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326EBA5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FID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3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5CEF01D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FTyp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3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58260FA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BID </w:t>
      </w:r>
      <w:proofErr w:type="gramStart"/>
      <w:r>
        <w:rPr>
          <w:rFonts w:ascii="Consolas" w:eastAsia="Consolas" w:hAnsi="Consolas" w:cs="Consolas"/>
          <w:sz w:val="20"/>
          <w:szCs w:val="20"/>
        </w:rPr>
        <w:t>int(</w:t>
      </w:r>
      <w:proofErr w:type="gramEnd"/>
      <w:r>
        <w:rPr>
          <w:rFonts w:ascii="Consolas" w:eastAsia="Consolas" w:hAnsi="Consolas" w:cs="Consolas"/>
          <w:sz w:val="20"/>
          <w:szCs w:val="20"/>
        </w:rPr>
        <w:t>10),</w:t>
      </w:r>
    </w:p>
    <w:p w14:paraId="4732B01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FPric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double(</w:t>
      </w:r>
      <w:proofErr w:type="gramEnd"/>
      <w:r>
        <w:rPr>
          <w:rFonts w:ascii="Consolas" w:eastAsia="Consolas" w:hAnsi="Consolas" w:cs="Consolas"/>
          <w:sz w:val="20"/>
          <w:szCs w:val="20"/>
        </w:rPr>
        <w:t>1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7E9A2DF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FSiz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1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7BE1F46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PRIMARY KEY</w:t>
      </w:r>
      <w:r>
        <w:rPr>
          <w:rFonts w:ascii="Consolas" w:eastAsia="Consolas" w:hAnsi="Consolas" w:cs="Consolas"/>
          <w:sz w:val="20"/>
          <w:szCs w:val="20"/>
        </w:rPr>
        <w:t>(FID),</w:t>
      </w:r>
    </w:p>
    <w:p w14:paraId="266A22E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FOREIGN KEY</w:t>
      </w:r>
      <w:r>
        <w:rPr>
          <w:rFonts w:ascii="Consolas" w:eastAsia="Consolas" w:hAnsi="Consolas" w:cs="Consolas"/>
          <w:sz w:val="20"/>
          <w:szCs w:val="20"/>
        </w:rPr>
        <w:t xml:space="preserve"> (BID),</w:t>
      </w:r>
    </w:p>
    <w:p w14:paraId="50C9F22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REFERENCES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Business(</w:t>
      </w:r>
      <w:proofErr w:type="gramEnd"/>
      <w:r>
        <w:rPr>
          <w:rFonts w:ascii="Consolas" w:eastAsia="Consolas" w:hAnsi="Consolas" w:cs="Consolas"/>
          <w:sz w:val="20"/>
          <w:szCs w:val="20"/>
        </w:rPr>
        <w:t>BID)</w:t>
      </w:r>
    </w:p>
    <w:p w14:paraId="6E5A994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) </w:t>
      </w:r>
    </w:p>
    <w:tbl>
      <w:tblPr>
        <w:tblW w:w="75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00"/>
        <w:gridCol w:w="1500"/>
        <w:gridCol w:w="1500"/>
        <w:gridCol w:w="1500"/>
        <w:gridCol w:w="1500"/>
      </w:tblGrid>
      <w:tr w:rsidR="00282D77" w14:paraId="664DE678" w14:textId="77777777" w:rsidTr="00A17E17">
        <w:trPr>
          <w:trHeight w:val="300"/>
        </w:trPr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B728F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ic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AB3C1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2BEB5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F0EF1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10B71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1177C040" w14:textId="77777777" w:rsidTr="00A17E17">
        <w:trPr>
          <w:trHeight w:val="300"/>
        </w:trPr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8F6B0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08BDE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6B58F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41896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40DD5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32DD0037" w14:textId="77777777" w:rsidTr="00A17E17">
        <w:trPr>
          <w:trHeight w:val="300"/>
        </w:trPr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171DD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PNam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E0524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相片名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C0C50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53A4F0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EB6DB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070CBACE" w14:textId="77777777" w:rsidTr="00A17E17">
        <w:trPr>
          <w:trHeight w:val="300"/>
        </w:trPr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5E05AF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0D044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相片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69313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91F1A2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EFA7F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</w:tbl>
    <w:p w14:paraId="0E672A4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//相片ID為FID+BID,例如FID為001,BID為0000000001</w:t>
      </w:r>
    </w:p>
    <w:p w14:paraId="26CED86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PID=10000000001</w:t>
      </w:r>
    </w:p>
    <w:p w14:paraId="685036F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7063EA8F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58816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下單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68718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D83B9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72A06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80E1D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07BE95B5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2A75C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F4F04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B32C0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AD375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3148B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2C6B6FB8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81E75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94E35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E2B90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E035E0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7FBC6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</w:tbl>
    <w:p w14:paraId="30A9B77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9EF3C7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5E688897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EFC04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rder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B13BC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4F8AD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8E983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71AF8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467C2B50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4CF6E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A9CC6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141B7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6F2C2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FCD4C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0FEED97F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96856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88F5D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4B499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53DB16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08A6A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04EEE732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1A9BC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D6F56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會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92A2D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7E6507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F6A39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08DCF0EA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282EF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9FD19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3774D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8AAC7B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07C9F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6BB0F5C8" w14:textId="77777777" w:rsidTr="00A17E17">
        <w:trPr>
          <w:trHeight w:val="32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12FA1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OTime</w:t>
            </w:r>
            <w:proofErr w:type="spellEnd"/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11A10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接單時間</w:t>
            </w:r>
          </w:p>
        </w:tc>
        <w:tc>
          <w:tcPr>
            <w:tcW w:w="1500" w:type="dxa"/>
            <w:shd w:val="clear" w:color="auto" w:fill="FDFCF8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5B140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</w:rPr>
              <w:t>DATETI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1C613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CAE49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238A9A8C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D1F40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OTime_Serch</w:t>
            </w:r>
            <w:proofErr w:type="spellEnd"/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8B08C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日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DBC31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D7D6D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59EA9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2C4662E2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57BCF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O_Message</w:t>
            </w:r>
            <w:proofErr w:type="spellEnd"/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F8E38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留言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3CF0A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E83ABC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222DD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3870D8FA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4C4BA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O_pay</w:t>
            </w:r>
            <w:proofErr w:type="spellEnd"/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FEE71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檢查是否已付款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F4114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ool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47CC4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74807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5C40CBC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CD787A3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37B3DF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搜索功能:</w:t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Name,food.FSize,food.FPrice,food</w:t>
      </w:r>
      <w:proofErr w:type="spellEnd"/>
    </w:p>
    <w:p w14:paraId="1A05576B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From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,pic</w:t>
      </w:r>
      <w:proofErr w:type="spellEnd"/>
      <w:proofErr w:type="gramEnd"/>
    </w:p>
    <w:p w14:paraId="59F7752B" w14:textId="77777777" w:rsidR="00282D77" w:rsidRDefault="00282D77" w:rsidP="00282D77">
      <w:pPr>
        <w:ind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Where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.FNam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 xml:space="preserve">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like </w:t>
      </w:r>
      <w:r>
        <w:rPr>
          <w:rFonts w:ascii="Consolas" w:eastAsia="Consolas" w:hAnsi="Consolas" w:cs="Consolas"/>
          <w:sz w:val="20"/>
          <w:szCs w:val="20"/>
        </w:rPr>
        <w:t>“?(</w:t>
      </w:r>
      <w:r>
        <w:rPr>
          <w:rFonts w:ascii="Consolas" w:eastAsia="Consolas" w:hAnsi="Consolas" w:cs="Consolas"/>
          <w:color w:val="FF0000"/>
          <w:sz w:val="20"/>
          <w:szCs w:val="20"/>
        </w:rPr>
        <w:t>input</w:t>
      </w:r>
      <w:r>
        <w:rPr>
          <w:rFonts w:ascii="Consolas" w:eastAsia="Consolas" w:hAnsi="Consolas" w:cs="Consolas"/>
          <w:sz w:val="20"/>
          <w:szCs w:val="20"/>
        </w:rPr>
        <w:t>)?”,</w:t>
      </w:r>
    </w:p>
    <w:p w14:paraId="0556CF89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.FTyp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 xml:space="preserve"> = (</w:t>
      </w:r>
      <w:proofErr w:type="spellStart"/>
      <w:r>
        <w:rPr>
          <w:rFonts w:ascii="Consolas" w:eastAsia="Consolas" w:hAnsi="Consolas" w:cs="Consolas"/>
          <w:color w:val="FF0000"/>
          <w:sz w:val="20"/>
          <w:szCs w:val="20"/>
        </w:rPr>
        <w:t>input_FType</w:t>
      </w:r>
      <w:proofErr w:type="spellEnd"/>
      <w:r>
        <w:rPr>
          <w:rFonts w:ascii="Consolas" w:eastAsia="Consolas" w:hAnsi="Consolas" w:cs="Consolas"/>
          <w:sz w:val="20"/>
          <w:szCs w:val="20"/>
        </w:rPr>
        <w:t>),</w:t>
      </w:r>
    </w:p>
    <w:p w14:paraId="6E64773C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pic.P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= ‘FID’+‘BID’</w:t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  <w:t>//參考PID註解</w:t>
      </w:r>
    </w:p>
    <w:p w14:paraId="1F3F290B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可以方便搜索自己喜歡的食物</w:t>
      </w:r>
    </w:p>
    <w:p w14:paraId="5516425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noProof/>
          <w:sz w:val="20"/>
          <w:szCs w:val="20"/>
        </w:rPr>
        <mc:AlternateContent>
          <mc:Choice Requires="wpg">
            <w:drawing>
              <wp:inline distT="114300" distB="114300" distL="114300" distR="114300" wp14:anchorId="546DF387" wp14:editId="41229642">
                <wp:extent cx="5734050" cy="5519562"/>
                <wp:effectExtent l="0" t="0" r="0" b="24130"/>
                <wp:docPr id="4" name="群組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4050" cy="5519562"/>
                          <a:chOff x="3272850" y="335235"/>
                          <a:chExt cx="6188525" cy="596641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3964425" y="9253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E725D1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" name="文字方塊 2"/>
                        <wps:cNvSpPr txBox="1"/>
                        <wps:spPr>
                          <a:xfrm>
                            <a:off x="4130025" y="1120175"/>
                            <a:ext cx="915600" cy="40920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46AC20E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飯類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" name="文字方塊 3"/>
                        <wps:cNvSpPr txBox="1"/>
                        <wps:spPr>
                          <a:xfrm>
                            <a:off x="5289225" y="112017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EA366A1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炒飯</w:t>
                              </w:r>
                            </w:p>
                            <w:p w14:paraId="5DA51CA2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" name="文字方塊 5"/>
                        <wps:cNvSpPr txBox="1"/>
                        <wps:spPr>
                          <a:xfrm>
                            <a:off x="7412625" y="112017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2484D4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4AC9F2F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" name="文字方塊 6"/>
                        <wps:cNvSpPr txBox="1"/>
                        <wps:spPr>
                          <a:xfrm>
                            <a:off x="5842255" y="407308"/>
                            <a:ext cx="1110814" cy="444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079BFF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[Input]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" name="直線單箭頭接點 8"/>
                        <wps:cNvCnPr/>
                        <wps:spPr>
                          <a:xfrm>
                            <a:off x="6229125" y="807700"/>
                            <a:ext cx="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9" name="文字方塊 9"/>
                        <wps:cNvSpPr txBox="1"/>
                        <wps:spPr>
                          <a:xfrm>
                            <a:off x="4167205" y="408834"/>
                            <a:ext cx="1695020" cy="57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FDCDD27" w14:textId="134DD4DF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種類</w:t>
                              </w: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Type</w:t>
                              </w:r>
                              <w:proofErr w:type="spellEnd"/>
                            </w:p>
                            <w:p w14:paraId="071D082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0" name="直線單箭頭接點 10"/>
                        <wps:cNvCnPr/>
                        <wps:spPr>
                          <a:xfrm flipH="1">
                            <a:off x="4587950" y="807700"/>
                            <a:ext cx="34080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11" name="文字方塊 11"/>
                        <wps:cNvSpPr txBox="1"/>
                        <wps:spPr>
                          <a:xfrm>
                            <a:off x="6847623" y="335235"/>
                            <a:ext cx="1339038" cy="438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FCD56E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按鈕</w:t>
                              </w:r>
                            </w:p>
                            <w:p w14:paraId="038C3E0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2" name="直線單箭頭接點 12"/>
                        <wps:cNvCnPr/>
                        <wps:spPr>
                          <a:xfrm>
                            <a:off x="7388225" y="77410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64" name="Shape 64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5875" y="17491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文字方塊 13"/>
                        <wps:cNvSpPr txBox="1"/>
                        <wps:spPr>
                          <a:xfrm>
                            <a:off x="6229125" y="17916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6355A0E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泡菜炒飯</w:t>
                              </w:r>
                            </w:p>
                            <w:p w14:paraId="37CCA30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4" name="文字方塊 14"/>
                        <wps:cNvSpPr txBox="1"/>
                        <wps:spPr>
                          <a:xfrm>
                            <a:off x="6229125" y="224945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0980D0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5" name="文字方塊 15"/>
                        <wps:cNvSpPr txBox="1"/>
                        <wps:spPr>
                          <a:xfrm>
                            <a:off x="6229125" y="2707275"/>
                            <a:ext cx="1816500" cy="4517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437ACB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8" name="Shape 68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5875" y="37878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6" name="文字方塊 16"/>
                        <wps:cNvSpPr txBox="1"/>
                        <wps:spPr>
                          <a:xfrm>
                            <a:off x="6352300" y="37878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6E8C72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2B2D46F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7" name="文字方塊 17"/>
                        <wps:cNvSpPr txBox="1"/>
                        <wps:spPr>
                          <a:xfrm>
                            <a:off x="6352300" y="42456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30827C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8" name="文字方塊 18"/>
                        <wps:cNvSpPr txBox="1"/>
                        <wps:spPr>
                          <a:xfrm>
                            <a:off x="6352300" y="4703450"/>
                            <a:ext cx="1816500" cy="5857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AE9EF8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9" name="文字方塊 19"/>
                        <wps:cNvSpPr txBox="1"/>
                        <wps:spPr>
                          <a:xfrm>
                            <a:off x="4665825" y="532615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B96F4C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0" name="文字方塊 20"/>
                        <wps:cNvSpPr txBox="1"/>
                        <wps:spPr>
                          <a:xfrm>
                            <a:off x="5862225" y="5715775"/>
                            <a:ext cx="733800" cy="37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9391B8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7EE214C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" name="文字方塊 21"/>
                        <wps:cNvSpPr txBox="1"/>
                        <wps:spPr>
                          <a:xfrm>
                            <a:off x="3272850" y="19182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245325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" name="文字方塊 22"/>
                        <wps:cNvSpPr txBox="1"/>
                        <wps:spPr>
                          <a:xfrm>
                            <a:off x="8727575" y="17916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3A86DF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" name="直線單箭頭接點 23"/>
                        <wps:cNvCnPr/>
                        <wps:spPr>
                          <a:xfrm flipH="1">
                            <a:off x="7870475" y="19962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" name="文字方塊 24"/>
                        <wps:cNvSpPr txBox="1"/>
                        <wps:spPr>
                          <a:xfrm>
                            <a:off x="8727575" y="22008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F90B34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  <w:proofErr w:type="spellEnd"/>
                            </w:p>
                            <w:p w14:paraId="0D3B0E3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5" name="文字方塊 25"/>
                        <wps:cNvSpPr txBox="1"/>
                        <wps:spPr>
                          <a:xfrm>
                            <a:off x="8727575" y="26971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D9C9F1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6" name="直線單箭頭接點 26"/>
                        <wps:cNvCnPr/>
                        <wps:spPr>
                          <a:xfrm flipH="1">
                            <a:off x="7334675" y="24054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7" name="直線單箭頭接點 27"/>
                        <wps:cNvCnPr/>
                        <wps:spPr>
                          <a:xfrm flipH="1">
                            <a:off x="7987175" y="29017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6DF387" id="群組 4" o:spid="_x0000_s1026" style="width:451.5pt;height:434.6pt;mso-position-horizontal-relative:char;mso-position-vertical-relative:line" coordorigin="32728,3352" coordsize="61885,5966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">
                <v:rect id="矩形 1" o:spid="_x0000_s1027" style="position:absolute;left:39644;top:9253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E725D1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字方塊 2" o:spid="_x0000_s1028" type="#_x0000_t202" style="position:absolute;left:41300;top:11201;width:915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" fillcolor="#999" stroked="f">
                  <v:textbox inset="2.53958mm,2.53958mm,2.53958mm,2.53958mm">
                    <w:txbxContent>
                      <w:p w14:paraId="346AC20E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飯類</w:t>
                        </w:r>
                      </w:p>
                    </w:txbxContent>
                  </v:textbox>
                </v:shape>
                <v:shape id="文字方塊 3" o:spid="_x0000_s1029" type="#_x0000_t202" style="position:absolute;left:52892;top:1120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" fillcolor="#f90" stroked="f">
                  <v:textbox inset="2.53958mm,2.53958mm,2.53958mm,2.53958mm">
                    <w:txbxContent>
                      <w:p w14:paraId="7EA366A1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炒飯</w:t>
                        </w:r>
                      </w:p>
                      <w:p w14:paraId="5DA51CA2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文字方塊 5" o:spid="_x0000_s1030" type="#_x0000_t202" style="position:absolute;left:74126;top:1120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" fillcolor="#4a86e8" stroked="f">
                  <v:textbox inset="2.53958mm,2.53958mm,2.53958mm,2.53958mm">
                    <w:txbxContent>
                      <w:p w14:paraId="22484D4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4AC9F2F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6" o:spid="_x0000_s1031" type="#_x0000_t202" style="position:absolute;left:58422;top:4073;width:11108;height:4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" filled="f" stroked="f">
                  <v:textbox inset="2.53958mm,2.53958mm,2.53958mm,2.53958mm">
                    <w:txbxContent>
                      <w:p w14:paraId="4079BFF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[Input]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線單箭頭接點 8" o:spid="_x0000_s1032" type="#_x0000_t32" style="position:absolute;left:62291;top:8077;width:0;height:312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">
                  <v:stroke endarrow="block"/>
                </v:shape>
                <v:shape id="文字方塊 9" o:spid="_x0000_s1033" type="#_x0000_t202" style="position:absolute;left:41672;top:4088;width:16950;height:57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" filled="f" stroked="f">
                  <v:textbox inset="2.53958mm,2.53958mm,2.53958mm,2.53958mm">
                    <w:txbxContent>
                      <w:p w14:paraId="6FDCDD27" w14:textId="134DD4DF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種類</w:t>
                        </w: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Type</w:t>
                        </w:r>
                        <w:proofErr w:type="spellEnd"/>
                      </w:p>
                      <w:p w14:paraId="071D082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10" o:spid="_x0000_s1034" type="#_x0000_t32" style="position:absolute;left:45879;top:8077;width:3408;height:31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">
                  <v:stroke endarrow="block"/>
                </v:shape>
                <v:shape id="文字方塊 11" o:spid="_x0000_s1035" type="#_x0000_t202" style="position:absolute;left:68476;top:3352;width:13390;height:4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" filled="f" stroked="f">
                  <v:textbox inset="2.53958mm,2.53958mm,2.53958mm,2.53958mm">
                    <w:txbxContent>
                      <w:p w14:paraId="7FCD56E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按鈕</w:t>
                        </w:r>
                      </w:p>
                      <w:p w14:paraId="038C3E0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12" o:spid="_x0000_s1036" type="#_x0000_t32" style="position:absolute;left:73882;top:7741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">
                  <v:stroke endarrow="block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64" o:spid="_x0000_s1037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42858;top:17491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">
                  <v:imagedata r:id="rId10" o:title="XZBh.."/>
                </v:shape>
                <v:shape id="文字方塊 13" o:spid="_x0000_s1038" type="#_x0000_t202" style="position:absolute;left:62291;top:1791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6FjxQAAANsAAAAPAAAAZHJzL2Rvd25yZXYueG1sRE/fS8Mw&#10;EH4X/B/CCb6ISzdh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CSL6FjxQAAANsAAAAP&#10;AAAAAAAAAAAAAAAAAAcCAABkcnMvZG93bnJldi54bWxQSwUGAAAAAAMAAwC3AAAA+QIAAAAA&#10;" filled="f" stroked="f">
                  <v:textbox inset="2.53958mm,2.53958mm,2.53958mm,2.53958mm">
                    <w:txbxContent>
                      <w:p w14:paraId="36355A0E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泡菜炒飯</w:t>
                        </w:r>
                      </w:p>
                      <w:p w14:paraId="37CCA30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14" o:spid="_x0000_s1039" type="#_x0000_t202" style="position:absolute;left:62291;top:22494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40980D0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中</w:t>
                        </w:r>
                      </w:p>
                    </w:txbxContent>
                  </v:textbox>
                </v:shape>
                <v:shape id="文字方塊 15" o:spid="_x0000_s1040" type="#_x0000_t202" style="position:absolute;left:62291;top:27072;width:18165;height:45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pyMxQAAANsAAAAPAAAAZHJzL2Rvd25yZXYueG1sRE/fS8Mw&#10;EH4X/B/CCb6ISzdw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ByipyMxQAAANsAAAAP&#10;AAAAAAAAAAAAAAAAAAcCAABkcnMvZG93bnJldi54bWxQSwUGAAAAAAMAAwC3AAAA+QIAAAAA&#10;" filled="f" stroked="f">
                  <v:textbox inset="2.53958mm,2.53958mm,2.53958mm,2.53958mm">
                    <w:txbxContent>
                      <w:p w14:paraId="2437ACB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68" o:spid="_x0000_s1041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42858;top:37878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">
                  <v:imagedata r:id="rId11" o:title="9k="/>
                </v:shape>
                <v:shape id="文字方塊 16" o:spid="_x0000_s1042" type="#_x0000_t202" style="position:absolute;left:63523;top:3787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" filled="f" stroked="f">
                  <v:textbox inset="2.53958mm,2.53958mm,2.53958mm,2.53958mm">
                    <w:txbxContent>
                      <w:p w14:paraId="06E8C72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2B2D46F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17" o:spid="_x0000_s1043" type="#_x0000_t202" style="position:absolute;left:63523;top:4245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" filled="f" stroked="f">
                  <v:textbox inset="2.53958mm,2.53958mm,2.53958mm,2.53958mm">
                    <w:txbxContent>
                      <w:p w14:paraId="030827C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中</w:t>
                        </w:r>
                      </w:p>
                    </w:txbxContent>
                  </v:textbox>
                </v:shape>
                <v:shape id="文字方塊 18" o:spid="_x0000_s1044" type="#_x0000_t202" style="position:absolute;left:63523;top:47034;width:18165;height:5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" filled="f" stroked="f">
                  <v:textbox inset="2.53958mm,2.53958mm,2.53958mm,2.53958mm">
                    <w:txbxContent>
                      <w:p w14:paraId="6AE9EF8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19" o:spid="_x0000_s1045" type="#_x0000_t202" style="position:absolute;left:46658;top:53261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" filled="f" stroked="f">
                  <v:textbox inset="2.53958mm,2.53958mm,2.53958mm,2.53958mm">
                    <w:txbxContent>
                      <w:p w14:paraId="2B96F4C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20" o:spid="_x0000_s1046" type="#_x0000_t202" style="position:absolute;left:58622;top:57157;width:7338;height:3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" filled="f" stroked="f">
                  <v:textbox inset="2.53958mm,2.53958mm,2.53958mm,2.53958mm">
                    <w:txbxContent>
                      <w:p w14:paraId="59391B8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7EE214C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1" o:spid="_x0000_s1047" type="#_x0000_t202" style="position:absolute;left:32728;top:1918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" filled="f" stroked="f">
                  <v:textbox inset="2.53958mm,2.53958mm,2.53958mm,2.53958mm">
                    <w:txbxContent>
                      <w:p w14:paraId="4245325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2" o:spid="_x0000_s1048" type="#_x0000_t202" style="position:absolute;left:87275;top:17916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" filled="f" stroked="f">
                  <v:textbox inset="2.53958mm,2.53958mm,2.53958mm,2.53958mm">
                    <w:txbxContent>
                      <w:p w14:paraId="73A86DF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23" o:spid="_x0000_s1049" type="#_x0000_t32" style="position:absolute;left:78704;top:19962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">
                  <v:stroke endarrow="block"/>
                </v:shape>
                <v:shape id="文字方塊 24" o:spid="_x0000_s1050" type="#_x0000_t202" style="position:absolute;left:87275;top:22008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" filled="f" stroked="f">
                  <v:textbox inset="2.53958mm,2.53958mm,2.53958mm,2.53958mm">
                    <w:txbxContent>
                      <w:p w14:paraId="1F90B34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  <w:proofErr w:type="spellEnd"/>
                      </w:p>
                      <w:p w14:paraId="0D3B0E3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5" o:spid="_x0000_s1051" type="#_x0000_t202" style="position:absolute;left:87275;top:26971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" filled="f" stroked="f">
                  <v:textbox inset="2.53958mm,2.53958mm,2.53958mm,2.53958mm">
                    <w:txbxContent>
                      <w:p w14:paraId="2D9C9F1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  <w:proofErr w:type="spellEnd"/>
                      </w:p>
                    </w:txbxContent>
                  </v:textbox>
                </v:shape>
                <v:shape id="直線單箭頭接點 26" o:spid="_x0000_s1052" type="#_x0000_t32" style="position:absolute;left:73346;top:24054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">
                  <v:stroke endarrow="block"/>
                </v:shape>
                <v:shape id="直線單箭頭接點 27" o:spid="_x0000_s1053" type="#_x0000_t32" style="position:absolute;left:79871;top:29017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">
                  <v:stroke endarrow="block"/>
                </v:shape>
                <w10:anchorlock/>
              </v:group>
            </w:pict>
          </mc:Fallback>
        </mc:AlternateContent>
      </w:r>
    </w:p>
    <w:p w14:paraId="51FCF2E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FFF713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5A6468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6EBBDA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CD83E2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ED57A17" w14:textId="66EB39DE" w:rsidR="00282D77" w:rsidRDefault="00282D77" w:rsidP="00282D77">
      <w:pPr>
        <w:rPr>
          <w:rFonts w:ascii="Consolas" w:hAnsi="Consolas" w:cs="Consolas"/>
          <w:sz w:val="20"/>
          <w:szCs w:val="20"/>
        </w:rPr>
      </w:pPr>
    </w:p>
    <w:p w14:paraId="6917D5F5" w14:textId="19BB5BBC" w:rsidR="00FF149C" w:rsidRDefault="00FF149C" w:rsidP="00282D77">
      <w:pPr>
        <w:rPr>
          <w:rFonts w:ascii="Consolas" w:hAnsi="Consolas" w:cs="Consolas"/>
          <w:sz w:val="20"/>
          <w:szCs w:val="20"/>
        </w:rPr>
      </w:pPr>
    </w:p>
    <w:p w14:paraId="43BB05ED" w14:textId="6DEC9D1B" w:rsidR="00FF149C" w:rsidRDefault="00FF149C" w:rsidP="00282D77">
      <w:pPr>
        <w:rPr>
          <w:rFonts w:ascii="Consolas" w:hAnsi="Consolas" w:cs="Consolas"/>
          <w:sz w:val="20"/>
          <w:szCs w:val="20"/>
        </w:rPr>
      </w:pPr>
    </w:p>
    <w:p w14:paraId="2954002F" w14:textId="77777777" w:rsidR="00FF149C" w:rsidRPr="00FF149C" w:rsidRDefault="00FF149C" w:rsidP="00282D77">
      <w:pPr>
        <w:rPr>
          <w:rFonts w:ascii="Consolas" w:hAnsi="Consolas" w:cs="Consolas"/>
          <w:sz w:val="20"/>
          <w:szCs w:val="20"/>
        </w:rPr>
      </w:pPr>
    </w:p>
    <w:p w14:paraId="0EB9C45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CB829C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lastRenderedPageBreak/>
        <w:t>食物排行榜:</w:t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Name,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proofErr w:type="spellEnd"/>
      <w:r>
        <w:rPr>
          <w:rFonts w:ascii="Consolas" w:eastAsia="Consolas" w:hAnsi="Consolas" w:cs="Consolas"/>
          <w:sz w:val="20"/>
          <w:szCs w:val="20"/>
        </w:rPr>
        <w:t>(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.F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)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As </w:t>
      </w:r>
      <w:proofErr w:type="spellStart"/>
      <w:r>
        <w:rPr>
          <w:rFonts w:ascii="Consolas" w:eastAsia="Consolas" w:hAnsi="Consolas" w:cs="Consolas"/>
          <w:sz w:val="20"/>
          <w:szCs w:val="20"/>
        </w:rPr>
        <w:t>Ranking,food.FSize,food.FPrice</w:t>
      </w:r>
      <w:proofErr w:type="spellEnd"/>
    </w:p>
    <w:p w14:paraId="30266785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From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,orderfood</w:t>
      </w:r>
      <w:proofErr w:type="gramEnd"/>
      <w:r>
        <w:rPr>
          <w:rFonts w:ascii="Consolas" w:eastAsia="Consolas" w:hAnsi="Consolas" w:cs="Consolas"/>
          <w:sz w:val="20"/>
          <w:szCs w:val="20"/>
        </w:rPr>
        <w:t>,pic</w:t>
      </w:r>
      <w:proofErr w:type="spellEnd"/>
    </w:p>
    <w:p w14:paraId="4C5E18B5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Group by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.FNam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 xml:space="preserve">  </w:t>
      </w:r>
    </w:p>
    <w:p w14:paraId="50E6A4DB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Where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.FTyp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 xml:space="preserve"> = (</w:t>
      </w:r>
      <w:proofErr w:type="spellStart"/>
      <w:r>
        <w:rPr>
          <w:rFonts w:ascii="Consolas" w:eastAsia="Consolas" w:hAnsi="Consolas" w:cs="Consolas"/>
          <w:color w:val="FF0000"/>
          <w:sz w:val="20"/>
          <w:szCs w:val="20"/>
        </w:rPr>
        <w:t>input_FType</w:t>
      </w:r>
      <w:proofErr w:type="spellEnd"/>
      <w:r>
        <w:rPr>
          <w:rFonts w:ascii="Consolas" w:eastAsia="Consolas" w:hAnsi="Consolas" w:cs="Consolas"/>
          <w:sz w:val="20"/>
          <w:szCs w:val="20"/>
        </w:rPr>
        <w:t>)</w:t>
      </w:r>
    </w:p>
    <w:p w14:paraId="3B4F3BE0" w14:textId="77777777" w:rsidR="00282D77" w:rsidRDefault="00282D77" w:rsidP="00282D77">
      <w:pPr>
        <w:ind w:left="144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eastAsia="Consolas" w:hAnsi="Consolas" w:cs="Consolas"/>
          <w:sz w:val="20"/>
          <w:szCs w:val="20"/>
        </w:rPr>
        <w:t>pic.P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= ‘FID’+‘BID’</w:t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  <w:t>//參考PID註解</w:t>
      </w:r>
    </w:p>
    <w:p w14:paraId="69B8E3CD" w14:textId="77777777" w:rsidR="00282D77" w:rsidRDefault="00282D77" w:rsidP="00282D77">
      <w:pPr>
        <w:ind w:left="720"/>
        <w:rPr>
          <w:rFonts w:ascii="Consolas" w:eastAsia="Consolas" w:hAnsi="Consolas" w:cs="Consolas"/>
          <w:color w:val="0000FF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Oder </w:t>
      </w:r>
      <w:r>
        <w:rPr>
          <w:rFonts w:ascii="Consolas" w:eastAsia="Consolas" w:hAnsi="Consolas" w:cs="Consolas"/>
          <w:sz w:val="20"/>
          <w:szCs w:val="20"/>
        </w:rPr>
        <w:t xml:space="preserve">by 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r>
        <w:rPr>
          <w:rFonts w:ascii="Consolas" w:eastAsia="Consolas" w:hAnsi="Consolas" w:cs="Consolas"/>
          <w:sz w:val="20"/>
          <w:szCs w:val="20"/>
        </w:rPr>
        <w:t>(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.F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) </w:t>
      </w:r>
      <w:proofErr w:type="gramStart"/>
      <w:r>
        <w:rPr>
          <w:rFonts w:ascii="Consolas" w:eastAsia="Consolas" w:hAnsi="Consolas" w:cs="Consolas"/>
          <w:color w:val="0000FF"/>
          <w:sz w:val="20"/>
          <w:szCs w:val="20"/>
        </w:rPr>
        <w:t>desc;</w:t>
      </w:r>
      <w:proofErr w:type="gramEnd"/>
    </w:p>
    <w:p w14:paraId="7508311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ab/>
        <w:t xml:space="preserve">   為食物做一個排行榜</w:t>
      </w:r>
    </w:p>
    <w:p w14:paraId="56506F1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noProof/>
          <w:sz w:val="20"/>
          <w:szCs w:val="20"/>
        </w:rPr>
        <mc:AlternateContent>
          <mc:Choice Requires="wpg">
            <w:drawing>
              <wp:inline distT="114300" distB="114300" distL="114300" distR="114300" wp14:anchorId="243EAF42" wp14:editId="56FFA779">
                <wp:extent cx="5734050" cy="5486316"/>
                <wp:effectExtent l="0" t="0" r="0" b="19685"/>
                <wp:docPr id="28" name="群組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4050" cy="5486316"/>
                          <a:chOff x="1509800" y="376742"/>
                          <a:chExt cx="6574925" cy="6239008"/>
                        </a:xfrm>
                      </wpg:grpSpPr>
                      <wps:wsp>
                        <wps:cNvPr id="29" name="矩形 29"/>
                        <wps:cNvSpPr/>
                        <wps:spPr>
                          <a:xfrm>
                            <a:off x="2128325" y="969450"/>
                            <a:ext cx="4529400" cy="564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C8FB95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0" name="文字方塊 30"/>
                        <wps:cNvSpPr txBox="1"/>
                        <wps:spPr>
                          <a:xfrm>
                            <a:off x="2366975" y="1198125"/>
                            <a:ext cx="915600" cy="40920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0C5970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飯類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" name="文字方塊 31"/>
                        <wps:cNvSpPr txBox="1"/>
                        <wps:spPr>
                          <a:xfrm>
                            <a:off x="3526175" y="119812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7405E6F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</w:t>
                              </w:r>
                            </w:p>
                            <w:p w14:paraId="1B738F3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3B49B7A6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" name="文字方塊 32"/>
                        <wps:cNvSpPr txBox="1"/>
                        <wps:spPr>
                          <a:xfrm>
                            <a:off x="5649575" y="119812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6173B84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1452F32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" name="文字方塊 33"/>
                        <wps:cNvSpPr txBox="1"/>
                        <wps:spPr>
                          <a:xfrm>
                            <a:off x="2474125" y="430900"/>
                            <a:ext cx="2086064" cy="57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7FBCE90" w14:textId="5DA9B24D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種類</w:t>
                              </w: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Type</w:t>
                              </w:r>
                              <w:proofErr w:type="spellEnd"/>
                            </w:p>
                            <w:p w14:paraId="6230174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" name="直線單箭頭接點 34"/>
                        <wps:cNvCnPr/>
                        <wps:spPr>
                          <a:xfrm flipH="1">
                            <a:off x="2824900" y="885650"/>
                            <a:ext cx="34080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5" name="文字方塊 35"/>
                        <wps:cNvSpPr txBox="1"/>
                        <wps:spPr>
                          <a:xfrm>
                            <a:off x="5084574" y="376742"/>
                            <a:ext cx="1372802" cy="475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9F98B4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按鈕</w:t>
                              </w:r>
                            </w:p>
                            <w:p w14:paraId="256215F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6" name="直線單箭頭接點 36"/>
                        <wps:cNvCnPr/>
                        <wps:spPr>
                          <a:xfrm>
                            <a:off x="5625175" y="85205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7" name="Shape 4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24316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8" name="文字方塊 38"/>
                        <wps:cNvSpPr txBox="1"/>
                        <wps:spPr>
                          <a:xfrm>
                            <a:off x="4363800" y="24741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EF25EE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泡菜炒飯</w:t>
                              </w:r>
                            </w:p>
                            <w:p w14:paraId="732FB58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9" name="文字方塊 39"/>
                        <wps:cNvSpPr txBox="1"/>
                        <wps:spPr>
                          <a:xfrm>
                            <a:off x="4363800" y="293195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53242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0" name="文字方塊 40"/>
                        <wps:cNvSpPr txBox="1"/>
                        <wps:spPr>
                          <a:xfrm>
                            <a:off x="4363801" y="3389467"/>
                            <a:ext cx="1816500" cy="431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89EC39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" name="Shape 8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44703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2" name="文字方塊 42"/>
                        <wps:cNvSpPr txBox="1"/>
                        <wps:spPr>
                          <a:xfrm>
                            <a:off x="4486975" y="44703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DC3108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3F5E421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3" name="文字方塊 43"/>
                        <wps:cNvSpPr txBox="1"/>
                        <wps:spPr>
                          <a:xfrm>
                            <a:off x="4486975" y="49281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E1A62F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4" name="文字方塊 44"/>
                        <wps:cNvSpPr txBox="1"/>
                        <wps:spPr>
                          <a:xfrm>
                            <a:off x="4486976" y="5384938"/>
                            <a:ext cx="1816500" cy="429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5538C2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5" name="文字方塊 45"/>
                        <wps:cNvSpPr txBox="1"/>
                        <wps:spPr>
                          <a:xfrm>
                            <a:off x="2902775" y="578340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1356A2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6" name="文字方塊 46"/>
                        <wps:cNvSpPr txBox="1"/>
                        <wps:spPr>
                          <a:xfrm>
                            <a:off x="4099175" y="6118250"/>
                            <a:ext cx="733800" cy="37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935F884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468BA91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7" name="文字方塊 47"/>
                        <wps:cNvSpPr txBox="1"/>
                        <wps:spPr>
                          <a:xfrm>
                            <a:off x="1509800" y="24585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6E26F4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8" name="文字方塊 48"/>
                        <wps:cNvSpPr txBox="1"/>
                        <wps:spPr>
                          <a:xfrm>
                            <a:off x="6862250" y="24741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D30EA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9" name="直線單箭頭接點 49"/>
                        <wps:cNvCnPr/>
                        <wps:spPr>
                          <a:xfrm flipH="1">
                            <a:off x="6005150" y="26787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0" name="文字方塊 50"/>
                        <wps:cNvSpPr txBox="1"/>
                        <wps:spPr>
                          <a:xfrm>
                            <a:off x="6862250" y="28833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6E5978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  <w:proofErr w:type="spellEnd"/>
                            </w:p>
                            <w:p w14:paraId="50F1CEE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1" name="文字方塊 51"/>
                        <wps:cNvSpPr txBox="1"/>
                        <wps:spPr>
                          <a:xfrm>
                            <a:off x="6862250" y="33796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9A959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2" name="直線單箭頭接點 52"/>
                        <wps:cNvCnPr/>
                        <wps:spPr>
                          <a:xfrm flipH="1">
                            <a:off x="5469350" y="30879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3" name="直線單箭頭接點 53"/>
                        <wps:cNvCnPr/>
                        <wps:spPr>
                          <a:xfrm flipH="1">
                            <a:off x="6121850" y="35842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4" name="文字方塊 54"/>
                        <wps:cNvSpPr txBox="1"/>
                        <wps:spPr>
                          <a:xfrm>
                            <a:off x="2420550" y="208050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0695B0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5" name="文字方塊 55"/>
                        <wps:cNvSpPr txBox="1"/>
                        <wps:spPr>
                          <a:xfrm>
                            <a:off x="2474125" y="40800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4D61CF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6" name="文字方塊 56"/>
                        <wps:cNvSpPr txBox="1"/>
                        <wps:spPr>
                          <a:xfrm>
                            <a:off x="2420550" y="41209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5213DF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7" name="文字方塊 57"/>
                        <wps:cNvSpPr txBox="1"/>
                        <wps:spPr>
                          <a:xfrm>
                            <a:off x="2420550" y="1671300"/>
                            <a:ext cx="9546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753F71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Ranking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3EAF42" id="群組 28" o:spid="_x0000_s1054" style="width:451.5pt;height:6in;mso-position-horizontal-relative:char;mso-position-vertical-relative:line" coordorigin="15098,3767" coordsize="65749,623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">
                <v:rect id="矩形 29" o:spid="_x0000_s1055" style="position:absolute;left:21283;top:9694;width:45294;height:564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C8FB95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30" o:spid="_x0000_s1056" type="#_x0000_t202" style="position:absolute;left:23669;top:11981;width:915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" fillcolor="#999" stroked="f">
                  <v:textbox inset="2.53958mm,2.53958mm,2.53958mm,2.53958mm">
                    <w:txbxContent>
                      <w:p w14:paraId="60C5970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飯類</w:t>
                        </w:r>
                      </w:p>
                    </w:txbxContent>
                  </v:textbox>
                </v:shape>
                <v:shape id="文字方塊 31" o:spid="_x0000_s1057" type="#_x0000_t202" style="position:absolute;left:35261;top:1198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" fillcolor="#f90" stroked="f">
                  <v:textbox inset="2.53958mm,2.53958mm,2.53958mm,2.53958mm">
                    <w:txbxContent>
                      <w:p w14:paraId="17405E6F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</w:t>
                        </w:r>
                      </w:p>
                      <w:p w14:paraId="1B738F3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3B49B7A6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文字方塊 32" o:spid="_x0000_s1058" type="#_x0000_t202" style="position:absolute;left:56495;top:1198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" fillcolor="#4a86e8" stroked="f">
                  <v:textbox inset="2.53958mm,2.53958mm,2.53958mm,2.53958mm">
                    <w:txbxContent>
                      <w:p w14:paraId="16173B84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1452F32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3" o:spid="_x0000_s1059" type="#_x0000_t202" style="position:absolute;left:24741;top:4309;width:20860;height:57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" filled="f" stroked="f">
                  <v:textbox inset="2.53958mm,2.53958mm,2.53958mm,2.53958mm">
                    <w:txbxContent>
                      <w:p w14:paraId="07FBCE90" w14:textId="5DA9B24D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種類</w:t>
                        </w: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Type</w:t>
                        </w:r>
                        <w:proofErr w:type="spellEnd"/>
                      </w:p>
                      <w:p w14:paraId="6230174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4" o:spid="_x0000_s1060" type="#_x0000_t32" style="position:absolute;left:28249;top:8856;width:3408;height:31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">
                  <v:stroke endarrow="block"/>
                </v:shape>
                <v:shape id="文字方塊 35" o:spid="_x0000_s1061" type="#_x0000_t202" style="position:absolute;left:50845;top:3767;width:13728;height:47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" filled="f" stroked="f">
                  <v:textbox inset="2.53958mm,2.53958mm,2.53958mm,2.53958mm">
                    <w:txbxContent>
                      <w:p w14:paraId="69F98B4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按鈕</w:t>
                        </w:r>
                      </w:p>
                      <w:p w14:paraId="256215F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6" o:spid="_x0000_s1062" type="#_x0000_t32" style="position:absolute;left:56251;top:8520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">
                  <v:stroke endarrow="block"/>
                </v:shape>
                <v:shape id="Shape 4" o:spid="_x0000_s1063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24316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">
                  <v:imagedata r:id="rId10" o:title="XZBh.."/>
                </v:shape>
                <v:shape id="文字方塊 38" o:spid="_x0000_s1064" type="#_x0000_t202" style="position:absolute;left:43638;top:24741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" filled="f" stroked="f">
                  <v:textbox inset="2.53958mm,2.53958mm,2.53958mm,2.53958mm">
                    <w:txbxContent>
                      <w:p w14:paraId="3EF25EE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泡菜炒飯</w:t>
                        </w:r>
                      </w:p>
                      <w:p w14:paraId="732FB58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9" o:spid="_x0000_s1065" type="#_x0000_t202" style="position:absolute;left:43638;top:29319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" filled="f" stroked="f">
                  <v:textbox inset="2.53958mm,2.53958mm,2.53958mm,2.53958mm">
                    <w:txbxContent>
                      <w:p w14:paraId="0853242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中</w:t>
                        </w:r>
                      </w:p>
                    </w:txbxContent>
                  </v:textbox>
                </v:shape>
                <v:shape id="文字方塊 40" o:spid="_x0000_s1066" type="#_x0000_t202" style="position:absolute;left:43638;top:33894;width:18165;height:4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" filled="f" stroked="f">
                  <v:textbox inset="2.53958mm,2.53958mm,2.53958mm,2.53958mm">
                    <w:txbxContent>
                      <w:p w14:paraId="789EC39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8" o:spid="_x0000_s1067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205;top:44703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">
                  <v:imagedata r:id="rId11" o:title="9k="/>
                </v:shape>
                <v:shape id="文字方塊 42" o:spid="_x0000_s1068" type="#_x0000_t202" style="position:absolute;left:44869;top:44703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" filled="f" stroked="f">
                  <v:textbox inset="2.53958mm,2.53958mm,2.53958mm,2.53958mm">
                    <w:txbxContent>
                      <w:p w14:paraId="7DC3108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3F5E421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43" o:spid="_x0000_s1069" type="#_x0000_t202" style="position:absolute;left:44869;top:49281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I5+xwAAANsAAAAPAAAAZHJzL2Rvd25yZXYueG1sRI9BSwMx&#10;FITvgv8hPMGLtFmtlH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IGcjn7HAAAA2wAA&#10;AA8AAAAAAAAAAAAAAAAABwIAAGRycy9kb3ducmV2LnhtbFBLBQYAAAAAAwADALcAAAD7AgAAAAA=&#10;" filled="f" stroked="f">
                  <v:textbox inset="2.53958mm,2.53958mm,2.53958mm,2.53958mm">
                    <w:txbxContent>
                      <w:p w14:paraId="1E1A62F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中</w:t>
                        </w:r>
                      </w:p>
                    </w:txbxContent>
                  </v:textbox>
                </v:shape>
                <v:shape id="文字方塊 44" o:spid="_x0000_s1070" type="#_x0000_t202" style="position:absolute;left:44869;top:53849;width:18165;height:42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" filled="f" stroked="f">
                  <v:textbox inset="2.53958mm,2.53958mm,2.53958mm,2.53958mm">
                    <w:txbxContent>
                      <w:p w14:paraId="75538C2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45" o:spid="_x0000_s1071" type="#_x0000_t202" style="position:absolute;left:29027;top:57834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" filled="f" stroked="f">
                  <v:textbox inset="2.53958mm,2.53958mm,2.53958mm,2.53958mm">
                    <w:txbxContent>
                      <w:p w14:paraId="21356A2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46" o:spid="_x0000_s1072" type="#_x0000_t202" style="position:absolute;left:40991;top:61182;width:7338;height:3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" filled="f" stroked="f">
                  <v:textbox inset="2.53958mm,2.53958mm,2.53958mm,2.53958mm">
                    <w:txbxContent>
                      <w:p w14:paraId="1935F884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468BA91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47" o:spid="_x0000_s1073" type="#_x0000_t202" style="position:absolute;left:15098;top:24585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" filled="f" stroked="f">
                  <v:textbox inset="2.53958mm,2.53958mm,2.53958mm,2.53958mm">
                    <w:txbxContent>
                      <w:p w14:paraId="76E26F4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48" o:spid="_x0000_s1074" type="#_x0000_t202" style="position:absolute;left:68622;top:24741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" filled="f" stroked="f">
                  <v:textbox inset="2.53958mm,2.53958mm,2.53958mm,2.53958mm">
                    <w:txbxContent>
                      <w:p w14:paraId="67D30EA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49" o:spid="_x0000_s1075" type="#_x0000_t32" style="position:absolute;left:60051;top:26787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">
                  <v:stroke endarrow="block"/>
                </v:shape>
                <v:shape id="文字方塊 50" o:spid="_x0000_s1076" type="#_x0000_t202" style="position:absolute;left:68622;top:28833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" filled="f" stroked="f">
                  <v:textbox inset="2.53958mm,2.53958mm,2.53958mm,2.53958mm">
                    <w:txbxContent>
                      <w:p w14:paraId="26E5978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  <w:proofErr w:type="spellEnd"/>
                      </w:p>
                      <w:p w14:paraId="50F1CEE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51" o:spid="_x0000_s1077" type="#_x0000_t202" style="position:absolute;left:68622;top:33796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" filled="f" stroked="f">
                  <v:textbox inset="2.53958mm,2.53958mm,2.53958mm,2.53958mm">
                    <w:txbxContent>
                      <w:p w14:paraId="679A959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  <w:proofErr w:type="spellEnd"/>
                      </w:p>
                    </w:txbxContent>
                  </v:textbox>
                </v:shape>
                <v:shape id="直線單箭頭接點 52" o:spid="_x0000_s1078" type="#_x0000_t32" style="position:absolute;left:54693;top:30879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">
                  <v:stroke endarrow="block"/>
                </v:shape>
                <v:shape id="直線單箭頭接點 53" o:spid="_x0000_s1079" type="#_x0000_t32" style="position:absolute;left:61218;top:35842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">
                  <v:stroke endarrow="block"/>
                </v:shape>
                <v:shape id="文字方塊 54" o:spid="_x0000_s1080" type="#_x0000_t202" style="position:absolute;left:24205;top:20805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IDXxwAAANsAAAAPAAAAZHJzL2Rvd25yZXYueG1sRI9BSwMx&#10;FITvgv8hPMGLtFmlln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IusgNfHAAAA2wAA&#10;AA8AAAAAAAAAAAAAAAAABwIAAGRycy9kb3ducmV2LnhtbFBLBQYAAAAAAwADALcAAAD7AgAAAAA=&#10;" filled="f" stroked="f">
                  <v:textbox inset="2.53958mm,2.53958mm,2.53958mm,2.53958mm">
                    <w:txbxContent>
                      <w:p w14:paraId="30695B0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1</w:t>
                        </w:r>
                      </w:p>
                    </w:txbxContent>
                  </v:textbox>
                </v:shape>
                <v:shape id="文字方塊 55" o:spid="_x0000_s1081" type="#_x0000_t202" style="position:absolute;left:24741;top:40800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" filled="f" stroked="f">
                  <v:textbox inset="2.53958mm,2.53958mm,2.53958mm,2.53958mm">
                    <w:txbxContent>
                      <w:p w14:paraId="54D61CF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56" o:spid="_x0000_s1082" type="#_x0000_t202" style="position:absolute;left:24205;top:41209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" filled="f" stroked="f">
                  <v:textbox inset="2.53958mm,2.53958mm,2.53958mm,2.53958mm">
                    <w:txbxContent>
                      <w:p w14:paraId="35213DF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2</w:t>
                        </w:r>
                      </w:p>
                    </w:txbxContent>
                  </v:textbox>
                </v:shape>
                <v:shape id="文字方塊 57" o:spid="_x0000_s1083" type="#_x0000_t202" style="position:absolute;left:24205;top:16713;width:954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" filled="f" stroked="f">
                  <v:textbox inset="2.53958mm,2.53958mm,2.53958mm,2.53958mm">
                    <w:txbxContent>
                      <w:p w14:paraId="5753F71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Ranking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6C190B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AD925B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7883BD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06C6B9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A685A73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062921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08C666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54197F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070E0E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1942F15" w14:textId="24E3AB0E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D260E54" w14:textId="59F4B37F" w:rsidR="00FF149C" w:rsidRDefault="00FF149C" w:rsidP="00282D77">
      <w:pPr>
        <w:rPr>
          <w:rFonts w:ascii="Consolas" w:eastAsia="Consolas" w:hAnsi="Consolas" w:cs="Consolas"/>
          <w:sz w:val="20"/>
          <w:szCs w:val="20"/>
        </w:rPr>
      </w:pPr>
    </w:p>
    <w:p w14:paraId="1B96EA7A" w14:textId="77777777" w:rsidR="00FF149C" w:rsidRDefault="00FF149C" w:rsidP="00282D77">
      <w:pPr>
        <w:rPr>
          <w:rFonts w:ascii="Consolas" w:eastAsia="Consolas" w:hAnsi="Consolas" w:cs="Consolas"/>
          <w:sz w:val="20"/>
          <w:szCs w:val="20"/>
        </w:rPr>
      </w:pPr>
    </w:p>
    <w:p w14:paraId="2CDEF86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lastRenderedPageBreak/>
        <w:t>最喜爱食物:</w:t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Name,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proofErr w:type="spellEnd"/>
      <w:r>
        <w:rPr>
          <w:rFonts w:ascii="Consolas" w:eastAsia="Consolas" w:hAnsi="Consolas" w:cs="Consolas"/>
          <w:sz w:val="20"/>
          <w:szCs w:val="20"/>
        </w:rPr>
        <w:t>(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.F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)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As </w:t>
      </w:r>
      <w:r>
        <w:rPr>
          <w:rFonts w:ascii="Consolas" w:eastAsia="Consolas" w:hAnsi="Consolas" w:cs="Consolas"/>
          <w:sz w:val="20"/>
          <w:szCs w:val="20"/>
        </w:rPr>
        <w:t>次,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Size,food.FPric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</w:p>
    <w:p w14:paraId="00EC0447" w14:textId="77777777" w:rsidR="00282D77" w:rsidRDefault="00282D77" w:rsidP="00282D77">
      <w:pPr>
        <w:ind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From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member,order</w:t>
      </w:r>
      <w:proofErr w:type="gramEnd"/>
      <w:r>
        <w:rPr>
          <w:rFonts w:ascii="Consolas" w:eastAsia="Consolas" w:hAnsi="Consolas" w:cs="Consolas"/>
          <w:sz w:val="20"/>
          <w:szCs w:val="20"/>
        </w:rPr>
        <w:t>,food,pic</w:t>
      </w:r>
      <w:proofErr w:type="spellEnd"/>
    </w:p>
    <w:p w14:paraId="796CBEA4" w14:textId="77777777" w:rsidR="00282D77" w:rsidRDefault="00282D77" w:rsidP="00282D77">
      <w:pPr>
        <w:ind w:left="720"/>
        <w:rPr>
          <w:rFonts w:ascii="Consolas" w:eastAsia="Consolas" w:hAnsi="Consolas" w:cs="Consolas"/>
          <w:color w:val="0000CD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 </w:t>
      </w:r>
      <w:r>
        <w:rPr>
          <w:rFonts w:ascii="Consolas" w:eastAsia="Consolas" w:hAnsi="Consolas" w:cs="Consolas"/>
          <w:color w:val="0000CD"/>
          <w:sz w:val="20"/>
          <w:szCs w:val="20"/>
        </w:rPr>
        <w:t>RIGH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r>
        <w:rPr>
          <w:rFonts w:ascii="Consolas" w:eastAsia="Consolas" w:hAnsi="Consolas" w:cs="Consolas"/>
          <w:color w:val="0000CD"/>
          <w:sz w:val="20"/>
          <w:szCs w:val="20"/>
        </w:rPr>
        <w:t xml:space="preserve">JOIN 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</w:t>
      </w:r>
      <w:proofErr w:type="spellEnd"/>
    </w:p>
    <w:p w14:paraId="5BDA8D88" w14:textId="3DDFCAAC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 xml:space="preserve">   ON </w:t>
      </w:r>
      <w:r>
        <w:rPr>
          <w:rFonts w:ascii="Consolas" w:eastAsia="Consolas" w:hAnsi="Consolas" w:cs="Consolas"/>
          <w:color w:val="0000CD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>member.MID =</w:t>
      </w:r>
      <w:r w:rsidR="00FF1A1F">
        <w:rPr>
          <w:rFonts w:ascii="Consolas" w:eastAsia="Consolas" w:hAnsi="Consolas" w:cs="Consolas"/>
          <w:sz w:val="20"/>
          <w:szCs w:val="20"/>
        </w:rPr>
        <w:t xml:space="preserve"> </w:t>
      </w:r>
      <w:r>
        <w:rPr>
          <w:rFonts w:ascii="Consolas" w:eastAsia="Consolas" w:hAnsi="Consolas" w:cs="Consolas"/>
          <w:sz w:val="20"/>
          <w:szCs w:val="20"/>
        </w:rPr>
        <w:t>order.MID,</w:t>
      </w:r>
    </w:p>
    <w:p w14:paraId="6A74700C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order.O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= 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.OID</w:t>
      </w:r>
      <w:proofErr w:type="spellEnd"/>
      <w:r>
        <w:rPr>
          <w:rFonts w:ascii="Consolas" w:eastAsia="Consolas" w:hAnsi="Consolas" w:cs="Consolas"/>
          <w:sz w:val="20"/>
          <w:szCs w:val="20"/>
        </w:rPr>
        <w:t>,</w:t>
      </w:r>
    </w:p>
    <w:p w14:paraId="0FFB6DCE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pic.P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= ‘FID’+‘BID’</w:t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  <w:t>//參考PID註解</w:t>
      </w:r>
    </w:p>
    <w:p w14:paraId="3BB02B76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 </w:t>
      </w:r>
      <w:r>
        <w:rPr>
          <w:rFonts w:ascii="Consolas" w:eastAsia="Consolas" w:hAnsi="Consolas" w:cs="Consolas"/>
          <w:color w:val="0000FF"/>
          <w:sz w:val="20"/>
          <w:szCs w:val="20"/>
        </w:rPr>
        <w:t>Group by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.FNam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br/>
        <w:t xml:space="preserve">  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Oder </w:t>
      </w:r>
      <w:r>
        <w:rPr>
          <w:rFonts w:ascii="Consolas" w:eastAsia="Consolas" w:hAnsi="Consolas" w:cs="Consolas"/>
          <w:sz w:val="20"/>
          <w:szCs w:val="20"/>
        </w:rPr>
        <w:t xml:space="preserve">by 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r>
        <w:rPr>
          <w:rFonts w:ascii="Consolas" w:eastAsia="Consolas" w:hAnsi="Consolas" w:cs="Consolas"/>
          <w:sz w:val="20"/>
          <w:szCs w:val="20"/>
        </w:rPr>
        <w:t>(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.F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) </w:t>
      </w:r>
      <w:r>
        <w:rPr>
          <w:rFonts w:ascii="Consolas" w:eastAsia="Consolas" w:hAnsi="Consolas" w:cs="Consolas"/>
          <w:color w:val="0000FF"/>
          <w:sz w:val="20"/>
          <w:szCs w:val="20"/>
        </w:rPr>
        <w:t>desc</w:t>
      </w:r>
      <w:r>
        <w:rPr>
          <w:rFonts w:ascii="Consolas" w:eastAsia="Consolas" w:hAnsi="Consolas" w:cs="Consolas"/>
          <w:sz w:val="20"/>
          <w:szCs w:val="20"/>
        </w:rPr>
        <w:t>;</w:t>
      </w:r>
    </w:p>
    <w:p w14:paraId="70802D79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 為顧客提供上次或者叫得最多的食物</w:t>
      </w:r>
    </w:p>
    <w:p w14:paraId="005D7279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</w:p>
    <w:p w14:paraId="1BFD34A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noProof/>
          <w:sz w:val="20"/>
          <w:szCs w:val="20"/>
        </w:rPr>
        <mc:AlternateContent>
          <mc:Choice Requires="wpg">
            <w:drawing>
              <wp:inline distT="114300" distB="114300" distL="114300" distR="114300" wp14:anchorId="1AB72F59" wp14:editId="4AE5D459">
                <wp:extent cx="5734050" cy="5001653"/>
                <wp:effectExtent l="0" t="0" r="0" b="27940"/>
                <wp:docPr id="58" name="群組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4050" cy="5001653"/>
                          <a:chOff x="1509800" y="617622"/>
                          <a:chExt cx="6574925" cy="5728128"/>
                        </a:xfrm>
                      </wpg:grpSpPr>
                      <wps:wsp>
                        <wps:cNvPr id="59" name="矩形 59"/>
                        <wps:cNvSpPr/>
                        <wps:spPr>
                          <a:xfrm>
                            <a:off x="2128325" y="9694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B3B019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0" name="文字方塊 60"/>
                        <wps:cNvSpPr txBox="1"/>
                        <wps:spPr>
                          <a:xfrm>
                            <a:off x="3526175" y="119812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1B84489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最喜爱食物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1" name="文字方塊 61"/>
                        <wps:cNvSpPr txBox="1"/>
                        <wps:spPr>
                          <a:xfrm>
                            <a:off x="5649575" y="119812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52A1756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3ACDF05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2" name="文字方塊 62"/>
                        <wps:cNvSpPr txBox="1"/>
                        <wps:spPr>
                          <a:xfrm>
                            <a:off x="5153674" y="629109"/>
                            <a:ext cx="1347389" cy="4543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98B33D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submit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按鈕</w:t>
                              </w:r>
                            </w:p>
                            <w:p w14:paraId="3C50BC5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3" name="直線單箭頭接點 63"/>
                        <wps:cNvCnPr/>
                        <wps:spPr>
                          <a:xfrm>
                            <a:off x="5694275" y="898075"/>
                            <a:ext cx="374100" cy="300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65" name="Shape 4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20523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6" name="文字方塊 66"/>
                        <wps:cNvSpPr txBox="1"/>
                        <wps:spPr>
                          <a:xfrm>
                            <a:off x="4363800" y="20948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055108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泡菜炒飯</w:t>
                              </w:r>
                            </w:p>
                            <w:p w14:paraId="5A68894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7" name="文字方塊 67"/>
                        <wps:cNvSpPr txBox="1"/>
                        <wps:spPr>
                          <a:xfrm>
                            <a:off x="4363800" y="255265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767280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9" name="文字方塊 69"/>
                        <wps:cNvSpPr txBox="1"/>
                        <wps:spPr>
                          <a:xfrm>
                            <a:off x="4363801" y="3010287"/>
                            <a:ext cx="1816500" cy="451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B77AED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0" name="Shape 8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40910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1" name="文字方塊 71"/>
                        <wps:cNvSpPr txBox="1"/>
                        <wps:spPr>
                          <a:xfrm>
                            <a:off x="4486975" y="40910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97A8821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7CC52BA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2" name="文字方塊 72"/>
                        <wps:cNvSpPr txBox="1"/>
                        <wps:spPr>
                          <a:xfrm>
                            <a:off x="4486975" y="45488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328CBC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3" name="文字方塊 73"/>
                        <wps:cNvSpPr txBox="1"/>
                        <wps:spPr>
                          <a:xfrm>
                            <a:off x="4486976" y="5006306"/>
                            <a:ext cx="1816500" cy="465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F1EAC5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4" name="文字方塊 74"/>
                        <wps:cNvSpPr txBox="1"/>
                        <wps:spPr>
                          <a:xfrm>
                            <a:off x="2902775" y="540410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6C5988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5" name="文字方塊 75"/>
                        <wps:cNvSpPr txBox="1"/>
                        <wps:spPr>
                          <a:xfrm>
                            <a:off x="3792457" y="5792504"/>
                            <a:ext cx="1387069" cy="432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578A17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6FD673A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6" name="文字方塊 76"/>
                        <wps:cNvSpPr txBox="1"/>
                        <wps:spPr>
                          <a:xfrm>
                            <a:off x="1509800" y="20792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1205E7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7" name="文字方塊 77"/>
                        <wps:cNvSpPr txBox="1"/>
                        <wps:spPr>
                          <a:xfrm>
                            <a:off x="6862250" y="20948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1D57C2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8" name="直線單箭頭接點 78"/>
                        <wps:cNvCnPr/>
                        <wps:spPr>
                          <a:xfrm flipH="1">
                            <a:off x="6005150" y="22994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79" name="文字方塊 79"/>
                        <wps:cNvSpPr txBox="1"/>
                        <wps:spPr>
                          <a:xfrm>
                            <a:off x="6862250" y="25040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60904D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  <w:proofErr w:type="spellEnd"/>
                            </w:p>
                            <w:p w14:paraId="730A8A2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0" name="文字方塊 80"/>
                        <wps:cNvSpPr txBox="1"/>
                        <wps:spPr>
                          <a:xfrm>
                            <a:off x="6862250" y="30003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664191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1" name="直線單箭頭接點 81"/>
                        <wps:cNvCnPr/>
                        <wps:spPr>
                          <a:xfrm flipH="1">
                            <a:off x="5469350" y="27086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82" name="直線單箭頭接點 82"/>
                        <wps:cNvCnPr/>
                        <wps:spPr>
                          <a:xfrm flipH="1">
                            <a:off x="6121850" y="32049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83" name="文字方塊 83"/>
                        <wps:cNvSpPr txBox="1"/>
                        <wps:spPr>
                          <a:xfrm>
                            <a:off x="2420550" y="1654506"/>
                            <a:ext cx="1509000" cy="392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924916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 xml:space="preserve">Food1(4 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次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4" name="文字方塊 84"/>
                        <wps:cNvSpPr txBox="1"/>
                        <wps:spPr>
                          <a:xfrm>
                            <a:off x="2474125" y="37007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AEAFFD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5" name="文字方塊 85"/>
                        <wps:cNvSpPr txBox="1"/>
                        <wps:spPr>
                          <a:xfrm>
                            <a:off x="2420550" y="37416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466032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 xml:space="preserve">Food2(1 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次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6" name="文字方塊 86"/>
                        <wps:cNvSpPr txBox="1"/>
                        <wps:spPr>
                          <a:xfrm>
                            <a:off x="1787774" y="617622"/>
                            <a:ext cx="2212196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947293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FF0000"/>
                                  <w:sz w:val="20"/>
                                </w:rPr>
                                <w:t>count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0"/>
                                </w:rPr>
                                <w:t>(</w:t>
                              </w: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0"/>
                                </w:rPr>
                                <w:t>orderfood.FID</w:t>
                              </w:r>
                              <w:proofErr w:type="spellEnd"/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7" name="直線單箭頭接點 87"/>
                        <wps:cNvCnPr/>
                        <wps:spPr>
                          <a:xfrm>
                            <a:off x="2608350" y="923600"/>
                            <a:ext cx="566700" cy="777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AB72F59" id="群組 58" o:spid="_x0000_s1084" style="width:451.5pt;height:393.85pt;mso-position-horizontal-relative:char;mso-position-vertical-relative:line" coordorigin="15098,6176" coordsize="65749,572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">
                <v:rect id="矩形 59" o:spid="_x0000_s1085" style="position:absolute;left:21283;top:9694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B3B019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60" o:spid="_x0000_s1086" type="#_x0000_t202" style="position:absolute;left:35261;top:1198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" fillcolor="#f90" stroked="f">
                  <v:textbox inset="2.53958mm,2.53958mm,2.53958mm,2.53958mm">
                    <w:txbxContent>
                      <w:p w14:paraId="31B84489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最喜爱食物</w:t>
                        </w:r>
                      </w:p>
                    </w:txbxContent>
                  </v:textbox>
                </v:shape>
                <v:shape id="文字方塊 61" o:spid="_x0000_s1087" type="#_x0000_t202" style="position:absolute;left:56495;top:1198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" fillcolor="#4a86e8" stroked="f">
                  <v:textbox inset="2.53958mm,2.53958mm,2.53958mm,2.53958mm">
                    <w:txbxContent>
                      <w:p w14:paraId="052A1756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3ACDF05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62" o:spid="_x0000_s1088" type="#_x0000_t202" style="position:absolute;left:51536;top:6291;width:13474;height:4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" filled="f" stroked="f">
                  <v:textbox inset="2.53958mm,2.53958mm,2.53958mm,2.53958mm">
                    <w:txbxContent>
                      <w:p w14:paraId="098B33D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submit</w:t>
                        </w: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按鈕</w:t>
                        </w:r>
                      </w:p>
                      <w:p w14:paraId="3C50BC5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63" o:spid="_x0000_s1089" type="#_x0000_t32" style="position:absolute;left:56942;top:8980;width:3741;height:300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">
                  <v:stroke endarrow="block"/>
                </v:shape>
                <v:shape id="Shape 4" o:spid="_x0000_s1090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20523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">
                  <v:imagedata r:id="rId10" o:title="XZBh.."/>
                </v:shape>
                <v:shape id="文字方塊 66" o:spid="_x0000_s1091" type="#_x0000_t202" style="position:absolute;left:43638;top:2094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" filled="f" stroked="f">
                  <v:textbox inset="2.53958mm,2.53958mm,2.53958mm,2.53958mm">
                    <w:txbxContent>
                      <w:p w14:paraId="0055108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泡菜炒飯</w:t>
                        </w:r>
                      </w:p>
                      <w:p w14:paraId="5A68894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67" o:spid="_x0000_s1092" type="#_x0000_t202" style="position:absolute;left:43638;top:2552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" filled="f" stroked="f">
                  <v:textbox inset="2.53958mm,2.53958mm,2.53958mm,2.53958mm">
                    <w:txbxContent>
                      <w:p w14:paraId="7767280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中</w:t>
                        </w:r>
                      </w:p>
                    </w:txbxContent>
                  </v:textbox>
                </v:shape>
                <v:shape id="文字方塊 69" o:spid="_x0000_s1093" type="#_x0000_t202" style="position:absolute;left:43638;top:30102;width:18165;height:45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" filled="f" stroked="f">
                  <v:textbox inset="2.53958mm,2.53958mm,2.53958mm,2.53958mm">
                    <w:txbxContent>
                      <w:p w14:paraId="4B77AED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8" o:spid="_x0000_s1094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205;top:40910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">
                  <v:imagedata r:id="rId11" o:title="9k="/>
                </v:shape>
                <v:shape id="文字方塊 71" o:spid="_x0000_s1095" type="#_x0000_t202" style="position:absolute;left:44869;top:40910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" filled="f" stroked="f">
                  <v:textbox inset="2.53958mm,2.53958mm,2.53958mm,2.53958mm">
                    <w:txbxContent>
                      <w:p w14:paraId="497A8821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7CC52BA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72" o:spid="_x0000_s1096" type="#_x0000_t202" style="position:absolute;left:44869;top:4548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" filled="f" stroked="f">
                  <v:textbox inset="2.53958mm,2.53958mm,2.53958mm,2.53958mm">
                    <w:txbxContent>
                      <w:p w14:paraId="3328CBC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中</w:t>
                        </w:r>
                      </w:p>
                    </w:txbxContent>
                  </v:textbox>
                </v:shape>
                <v:shape id="文字方塊 73" o:spid="_x0000_s1097" type="#_x0000_t202" style="position:absolute;left:44869;top:50063;width:18165;height:4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ETDxwAAANsAAAAPAAAAZHJzL2Rvd25yZXYueG1sRI9BSwMx&#10;FITvgv8hPMGLtFkt1H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E/wRMPHAAAA2wAA&#10;AA8AAAAAAAAAAAAAAAAABwIAAGRycy9kb3ducmV2LnhtbFBLBQYAAAAAAwADALcAAAD7AgAAAAA=&#10;" filled="f" stroked="f">
                  <v:textbox inset="2.53958mm,2.53958mm,2.53958mm,2.53958mm">
                    <w:txbxContent>
                      <w:p w14:paraId="3F1EAC5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74" o:spid="_x0000_s1098" type="#_x0000_t202" style="position:absolute;left:29027;top:54041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dy3xwAAANsAAAAPAAAAZHJzL2Rvd25yZXYueG1sRI9BSwMx&#10;FITvgv8hPMGLtFml1H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MAZ3LfHAAAA2wAA&#10;AA8AAAAAAAAAAAAAAAAABwIAAGRycy9kb3ducmV2LnhtbFBLBQYAAAAAAwADALcAAAD7AgAAAAA=&#10;" filled="f" stroked="f">
                  <v:textbox inset="2.53958mm,2.53958mm,2.53958mm,2.53958mm">
                    <w:txbxContent>
                      <w:p w14:paraId="16C5988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75" o:spid="_x0000_s1099" type="#_x0000_t202" style="position:absolute;left:37924;top:57925;width:13871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XksxwAAANsAAAAPAAAAZHJzL2Rvd25yZXYueG1sRI9BSwMx&#10;FITvgv8hPMGLtFmF1n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K9VeSzHAAAA2wAA&#10;AA8AAAAAAAAAAAAAAAAABwIAAGRycy9kb3ducmV2LnhtbFBLBQYAAAAAAwADALcAAAD7AgAAAAA=&#10;" filled="f" stroked="f">
                  <v:textbox inset="2.53958mm,2.53958mm,2.53958mm,2.53958mm">
                    <w:txbxContent>
                      <w:p w14:paraId="3578A17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6FD673A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76" o:spid="_x0000_s1100" type="#_x0000_t202" style="position:absolute;left:15098;top:2079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" filled="f" stroked="f">
                  <v:textbox inset="2.53958mm,2.53958mm,2.53958mm,2.53958mm">
                    <w:txbxContent>
                      <w:p w14:paraId="11205E7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77" o:spid="_x0000_s1101" type="#_x0000_t202" style="position:absolute;left:68622;top:20948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" filled="f" stroked="f">
                  <v:textbox inset="2.53958mm,2.53958mm,2.53958mm,2.53958mm">
                    <w:txbxContent>
                      <w:p w14:paraId="21D57C2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78" o:spid="_x0000_s1102" type="#_x0000_t32" style="position:absolute;left:60051;top:22994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">
                  <v:stroke endarrow="block"/>
                </v:shape>
                <v:shape id="文字方塊 79" o:spid="_x0000_s1103" type="#_x0000_t202" style="position:absolute;left:68622;top:25040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" filled="f" stroked="f">
                  <v:textbox inset="2.53958mm,2.53958mm,2.53958mm,2.53958mm">
                    <w:txbxContent>
                      <w:p w14:paraId="160904D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  <w:proofErr w:type="spellEnd"/>
                      </w:p>
                      <w:p w14:paraId="730A8A2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80" o:spid="_x0000_s1104" type="#_x0000_t202" style="position:absolute;left:68622;top:30003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" filled="f" stroked="f">
                  <v:textbox inset="2.53958mm,2.53958mm,2.53958mm,2.53958mm">
                    <w:txbxContent>
                      <w:p w14:paraId="7664191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  <w:proofErr w:type="spellEnd"/>
                      </w:p>
                    </w:txbxContent>
                  </v:textbox>
                </v:shape>
                <v:shape id="直線單箭頭接點 81" o:spid="_x0000_s1105" type="#_x0000_t32" style="position:absolute;left:54693;top:27086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">
                  <v:stroke endarrow="block"/>
                </v:shape>
                <v:shape id="直線單箭頭接點 82" o:spid="_x0000_s1106" type="#_x0000_t32" style="position:absolute;left:61218;top:32049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">
                  <v:stroke endarrow="block"/>
                </v:shape>
                <v:shape id="文字方塊 83" o:spid="_x0000_s1107" type="#_x0000_t202" style="position:absolute;left:24205;top:16545;width:15090;height:3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" filled="f" stroked="f">
                  <v:textbox inset="2.53958mm,2.53958mm,2.53958mm,2.53958mm">
                    <w:txbxContent>
                      <w:p w14:paraId="7924916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 xml:space="preserve">Food1(4 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次)</w:t>
                        </w:r>
                      </w:p>
                    </w:txbxContent>
                  </v:textbox>
                </v:shape>
                <v:shape id="文字方塊 84" o:spid="_x0000_s1108" type="#_x0000_t202" style="position:absolute;left:24741;top:37007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" filled="f" stroked="f">
                  <v:textbox inset="2.53958mm,2.53958mm,2.53958mm,2.53958mm">
                    <w:txbxContent>
                      <w:p w14:paraId="0AEAFFD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85" o:spid="_x0000_s1109" type="#_x0000_t202" style="position:absolute;left:24205;top:37416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" filled="f" stroked="f">
                  <v:textbox inset="2.53958mm,2.53958mm,2.53958mm,2.53958mm">
                    <w:txbxContent>
                      <w:p w14:paraId="7466032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 xml:space="preserve">Food2(1 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次)</w:t>
                        </w:r>
                      </w:p>
                    </w:txbxContent>
                  </v:textbox>
                </v:shape>
                <v:shape id="文字方塊 86" o:spid="_x0000_s1110" type="#_x0000_t202" style="position:absolute;left:17877;top:6176;width:22122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" filled="f" stroked="f">
                  <v:textbox inset="2.53958mm,2.53958mm,2.53958mm,2.53958mm">
                    <w:txbxContent>
                      <w:p w14:paraId="08947293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FF0000"/>
                            <w:sz w:val="20"/>
                          </w:rPr>
                          <w:t>count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0"/>
                          </w:rPr>
                          <w:t>(</w:t>
                        </w:r>
                        <w:proofErr w:type="spellStart"/>
                        <w:r>
                          <w:rPr>
                            <w:rFonts w:ascii="Consolas" w:eastAsia="Consolas" w:hAnsi="Consolas" w:cs="Consolas"/>
                            <w:color w:val="000000"/>
                            <w:sz w:val="20"/>
                          </w:rPr>
                          <w:t>orderfood.FID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color w:val="000000"/>
                            <w:sz w:val="20"/>
                          </w:rPr>
                          <w:t>)</w:t>
                        </w:r>
                      </w:p>
                    </w:txbxContent>
                  </v:textbox>
                </v:shape>
                <v:shape id="直線單箭頭接點 87" o:spid="_x0000_s1111" type="#_x0000_t32" style="position:absolute;left:26083;top:9236;width:5667;height:77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">
                  <v:stroke endarrow="block"/>
                </v:shape>
                <w10:anchorlock/>
              </v:group>
            </w:pict>
          </mc:Fallback>
        </mc:AlternateContent>
      </w:r>
    </w:p>
    <w:p w14:paraId="5BD9699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EB5CC2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F65FAB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651073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D8DB72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0B8DAB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EAA8B9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FBB2C0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A93E2A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66AF4A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038E8FD" w14:textId="77777777" w:rsidR="00282D77" w:rsidRDefault="00282D77" w:rsidP="00282D77">
      <w:pPr>
        <w:widowControl w:val="0"/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417A4F00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4EF37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Food_truck</w:t>
            </w:r>
            <w:proofErr w:type="spellEnd"/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DF405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B3907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B8DBD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D5FDE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583EA079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3582C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E7B71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686F5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83F8B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E8EFA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695242CD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9F34B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T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B767B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會員購物車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12B9B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6B5A0D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6A83E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k</w:t>
            </w:r>
          </w:p>
        </w:tc>
      </w:tr>
      <w:tr w:rsidR="00282D77" w14:paraId="0116D4B5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D99A2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FC72D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會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CD4D7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216EAC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9FAF5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350F6AB6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EAE26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FC10D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1EC66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AD022D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39661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4DEBEFBC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7D8B7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Number</w:t>
            </w:r>
            <w:proofErr w:type="spellEnd"/>
          </w:p>
        </w:tc>
        <w:tc>
          <w:tcPr>
            <w:tcW w:w="1995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5CBAD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数量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79673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793B9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EEDEF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7DE516B5" w14:textId="77777777" w:rsidR="00FF149C" w:rsidRDefault="00FF149C" w:rsidP="00282D77">
      <w:pPr>
        <w:widowControl w:val="0"/>
        <w:rPr>
          <w:rFonts w:ascii="Consolas" w:hAnsi="Consolas" w:cs="Consolas"/>
          <w:sz w:val="20"/>
          <w:szCs w:val="20"/>
        </w:rPr>
      </w:pPr>
    </w:p>
    <w:p w14:paraId="6F58E8DE" w14:textId="6E102EEC" w:rsidR="00282D77" w:rsidRDefault="00282D77" w:rsidP="00282D77">
      <w:pPr>
        <w:widowControl w:val="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購物車:</w:t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Name,</w:t>
      </w:r>
      <w:r>
        <w:rPr>
          <w:sz w:val="20"/>
          <w:szCs w:val="20"/>
        </w:rPr>
        <w:t>Food_truck.</w:t>
      </w:r>
      <w:r>
        <w:rPr>
          <w:rFonts w:ascii="Consolas" w:eastAsia="Consolas" w:hAnsi="Consolas" w:cs="Consolas"/>
          <w:sz w:val="20"/>
          <w:szCs w:val="20"/>
        </w:rPr>
        <w:t>FNumber,food.FSize,food.FPric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</w:p>
    <w:p w14:paraId="40EA8A3B" w14:textId="77777777" w:rsidR="00282D77" w:rsidRDefault="00282D77" w:rsidP="00282D77">
      <w:pPr>
        <w:ind w:firstLine="720"/>
        <w:rPr>
          <w:rFonts w:ascii="Consolas" w:eastAsia="Consolas" w:hAnsi="Consolas" w:cs="Consolas"/>
          <w:color w:val="0000CD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From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member,</w:t>
      </w:r>
      <w:r>
        <w:rPr>
          <w:sz w:val="20"/>
          <w:szCs w:val="20"/>
        </w:rPr>
        <w:t>Food</w:t>
      </w:r>
      <w:proofErr w:type="gramEnd"/>
      <w:r>
        <w:rPr>
          <w:sz w:val="20"/>
          <w:szCs w:val="20"/>
        </w:rPr>
        <w:t>_truck</w:t>
      </w:r>
      <w:r>
        <w:rPr>
          <w:rFonts w:ascii="Consolas" w:eastAsia="Consolas" w:hAnsi="Consolas" w:cs="Consolas"/>
          <w:sz w:val="20"/>
          <w:szCs w:val="20"/>
        </w:rPr>
        <w:t>,food</w:t>
      </w:r>
      <w:proofErr w:type="spellEnd"/>
    </w:p>
    <w:p w14:paraId="00C5BD66" w14:textId="77777777" w:rsidR="00282D77" w:rsidRDefault="00282D77" w:rsidP="00282D77">
      <w:pPr>
        <w:ind w:left="720"/>
        <w:rPr>
          <w:rFonts w:ascii="Consolas" w:eastAsia="Consolas" w:hAnsi="Consolas" w:cs="Consolas"/>
          <w:color w:val="0000CD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 xml:space="preserve">Where </w:t>
      </w:r>
      <w:r>
        <w:rPr>
          <w:rFonts w:ascii="Consolas" w:eastAsia="Consolas" w:hAnsi="Consolas" w:cs="Consolas"/>
          <w:sz w:val="20"/>
          <w:szCs w:val="20"/>
        </w:rPr>
        <w:t>member.MID =</w:t>
      </w:r>
      <w:proofErr w:type="gramStart"/>
      <w:r>
        <w:rPr>
          <w:sz w:val="20"/>
          <w:szCs w:val="20"/>
        </w:rPr>
        <w:t>Food_truck</w:t>
      </w:r>
      <w:r>
        <w:rPr>
          <w:rFonts w:ascii="Consolas" w:eastAsia="Consolas" w:hAnsi="Consolas" w:cs="Consolas"/>
          <w:sz w:val="20"/>
          <w:szCs w:val="20"/>
        </w:rPr>
        <w:t>.MID ,</w:t>
      </w:r>
      <w:proofErr w:type="spellStart"/>
      <w:proofErr w:type="gramEnd"/>
      <w:r>
        <w:rPr>
          <w:sz w:val="20"/>
          <w:szCs w:val="20"/>
        </w:rPr>
        <w:t>Food_truck</w:t>
      </w:r>
      <w:r>
        <w:rPr>
          <w:rFonts w:ascii="Consolas" w:eastAsia="Consolas" w:hAnsi="Consolas" w:cs="Consolas"/>
          <w:sz w:val="20"/>
          <w:szCs w:val="20"/>
        </w:rPr>
        <w:t>.F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= 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ID</w:t>
      </w:r>
      <w:proofErr w:type="spellEnd"/>
    </w:p>
    <w:p w14:paraId="3CFF9BDD" w14:textId="77777777" w:rsidR="00282D77" w:rsidRDefault="00282D77" w:rsidP="00282D77">
      <w:pPr>
        <w:ind w:left="720"/>
        <w:rPr>
          <w:rFonts w:ascii="Consolas" w:eastAsia="Consolas" w:hAnsi="Consolas" w:cs="Consolas"/>
          <w:color w:val="0000FF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Group by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.FNam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>;</w:t>
      </w:r>
    </w:p>
    <w:p w14:paraId="350B54C3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顧客獨有的購物車</w:t>
      </w:r>
    </w:p>
    <w:p w14:paraId="0EBF9C3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7456" behindDoc="0" locked="0" layoutInCell="1" hidden="0" allowOverlap="1" wp14:anchorId="1D0A5A02" wp14:editId="1EF5C191">
                <wp:simplePos x="0" y="0"/>
                <wp:positionH relativeFrom="column">
                  <wp:posOffset>419100</wp:posOffset>
                </wp:positionH>
                <wp:positionV relativeFrom="paragraph">
                  <wp:posOffset>153035</wp:posOffset>
                </wp:positionV>
                <wp:extent cx="5177790" cy="5281295"/>
                <wp:effectExtent l="0" t="0" r="0" b="14605"/>
                <wp:wrapTopAndBottom distT="0" distB="0"/>
                <wp:docPr id="206" name="群組 2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77790" cy="5281295"/>
                          <a:chOff x="2128325" y="969450"/>
                          <a:chExt cx="5531475" cy="5646300"/>
                        </a:xfrm>
                      </wpg:grpSpPr>
                      <wps:wsp>
                        <wps:cNvPr id="207" name="矩形 207"/>
                        <wps:cNvSpPr/>
                        <wps:spPr>
                          <a:xfrm>
                            <a:off x="2128325" y="969450"/>
                            <a:ext cx="4529400" cy="564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1FC1EE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08" name="文字方塊 208"/>
                        <wps:cNvSpPr txBox="1"/>
                        <wps:spPr>
                          <a:xfrm>
                            <a:off x="3526175" y="119812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039A7C3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Truck</w:t>
                              </w:r>
                              <w:proofErr w:type="spellEnd"/>
                            </w:p>
                            <w:p w14:paraId="3EE5874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683ABC7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9" name="Shape 4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184616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0" name="文字方塊 210"/>
                        <wps:cNvSpPr txBox="1"/>
                        <wps:spPr>
                          <a:xfrm>
                            <a:off x="4365900" y="1835150"/>
                            <a:ext cx="18165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461B24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1" name="文字方塊 211"/>
                        <wps:cNvSpPr txBox="1"/>
                        <wps:spPr>
                          <a:xfrm>
                            <a:off x="4365900" y="2202487"/>
                            <a:ext cx="18165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30053F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2" name="文字方塊 212"/>
                        <wps:cNvSpPr txBox="1"/>
                        <wps:spPr>
                          <a:xfrm>
                            <a:off x="4365642" y="2569728"/>
                            <a:ext cx="1816500" cy="3958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EA1D0D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3" name="Shape 8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1550" y="40963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4" name="文字方塊 214"/>
                        <wps:cNvSpPr txBox="1"/>
                        <wps:spPr>
                          <a:xfrm>
                            <a:off x="2902775" y="5606475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D6BFF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5" name="文字方塊 215"/>
                        <wps:cNvSpPr txBox="1"/>
                        <wps:spPr>
                          <a:xfrm>
                            <a:off x="4099174" y="5941325"/>
                            <a:ext cx="1285353" cy="4660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B8F368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102C4B4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6" name="文字方塊 216"/>
                        <wps:cNvSpPr txBox="1"/>
                        <wps:spPr>
                          <a:xfrm>
                            <a:off x="6864350" y="1904250"/>
                            <a:ext cx="7338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7482FE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7" name="文字方塊 217"/>
                        <wps:cNvSpPr txBox="1"/>
                        <wps:spPr>
                          <a:xfrm>
                            <a:off x="6864350" y="2234634"/>
                            <a:ext cx="7338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2973B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  <w:proofErr w:type="spellEnd"/>
                            </w:p>
                            <w:p w14:paraId="214A1FE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8" name="文字方塊 218"/>
                        <wps:cNvSpPr txBox="1"/>
                        <wps:spPr>
                          <a:xfrm>
                            <a:off x="6864350" y="2614966"/>
                            <a:ext cx="7338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F45858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9" name="文字方塊 219"/>
                        <wps:cNvSpPr txBox="1"/>
                        <wps:spPr>
                          <a:xfrm>
                            <a:off x="2420550" y="1495050"/>
                            <a:ext cx="7404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93F7C0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0" name="文字方塊 220"/>
                        <wps:cNvSpPr txBox="1"/>
                        <wps:spPr>
                          <a:xfrm>
                            <a:off x="2451550" y="3746975"/>
                            <a:ext cx="939000" cy="37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E74EB5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1" name="文字方塊 221"/>
                        <wps:cNvSpPr txBox="1"/>
                        <wps:spPr>
                          <a:xfrm>
                            <a:off x="4365900" y="2965725"/>
                            <a:ext cx="1816500" cy="4477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9B1360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數量: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2" name="文字方塊 222"/>
                        <wps:cNvSpPr txBox="1"/>
                        <wps:spPr>
                          <a:xfrm>
                            <a:off x="6802700" y="2995325"/>
                            <a:ext cx="8571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80BD6F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OFNumber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3" name="直線單箭頭接點 223"/>
                        <wps:cNvCnPr/>
                        <wps:spPr>
                          <a:xfrm rot="10800000">
                            <a:off x="6011150" y="2072850"/>
                            <a:ext cx="853200" cy="12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24" name="直線單箭頭接點 224"/>
                        <wps:cNvCnPr/>
                        <wps:spPr>
                          <a:xfrm flipH="1">
                            <a:off x="5562050" y="2415234"/>
                            <a:ext cx="1302300" cy="3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25" name="直線單箭頭接點 225"/>
                        <wps:cNvCnPr/>
                        <wps:spPr>
                          <a:xfrm rot="10800000">
                            <a:off x="6011150" y="2789566"/>
                            <a:ext cx="853200" cy="6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26" name="直線單箭頭接點 226"/>
                        <wps:cNvCnPr/>
                        <wps:spPr>
                          <a:xfrm flipH="1">
                            <a:off x="5501600" y="3175925"/>
                            <a:ext cx="1301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27" name="文字方塊 227"/>
                        <wps:cNvSpPr txBox="1"/>
                        <wps:spPr>
                          <a:xfrm>
                            <a:off x="4466475" y="3963340"/>
                            <a:ext cx="1816500" cy="443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F819971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69E8602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8" name="文字方塊 228"/>
                        <wps:cNvSpPr txBox="1"/>
                        <wps:spPr>
                          <a:xfrm>
                            <a:off x="4466475" y="4289206"/>
                            <a:ext cx="1816500" cy="43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7F4019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9" name="文字方塊 229"/>
                        <wps:cNvSpPr txBox="1"/>
                        <wps:spPr>
                          <a:xfrm>
                            <a:off x="4466475" y="4655803"/>
                            <a:ext cx="1816500" cy="397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A28EF0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0" name="文字方塊 230"/>
                        <wps:cNvSpPr txBox="1"/>
                        <wps:spPr>
                          <a:xfrm>
                            <a:off x="4466475" y="5022403"/>
                            <a:ext cx="1816500" cy="437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3CCBE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數量: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0A5A02" id="群組 206" o:spid="_x0000_s1112" style="position:absolute;margin-left:33pt;margin-top:12.05pt;width:407.7pt;height:415.85pt;z-index:251667456;mso-wrap-distance-left:0;mso-wrap-distance-right:0;mso-position-horizontal-relative:text;mso-position-vertical-relative:text" coordorigin="21283,9694" coordsize="55314,5646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">
                <v:rect id="矩形 207" o:spid="_x0000_s1113" style="position:absolute;left:21283;top:9694;width:45294;height:564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1FC1EE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08" o:spid="_x0000_s1114" type="#_x0000_t202" style="position:absolute;left:35261;top:1198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" fillcolor="#f90" stroked="f">
                  <v:textbox inset="2.53958mm,2.53958mm,2.53958mm,2.53958mm">
                    <w:txbxContent>
                      <w:p w14:paraId="0039A7C3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Truck</w:t>
                        </w:r>
                        <w:proofErr w:type="spellEnd"/>
                      </w:p>
                      <w:p w14:paraId="3EE5874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683ABC7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Shape 4" o:spid="_x0000_s1115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18461;width:18798;height:14099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">
                  <v:imagedata r:id="rId10" o:title="XZBh.."/>
                </v:shape>
                <v:shape id="文字方塊 210" o:spid="_x0000_s1116" type="#_x0000_t202" style="position:absolute;left:43659;top:18351;width:18165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" filled="f" stroked="f">
                  <v:textbox inset="2.53958mm,2.53958mm,2.53958mm,2.53958mm">
                    <w:txbxContent>
                      <w:p w14:paraId="0461B24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</w:txbxContent>
                  </v:textbox>
                </v:shape>
                <v:shape id="文字方塊 211" o:spid="_x0000_s1117" type="#_x0000_t202" style="position:absolute;left:43659;top:22024;width:18165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" filled="f" stroked="f">
                  <v:textbox inset="2.53958mm,2.53958mm,2.53958mm,2.53958mm">
                    <w:txbxContent>
                      <w:p w14:paraId="330053F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中</w:t>
                        </w:r>
                      </w:p>
                    </w:txbxContent>
                  </v:textbox>
                </v:shape>
                <v:shape id="文字方塊 212" o:spid="_x0000_s1118" type="#_x0000_t202" style="position:absolute;left:43656;top:25697;width:18165;height:3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" filled="f" stroked="f">
                  <v:textbox inset="2.53958mm,2.53958mm,2.53958mm,2.53958mm">
                    <w:txbxContent>
                      <w:p w14:paraId="2EA1D0D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8" o:spid="_x0000_s1119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515;top:40963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">
                  <v:imagedata r:id="rId11" o:title="9k="/>
                </v:shape>
                <v:shape id="文字方塊 214" o:spid="_x0000_s1120" type="#_x0000_t202" style="position:absolute;left:29027;top:56064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" filled="f" stroked="f">
                  <v:textbox inset="2.53958mm,2.53958mm,2.53958mm,2.53958mm">
                    <w:txbxContent>
                      <w:p w14:paraId="10D6BFF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215" o:spid="_x0000_s1121" type="#_x0000_t202" style="position:absolute;left:40991;top:59413;width:12854;height:4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" filled="f" stroked="f">
                  <v:textbox inset="2.53958mm,2.53958mm,2.53958mm,2.53958mm">
                    <w:txbxContent>
                      <w:p w14:paraId="0B8F368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102C4B4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16" o:spid="_x0000_s1122" type="#_x0000_t202" style="position:absolute;left:68643;top:19042;width:7338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" filled="f" stroked="f">
                  <v:textbox inset="2.53958mm,2.53958mm,2.53958mm,2.53958mm">
                    <w:txbxContent>
                      <w:p w14:paraId="57482FE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文字方塊 217" o:spid="_x0000_s1123" type="#_x0000_t202" style="position:absolute;left:68643;top:22346;width:7338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" filled="f" stroked="f">
                  <v:textbox inset="2.53958mm,2.53958mm,2.53958mm,2.53958mm">
                    <w:txbxContent>
                      <w:p w14:paraId="102973B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  <w:proofErr w:type="spellEnd"/>
                      </w:p>
                      <w:p w14:paraId="214A1FE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18" o:spid="_x0000_s1124" type="#_x0000_t202" style="position:absolute;left:68643;top:26149;width:7338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" filled="f" stroked="f">
                  <v:textbox inset="2.53958mm,2.53958mm,2.53958mm,2.53958mm">
                    <w:txbxContent>
                      <w:p w14:paraId="2F45858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  <w:proofErr w:type="spellEnd"/>
                      </w:p>
                    </w:txbxContent>
                  </v:textbox>
                </v:shape>
                <v:shape id="文字方塊 219" o:spid="_x0000_s1125" type="#_x0000_t202" style="position:absolute;left:24205;top:14950;width:7404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" filled="f" stroked="f">
                  <v:textbox inset="2.53958mm,2.53958mm,2.53958mm,2.53958mm">
                    <w:txbxContent>
                      <w:p w14:paraId="193F7C0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1</w:t>
                        </w:r>
                      </w:p>
                    </w:txbxContent>
                  </v:textbox>
                </v:shape>
                <v:shape id="文字方塊 220" o:spid="_x0000_s1126" type="#_x0000_t202" style="position:absolute;left:24515;top:37469;width:9390;height:3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" filled="f" stroked="f">
                  <v:textbox inset="2.53958mm,2.53958mm,2.53958mm,2.53958mm">
                    <w:txbxContent>
                      <w:p w14:paraId="1E74EB5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2</w:t>
                        </w:r>
                      </w:p>
                    </w:txbxContent>
                  </v:textbox>
                </v:shape>
                <v:shape id="文字方塊 221" o:spid="_x0000_s1127" type="#_x0000_t202" style="position:absolute;left:43659;top:29657;width:18165;height:4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" filled="f" stroked="f">
                  <v:textbox inset="2.53958mm,2.53958mm,2.53958mm,2.53958mm">
                    <w:txbxContent>
                      <w:p w14:paraId="59B1360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數量:2</w:t>
                        </w:r>
                      </w:p>
                    </w:txbxContent>
                  </v:textbox>
                </v:shape>
                <v:shape id="文字方塊 222" o:spid="_x0000_s1128" type="#_x0000_t202" style="position:absolute;left:68027;top:29953;width:8571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" filled="f" stroked="f">
                  <v:textbox inset="2.53958mm,2.53958mm,2.53958mm,2.53958mm">
                    <w:txbxContent>
                      <w:p w14:paraId="180BD6F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OFNumber</w:t>
                        </w:r>
                        <w:proofErr w:type="spellEnd"/>
                      </w:p>
                    </w:txbxContent>
                  </v:textbox>
                </v:shape>
                <v:shape id="直線單箭頭接點 223" o:spid="_x0000_s1129" type="#_x0000_t32" style="position:absolute;left:60111;top:20728;width:8532;height:120;rotation:1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">
                  <v:stroke endarrow="block"/>
                </v:shape>
                <v:shape id="直線單箭頭接點 224" o:spid="_x0000_s1130" type="#_x0000_t32" style="position:absolute;left:55620;top:24152;width:13023;height:3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">
                  <v:stroke endarrow="block"/>
                </v:shape>
                <v:shape id="直線單箭頭接點 225" o:spid="_x0000_s1131" type="#_x0000_t32" style="position:absolute;left:60111;top:27895;width:8532;height:60;rotation:1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">
                  <v:stroke endarrow="block"/>
                </v:shape>
                <v:shape id="直線單箭頭接點 226" o:spid="_x0000_s1132" type="#_x0000_t32" style="position:absolute;left:55016;top:31759;width:1301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">
                  <v:stroke endarrow="block"/>
                </v:shape>
                <v:shape id="文字方塊 227" o:spid="_x0000_s1133" type="#_x0000_t202" style="position:absolute;left:44664;top:39633;width:18165;height:4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" filled="f" stroked="f">
                  <v:textbox inset="2.53958mm,2.53958mm,2.53958mm,2.53958mm">
                    <w:txbxContent>
                      <w:p w14:paraId="3F819971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69E8602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28" o:spid="_x0000_s1134" type="#_x0000_t202" style="position:absolute;left:44664;top:42892;width:18165;height:4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" filled="f" stroked="f">
                  <v:textbox inset="2.53958mm,2.53958mm,2.53958mm,2.53958mm">
                    <w:txbxContent>
                      <w:p w14:paraId="77F4019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中</w:t>
                        </w:r>
                      </w:p>
                    </w:txbxContent>
                  </v:textbox>
                </v:shape>
                <v:shape id="文字方塊 229" o:spid="_x0000_s1135" type="#_x0000_t202" style="position:absolute;left:44664;top:46558;width:18165;height:39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" filled="f" stroked="f">
                  <v:textbox inset="2.53958mm,2.53958mm,2.53958mm,2.53958mm">
                    <w:txbxContent>
                      <w:p w14:paraId="6A28EF0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230" o:spid="_x0000_s1136" type="#_x0000_t202" style="position:absolute;left:44664;top:50224;width:18165;height:43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" filled="f" stroked="f">
                  <v:textbox inset="2.53958mm,2.53958mm,2.53958mm,2.53958mm">
                    <w:txbxContent>
                      <w:p w14:paraId="103CCBE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數量:1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67D9195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EACED6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B1C4C0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79C960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D35932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B5BAAA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47A745DB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AF37F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Admin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03C4E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A552D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66FCA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F7A5F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376B847E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2FBAD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1F097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BA175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1DE54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F1C6F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098E06B5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C6B28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A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BC06A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管理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5879E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488994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D2A84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2480AFDC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A4049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51774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會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59CC9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0AFE05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BFE9F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36077FBE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E744B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4315D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AA97E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93347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4FA8B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3465E46B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BC760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0830B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41142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AFD152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FE21D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437E95ED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F89B2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64656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92280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15B289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6F1B7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4C9C78E6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4A872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E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30C0A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5AE74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67AC97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550B3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05D06CF1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D6FEA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F4F4A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59D71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9EAC28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3F69F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2D1A79DE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F00F2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81139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相片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D9874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28BA6B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8450B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</w:tbl>
    <w:p w14:paraId="6BC2024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CDD51D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管理員表格重要用於資料探勘,例如收集顧客購買習慣的資料.運用關聯規則學習,可以幫助商家確定哪些食物經常一起買,並利用這些資訊幫助行銷.例如:</w:t>
      </w:r>
      <w:r>
        <w:rPr>
          <w:rFonts w:ascii="Consolas" w:eastAsia="Consolas" w:hAnsi="Consolas" w:cs="Consolas"/>
          <w:sz w:val="20"/>
          <w:szCs w:val="20"/>
        </w:rPr>
        <w:br/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Name,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proofErr w:type="spellEnd"/>
      <w:r>
        <w:rPr>
          <w:rFonts w:ascii="Consolas" w:eastAsia="Consolas" w:hAnsi="Consolas" w:cs="Consolas"/>
          <w:sz w:val="20"/>
          <w:szCs w:val="20"/>
        </w:rPr>
        <w:t>(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.F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)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As </w:t>
      </w:r>
      <w:r>
        <w:rPr>
          <w:rFonts w:ascii="Consolas" w:eastAsia="Consolas" w:hAnsi="Consolas" w:cs="Consolas"/>
          <w:sz w:val="20"/>
          <w:szCs w:val="20"/>
        </w:rPr>
        <w:t>次數,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Size,food.FPrice,food,FType</w:t>
      </w:r>
      <w:proofErr w:type="spellEnd"/>
    </w:p>
    <w:p w14:paraId="2199002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From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,orderfood</w:t>
      </w:r>
      <w:proofErr w:type="spellEnd"/>
      <w:proofErr w:type="gramEnd"/>
    </w:p>
    <w:p w14:paraId="05A8366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Group by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.FNam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 xml:space="preserve"> </w:t>
      </w:r>
    </w:p>
    <w:p w14:paraId="213C03E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Oder </w:t>
      </w:r>
      <w:r>
        <w:rPr>
          <w:rFonts w:ascii="Consolas" w:eastAsia="Consolas" w:hAnsi="Consolas" w:cs="Consolas"/>
          <w:sz w:val="20"/>
          <w:szCs w:val="20"/>
        </w:rPr>
        <w:t xml:space="preserve">by 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r>
        <w:rPr>
          <w:rFonts w:ascii="Consolas" w:eastAsia="Consolas" w:hAnsi="Consolas" w:cs="Consolas"/>
          <w:sz w:val="20"/>
          <w:szCs w:val="20"/>
        </w:rPr>
        <w:t>(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.F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) </w:t>
      </w:r>
      <w:proofErr w:type="gramStart"/>
      <w:r>
        <w:rPr>
          <w:rFonts w:ascii="Consolas" w:eastAsia="Consolas" w:hAnsi="Consolas" w:cs="Consolas"/>
          <w:color w:val="0000FF"/>
          <w:sz w:val="20"/>
          <w:szCs w:val="20"/>
        </w:rPr>
        <w:t>desc;</w:t>
      </w:r>
      <w:proofErr w:type="gramEnd"/>
    </w:p>
    <w:p w14:paraId="166DAF4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8E8DBE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可以分析顧客在食物的大小、價錢、種類方面的喜好,來發送給商家以幫助行銷.</w:t>
      </w:r>
    </w:p>
    <w:p w14:paraId="6849FD5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989088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33146F09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195B5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enu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D2F8B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9B8C7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67CBD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044D4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6C509EAF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F47D7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7F20B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16F36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85B2D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2A501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55E240DA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E48F3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uID</w:t>
            </w:r>
            <w:proofErr w:type="spellEnd"/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5723B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菜單編號(客制化)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01411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2B495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A8EEE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k</w:t>
            </w:r>
          </w:p>
        </w:tc>
      </w:tr>
      <w:tr w:rsidR="00282D77" w14:paraId="5D05B55F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DECDB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872CF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D3E14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757460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FE40B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fk</w:t>
            </w:r>
            <w:proofErr w:type="spellEnd"/>
          </w:p>
        </w:tc>
      </w:tr>
      <w:tr w:rsidR="00282D77" w14:paraId="4E012740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0BF83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3F509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相片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03AA8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B24960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B5A82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</w:tbl>
    <w:p w14:paraId="1D4BB3D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C3F270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DC9354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B0D907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26C6E3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652CB623" w14:textId="77777777" w:rsidTr="00A17E17">
        <w:trPr>
          <w:trHeight w:val="300"/>
        </w:trPr>
        <w:tc>
          <w:tcPr>
            <w:tcW w:w="1995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CC076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18"/>
                <w:szCs w:val="18"/>
              </w:rPr>
              <w:t>OrderFood</w:t>
            </w:r>
            <w:proofErr w:type="spellEnd"/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4587D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79E3A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1F6A9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49E6E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2FB273FD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5444B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DCFED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2865C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D5529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CD654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21C851FB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1870A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FID</w:t>
            </w:r>
          </w:p>
        </w:tc>
        <w:tc>
          <w:tcPr>
            <w:tcW w:w="1995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A7666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114BD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96AA87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18F05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67327F91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FDDC0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EDF9B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90C14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53DA06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DFDD1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49691D45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54DC4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94752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5E2FD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5DC4BD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514FA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2B9D9C36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94BFF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OFNumber</w:t>
            </w:r>
            <w:proofErr w:type="spellEnd"/>
          </w:p>
        </w:tc>
        <w:tc>
          <w:tcPr>
            <w:tcW w:w="1995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95A07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数量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3A4D2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AF7D8F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7091F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587E7C6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777BC3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77C24F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0A28D7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719EC7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892649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654A9F58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29748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Eve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694FE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2BA62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92712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0B9B1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6F82CBB6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CFDDE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80556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587D9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D8219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8E709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148896E0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CE0A6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7263B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6944B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7D1DE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F02A0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0187EDDD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10C46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4C542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452BB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ABEE1E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DAC36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358C658C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BCF2C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E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BA9EA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6624B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9C7B52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33BAA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6C17FC38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206D4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ECod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0CDFD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代碼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F4D50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9E8DFF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0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BA388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33FB5971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33D45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EStartDat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672D3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開始日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3F1FD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B5CBD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5A6C5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6042F4E8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A3061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EEndDat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2C6EA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結束日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9CCFA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D7509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3AEA8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3CCA2592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BA624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EMessag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58997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內容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03CD5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E8253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E7AC4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55B6393F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1027F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EDiscount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DAAF2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折扣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7D9B3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B89473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2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23E93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4ABEF90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Event這個表格用以給予商家舉辦一些活動,例如聖誕節優惠,可以:</w:t>
      </w:r>
    </w:p>
    <w:p w14:paraId="1B657FC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Update</w:t>
      </w:r>
      <w:r>
        <w:rPr>
          <w:rFonts w:ascii="Consolas" w:eastAsia="Consolas" w:hAnsi="Consolas" w:cs="Consolas"/>
          <w:sz w:val="20"/>
          <w:szCs w:val="20"/>
        </w:rPr>
        <w:t xml:space="preserve"> Food </w:t>
      </w:r>
      <w:r>
        <w:rPr>
          <w:rFonts w:ascii="Consolas" w:eastAsia="Consolas" w:hAnsi="Consolas" w:cs="Consolas"/>
          <w:color w:val="0000CD"/>
          <w:sz w:val="20"/>
          <w:szCs w:val="20"/>
        </w:rPr>
        <w:t>SE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eastAsia="Consolas" w:hAnsi="Consolas" w:cs="Consolas"/>
          <w:sz w:val="20"/>
          <w:szCs w:val="20"/>
        </w:rPr>
        <w:t>FPric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= </w:t>
      </w:r>
      <w:proofErr w:type="spellStart"/>
      <w:r>
        <w:rPr>
          <w:rFonts w:ascii="Consolas" w:eastAsia="Consolas" w:hAnsi="Consolas" w:cs="Consolas"/>
          <w:sz w:val="20"/>
          <w:szCs w:val="20"/>
        </w:rPr>
        <w:t>FPric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* ‘[</w:t>
      </w:r>
      <w:proofErr w:type="spellStart"/>
      <w:r>
        <w:rPr>
          <w:rFonts w:ascii="Consolas" w:eastAsia="Consolas" w:hAnsi="Consolas" w:cs="Consolas"/>
          <w:sz w:val="20"/>
          <w:szCs w:val="20"/>
        </w:rPr>
        <w:t>EDiscount</w:t>
      </w:r>
      <w:proofErr w:type="spellEnd"/>
      <w:r>
        <w:rPr>
          <w:rFonts w:ascii="Consolas" w:eastAsia="Consolas" w:hAnsi="Consolas" w:cs="Consolas"/>
          <w:sz w:val="20"/>
          <w:szCs w:val="20"/>
        </w:rPr>
        <w:t>]%’</w:t>
      </w:r>
    </w:p>
    <w:p w14:paraId="1FE2D7A5" w14:textId="5B7D717F" w:rsidR="00282D77" w:rsidRDefault="00FF149C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8480" behindDoc="0" locked="0" layoutInCell="1" hidden="0" allowOverlap="1" wp14:anchorId="749F8F37" wp14:editId="4F66F213">
                <wp:simplePos x="0" y="0"/>
                <wp:positionH relativeFrom="column">
                  <wp:posOffset>-371475</wp:posOffset>
                </wp:positionH>
                <wp:positionV relativeFrom="paragraph">
                  <wp:posOffset>189865</wp:posOffset>
                </wp:positionV>
                <wp:extent cx="4619625" cy="4128770"/>
                <wp:effectExtent l="0" t="0" r="0" b="24130"/>
                <wp:wrapSquare wrapText="bothSides" distT="0" distB="0" distL="0" distR="0"/>
                <wp:docPr id="231" name="群組 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9625" cy="4128770"/>
                          <a:chOff x="1951950" y="331550"/>
                          <a:chExt cx="5338843" cy="3787575"/>
                        </a:xfrm>
                      </wpg:grpSpPr>
                      <wps:wsp>
                        <wps:cNvPr id="232" name="矩形 232"/>
                        <wps:cNvSpPr/>
                        <wps:spPr>
                          <a:xfrm>
                            <a:off x="3411450" y="966725"/>
                            <a:ext cx="2323500" cy="31524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0CECD7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33" name="文字方塊 233"/>
                        <wps:cNvSpPr txBox="1"/>
                        <wps:spPr>
                          <a:xfrm>
                            <a:off x="3510900" y="1239075"/>
                            <a:ext cx="2124600" cy="228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79F27D9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註冊</w:t>
                              </w:r>
                            </w:p>
                            <w:p w14:paraId="1FC872AC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</w:p>
                            <w:p w14:paraId="67E3E4DB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身份:顧客</w:t>
                              </w:r>
                            </w:p>
                            <w:p w14:paraId="2CCFA47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登入名稱:689</w:t>
                              </w:r>
                            </w:p>
                            <w:p w14:paraId="34E61DB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密碼:218500callme</w:t>
                              </w:r>
                            </w:p>
                            <w:p w14:paraId="7B0EA1D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名字:黃蛋佑</w:t>
                              </w:r>
                            </w:p>
                            <w:p w14:paraId="7B637CF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proofErr w:type="gramStart"/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Email:egg@gmail.com</w:t>
                              </w:r>
                              <w:proofErr w:type="gramEnd"/>
                            </w:p>
                            <w:p w14:paraId="32BDCAB3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電話:2185000</w:t>
                              </w:r>
                            </w:p>
                            <w:p w14:paraId="36160D1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7002F6E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D2831CE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7A0B7111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3FD931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2007AD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7775B81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7A241B5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63A332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4" name="矩形 234"/>
                        <wps:cNvSpPr/>
                        <wps:spPr>
                          <a:xfrm>
                            <a:off x="4298250" y="3523275"/>
                            <a:ext cx="549900" cy="354000"/>
                          </a:xfrm>
                          <a:prstGeom prst="rect">
                            <a:avLst/>
                          </a:prstGeom>
                          <a:solidFill>
                            <a:srgbClr val="00FF00"/>
                          </a:solidFill>
                          <a:ln w="9525" cap="flat" cmpd="sng">
                            <a:solidFill>
                              <a:srgbClr val="0000FF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B7B526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完成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35" name="文字方塊 235"/>
                        <wps:cNvSpPr txBox="1"/>
                        <wps:spPr>
                          <a:xfrm>
                            <a:off x="3411450" y="331550"/>
                            <a:ext cx="1287000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22C7FE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資料儲入不同</w:t>
                              </w:r>
                            </w:p>
                            <w:p w14:paraId="3033B92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的Databas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6" name="文字方塊 236"/>
                        <wps:cNvSpPr txBox="1"/>
                        <wps:spPr>
                          <a:xfrm>
                            <a:off x="1951950" y="912050"/>
                            <a:ext cx="1459500" cy="248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C0718A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不同</w:t>
                              </w: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DataBase</w:t>
                              </w:r>
                              <w:proofErr w:type="spellEnd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:</w:t>
                              </w:r>
                            </w:p>
                            <w:p w14:paraId="674A6D9A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Member/</w:t>
                              </w:r>
                            </w:p>
                            <w:p w14:paraId="2D5B952C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Business/</w:t>
                              </w:r>
                            </w:p>
                            <w:p w14:paraId="2D7685DD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taff</w:t>
                              </w:r>
                            </w:p>
                            <w:p w14:paraId="36FA30B3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所對應的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br/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ID</w:t>
                              </w:r>
                            </w:p>
                            <w:p w14:paraId="372B0C75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Password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Name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Email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Phon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7" name="直線單箭頭接點 237"/>
                        <wps:cNvCnPr/>
                        <wps:spPr>
                          <a:xfrm>
                            <a:off x="2927800" y="2202325"/>
                            <a:ext cx="621900" cy="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8" name="直線單箭頭接點 238"/>
                        <wps:cNvCnPr/>
                        <wps:spPr>
                          <a:xfrm>
                            <a:off x="3135100" y="2383675"/>
                            <a:ext cx="414600" cy="777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9" name="直線單箭頭接點 239"/>
                        <wps:cNvCnPr/>
                        <wps:spPr>
                          <a:xfrm>
                            <a:off x="2979625" y="2625525"/>
                            <a:ext cx="578700" cy="69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0" name="直線單箭頭接點 240"/>
                        <wps:cNvCnPr/>
                        <wps:spPr>
                          <a:xfrm>
                            <a:off x="3031450" y="2824175"/>
                            <a:ext cx="518100" cy="103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1" name="直線單箭頭接點 241"/>
                        <wps:cNvCnPr/>
                        <wps:spPr>
                          <a:xfrm>
                            <a:off x="3083275" y="3031450"/>
                            <a:ext cx="440400" cy="164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2" name="直線單箭頭接點 242"/>
                        <wps:cNvCnPr/>
                        <wps:spPr>
                          <a:xfrm flipH="1">
                            <a:off x="4848150" y="3368175"/>
                            <a:ext cx="1007400" cy="332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3" name="文字方塊 243"/>
                        <wps:cNvSpPr txBox="1"/>
                        <wps:spPr>
                          <a:xfrm>
                            <a:off x="5799600" y="3119560"/>
                            <a:ext cx="1491193" cy="580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463872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按鈕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44" name="直線單箭頭接點 244"/>
                        <wps:cNvCnPr/>
                        <wps:spPr>
                          <a:xfrm flipH="1">
                            <a:off x="3843275" y="871725"/>
                            <a:ext cx="43200" cy="924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5" name="文字方塊 245"/>
                        <wps:cNvSpPr txBox="1"/>
                        <wps:spPr>
                          <a:xfrm>
                            <a:off x="5635500" y="1585325"/>
                            <a:ext cx="1214700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24BF42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拉式選單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46" name="直線單箭頭接點 246"/>
                        <wps:cNvCnPr/>
                        <wps:spPr>
                          <a:xfrm flipH="1">
                            <a:off x="4475100" y="1875575"/>
                            <a:ext cx="1160400" cy="82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9F8F37" id="群組 231" o:spid="_x0000_s1137" style="position:absolute;margin-left:-29.25pt;margin-top:14.95pt;width:363.75pt;height:325.1pt;z-index:251668480;mso-wrap-distance-left:0;mso-wrap-distance-right:0;mso-position-horizontal-relative:text;mso-position-vertical-relative:text;mso-width-relative:margin;mso-height-relative:margin" coordorigin="19519,3315" coordsize="53388,37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">
                <v:rect id="矩形 232" o:spid="_x0000_s1138" style="position:absolute;left:34114;top:9667;width:23235;height:3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0CECD7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33" o:spid="_x0000_s1139" type="#_x0000_t202" style="position:absolute;left:35109;top:12390;width:21246;height:22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" filled="f" stroked="f">
                  <v:textbox inset="2.53958mm,2.53958mm,2.53958mm,2.53958mm">
                    <w:txbxContent>
                      <w:p w14:paraId="279F27D9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註冊</w:t>
                        </w:r>
                      </w:p>
                      <w:p w14:paraId="1FC872AC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</w:p>
                      <w:p w14:paraId="67E3E4DB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身份:顧客</w:t>
                        </w:r>
                      </w:p>
                      <w:p w14:paraId="2CCFA47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登入名稱:689</w:t>
                        </w:r>
                      </w:p>
                      <w:p w14:paraId="34E61DB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密碼:218500callme</w:t>
                        </w:r>
                      </w:p>
                      <w:p w14:paraId="7B0EA1D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名字:黃蛋佑</w:t>
                        </w:r>
                      </w:p>
                      <w:p w14:paraId="7B637CF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proofErr w:type="gramStart"/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Email:egg@gmail.com</w:t>
                        </w:r>
                        <w:proofErr w:type="gramEnd"/>
                      </w:p>
                      <w:p w14:paraId="32BDCAB3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電話:2185000</w:t>
                        </w:r>
                      </w:p>
                      <w:p w14:paraId="36160D1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7002F6E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D2831CE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7A0B7111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3FD931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2007AD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7775B81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7A241B5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63A332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</w:txbxContent>
                  </v:textbox>
                </v:shape>
                <v:rect id="矩形 234" o:spid="_x0000_s1140" style="position:absolute;left:42982;top:35232;width:5499;height:3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" fillcolor="lime" strokecolor="blue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B7B526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完成</w:t>
                        </w:r>
                      </w:p>
                    </w:txbxContent>
                  </v:textbox>
                </v:rect>
                <v:shape id="文字方塊 235" o:spid="_x0000_s1141" type="#_x0000_t202" style="position:absolute;left:34114;top:3315;width:12870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" filled="f" stroked="f">
                  <v:textbox inset="2.53958mm,2.53958mm,2.53958mm,2.53958mm">
                    <w:txbxContent>
                      <w:p w14:paraId="722C7FE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資料儲入不同</w:t>
                        </w:r>
                      </w:p>
                      <w:p w14:paraId="3033B92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的Database</w:t>
                        </w:r>
                      </w:p>
                    </w:txbxContent>
                  </v:textbox>
                </v:shape>
                <v:shape id="文字方塊 236" o:spid="_x0000_s1142" type="#_x0000_t202" style="position:absolute;left:19519;top:9120;width:14595;height:24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" filled="f" stroked="f">
                  <v:textbox inset="2.53958mm,2.53958mm,2.53958mm,2.53958mm">
                    <w:txbxContent>
                      <w:p w14:paraId="6C0718A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不同</w:t>
                        </w: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DataBase</w:t>
                        </w:r>
                        <w:proofErr w:type="spellEnd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:</w:t>
                        </w:r>
                      </w:p>
                      <w:p w14:paraId="674A6D9A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Member/</w:t>
                        </w:r>
                      </w:p>
                      <w:p w14:paraId="2D5B952C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Business/</w:t>
                        </w:r>
                      </w:p>
                      <w:p w14:paraId="2D7685DD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taff</w:t>
                        </w:r>
                      </w:p>
                      <w:p w14:paraId="36FA30B3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所對應的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br/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ID</w:t>
                        </w:r>
                      </w:p>
                      <w:p w14:paraId="372B0C75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Password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Name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Email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Phone</w:t>
                        </w:r>
                      </w:p>
                    </w:txbxContent>
                  </v:textbox>
                </v:shape>
                <v:shape id="直線單箭頭接點 237" o:spid="_x0000_s1143" type="#_x0000_t32" style="position:absolute;left:29278;top:22023;width:621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">
                  <v:stroke endarrow="block"/>
                </v:shape>
                <v:shape id="直線單箭頭接點 238" o:spid="_x0000_s1144" type="#_x0000_t32" style="position:absolute;left:31351;top:23836;width:4146;height:7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">
                  <v:stroke endarrow="block"/>
                </v:shape>
                <v:shape id="直線單箭頭接點 239" o:spid="_x0000_s1145" type="#_x0000_t32" style="position:absolute;left:29796;top:26255;width:5787;height:6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">
                  <v:stroke endarrow="block"/>
                </v:shape>
                <v:shape id="直線單箭頭接點 240" o:spid="_x0000_s1146" type="#_x0000_t32" style="position:absolute;left:30314;top:28241;width:5181;height:10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">
                  <v:stroke endarrow="block"/>
                </v:shape>
                <v:shape id="直線單箭頭接點 241" o:spid="_x0000_s1147" type="#_x0000_t32" style="position:absolute;left:30832;top:30314;width:4404;height:164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">
                  <v:stroke endarrow="block"/>
                </v:shape>
                <v:shape id="直線單箭頭接點 242" o:spid="_x0000_s1148" type="#_x0000_t32" style="position:absolute;left:48481;top:33681;width:10074;height:332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">
                  <v:stroke endarrow="block"/>
                </v:shape>
                <v:shape id="文字方塊 243" o:spid="_x0000_s1149" type="#_x0000_t202" style="position:absolute;left:57996;top:31195;width:14911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" filled="f" stroked="f">
                  <v:textbox inset="2.53958mm,2.53958mm,2.53958mm,2.53958mm">
                    <w:txbxContent>
                      <w:p w14:paraId="0463872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按鈕</w:t>
                        </w:r>
                      </w:p>
                    </w:txbxContent>
                  </v:textbox>
                </v:shape>
                <v:shape id="直線單箭頭接點 244" o:spid="_x0000_s1150" type="#_x0000_t32" style="position:absolute;left:38432;top:8717;width:432;height:92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">
                  <v:stroke endarrow="block"/>
                </v:shape>
                <v:shape id="文字方塊 245" o:spid="_x0000_s1151" type="#_x0000_t202" style="position:absolute;left:56355;top:15853;width:12147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" filled="f" stroked="f">
                  <v:textbox inset="2.53958mm,2.53958mm,2.53958mm,2.53958mm">
                    <w:txbxContent>
                      <w:p w14:paraId="324BF42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拉式選單</w:t>
                        </w:r>
                      </w:p>
                    </w:txbxContent>
                  </v:textbox>
                </v:shape>
                <v:shape id="直線單箭頭接點 246" o:spid="_x0000_s1152" type="#_x0000_t32" style="position:absolute;left:44751;top:18755;width:11604;height:8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">
                  <v:stroke endarrow="block"/>
                </v:shape>
                <w10:wrap type="square"/>
              </v:group>
            </w:pict>
          </mc:Fallback>
        </mc:AlternateContent>
      </w:r>
      <w:r w:rsidR="00282D77">
        <w:rPr>
          <w:rFonts w:ascii="Consolas" w:eastAsia="Consolas" w:hAnsi="Consolas" w:cs="Consolas"/>
          <w:color w:val="0000FF"/>
          <w:sz w:val="20"/>
          <w:szCs w:val="20"/>
        </w:rPr>
        <w:t xml:space="preserve">Where </w:t>
      </w:r>
      <w:proofErr w:type="spellStart"/>
      <w:r w:rsidR="00282D77">
        <w:rPr>
          <w:rFonts w:ascii="Consolas" w:eastAsia="Consolas" w:hAnsi="Consolas" w:cs="Consolas"/>
          <w:sz w:val="20"/>
          <w:szCs w:val="20"/>
        </w:rPr>
        <w:t>food.BID</w:t>
      </w:r>
      <w:proofErr w:type="spellEnd"/>
      <w:r w:rsidR="00282D77">
        <w:rPr>
          <w:rFonts w:ascii="Consolas" w:eastAsia="Consolas" w:hAnsi="Consolas" w:cs="Consolas"/>
          <w:sz w:val="20"/>
          <w:szCs w:val="20"/>
        </w:rPr>
        <w:t>=</w:t>
      </w:r>
      <w:proofErr w:type="spellStart"/>
      <w:proofErr w:type="gramStart"/>
      <w:r w:rsidR="00282D77">
        <w:rPr>
          <w:rFonts w:ascii="Consolas" w:eastAsia="Consolas" w:hAnsi="Consolas" w:cs="Consolas"/>
          <w:sz w:val="20"/>
          <w:szCs w:val="20"/>
        </w:rPr>
        <w:t>Event.BID</w:t>
      </w:r>
      <w:proofErr w:type="spellEnd"/>
      <w:r w:rsidR="00282D77">
        <w:rPr>
          <w:rFonts w:ascii="Consolas" w:eastAsia="Consolas" w:hAnsi="Consolas" w:cs="Consolas"/>
          <w:sz w:val="20"/>
          <w:szCs w:val="20"/>
        </w:rPr>
        <w:t xml:space="preserve"> ,</w:t>
      </w:r>
      <w:proofErr w:type="spellStart"/>
      <w:proofErr w:type="gramEnd"/>
      <w:r w:rsidR="00282D77">
        <w:rPr>
          <w:rFonts w:ascii="Consolas" w:eastAsia="Consolas" w:hAnsi="Consolas" w:cs="Consolas"/>
          <w:sz w:val="20"/>
          <w:szCs w:val="20"/>
        </w:rPr>
        <w:t>food.FID</w:t>
      </w:r>
      <w:proofErr w:type="spellEnd"/>
      <w:r w:rsidR="00282D77">
        <w:rPr>
          <w:rFonts w:ascii="Consolas" w:eastAsia="Consolas" w:hAnsi="Consolas" w:cs="Consolas"/>
          <w:sz w:val="20"/>
          <w:szCs w:val="20"/>
        </w:rPr>
        <w:t xml:space="preserve"> = </w:t>
      </w:r>
      <w:proofErr w:type="spellStart"/>
      <w:r w:rsidR="00282D77">
        <w:rPr>
          <w:rFonts w:ascii="Consolas" w:eastAsia="Consolas" w:hAnsi="Consolas" w:cs="Consolas"/>
          <w:sz w:val="20"/>
          <w:szCs w:val="20"/>
        </w:rPr>
        <w:t>Event.FID</w:t>
      </w:r>
      <w:proofErr w:type="spellEnd"/>
      <w:r w:rsidR="00282D77">
        <w:rPr>
          <w:rFonts w:ascii="Consolas" w:eastAsia="Consolas" w:hAnsi="Consolas" w:cs="Consolas"/>
          <w:sz w:val="20"/>
          <w:szCs w:val="20"/>
        </w:rPr>
        <w:t xml:space="preserve">; </w:t>
      </w:r>
    </w:p>
    <w:p w14:paraId="5C77A82F" w14:textId="6FCB0B4D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57C0BB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Sql</w:t>
      </w:r>
      <w:proofErr w:type="spellEnd"/>
      <w:r>
        <w:rPr>
          <w:rFonts w:ascii="Consolas" w:eastAsia="Consolas" w:hAnsi="Consolas" w:cs="Consolas"/>
          <w:sz w:val="20"/>
          <w:szCs w:val="20"/>
        </w:rPr>
        <w:t>:</w:t>
      </w:r>
    </w:p>
    <w:p w14:paraId="32DA098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INSER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r>
        <w:rPr>
          <w:rFonts w:ascii="Consolas" w:eastAsia="Consolas" w:hAnsi="Consolas" w:cs="Consolas"/>
          <w:color w:val="0000CD"/>
          <w:sz w:val="20"/>
          <w:szCs w:val="20"/>
        </w:rPr>
        <w:t>INTO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i/>
          <w:sz w:val="20"/>
          <w:szCs w:val="20"/>
        </w:rPr>
        <w:t>member</w:t>
      </w:r>
      <w:r>
        <w:rPr>
          <w:rFonts w:ascii="Consolas" w:eastAsia="Consolas" w:hAnsi="Consolas" w:cs="Consolas"/>
          <w:sz w:val="20"/>
          <w:szCs w:val="20"/>
        </w:rPr>
        <w:t>(</w:t>
      </w:r>
      <w:proofErr w:type="gramEnd"/>
    </w:p>
    <w:p w14:paraId="71AC53B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M</w:t>
      </w:r>
      <w:r>
        <w:rPr>
          <w:rFonts w:ascii="Consolas" w:eastAsia="Consolas" w:hAnsi="Consolas" w:cs="Consolas"/>
          <w:i/>
          <w:sz w:val="20"/>
          <w:szCs w:val="20"/>
        </w:rPr>
        <w:t>ID</w:t>
      </w:r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i/>
          <w:sz w:val="20"/>
          <w:szCs w:val="20"/>
        </w:rPr>
        <w:t>Mpassword</w:t>
      </w:r>
      <w:proofErr w:type="gramEnd"/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i/>
          <w:sz w:val="20"/>
          <w:szCs w:val="20"/>
        </w:rPr>
        <w:t>MName</w:t>
      </w:r>
      <w:proofErr w:type="spellEnd"/>
      <w:r>
        <w:rPr>
          <w:rFonts w:ascii="Consolas" w:eastAsia="Consolas" w:hAnsi="Consolas" w:cs="Consolas"/>
          <w:sz w:val="20"/>
          <w:szCs w:val="20"/>
        </w:rPr>
        <w:t>,</w:t>
      </w:r>
    </w:p>
    <w:p w14:paraId="7B154F6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MEmail,MPhon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>)</w:t>
      </w:r>
    </w:p>
    <w:p w14:paraId="57354396" w14:textId="77777777" w:rsidR="00FF149C" w:rsidRDefault="00282D77" w:rsidP="00282D77">
      <w:pPr>
        <w:rPr>
          <w:rFonts w:ascii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VALUES</w:t>
      </w:r>
      <w:r>
        <w:rPr>
          <w:rFonts w:ascii="Consolas" w:eastAsia="Consolas" w:hAnsi="Consolas" w:cs="Consolas"/>
          <w:sz w:val="20"/>
          <w:szCs w:val="20"/>
        </w:rPr>
        <w:t xml:space="preserve"> (</w:t>
      </w:r>
      <w:r>
        <w:rPr>
          <w:rFonts w:ascii="Consolas" w:eastAsia="Consolas" w:hAnsi="Consolas" w:cs="Consolas"/>
          <w:i/>
          <w:sz w:val="20"/>
          <w:szCs w:val="20"/>
        </w:rPr>
        <w:t>689</w:t>
      </w:r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i/>
          <w:sz w:val="20"/>
          <w:szCs w:val="20"/>
        </w:rPr>
        <w:t>218500callme</w:t>
      </w:r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i/>
          <w:sz w:val="20"/>
          <w:szCs w:val="20"/>
        </w:rPr>
        <w:t xml:space="preserve"> </w:t>
      </w:r>
      <w:r>
        <w:rPr>
          <w:rFonts w:ascii="Consolas" w:eastAsia="Consolas" w:hAnsi="Consolas" w:cs="Consolas"/>
          <w:sz w:val="20"/>
          <w:szCs w:val="20"/>
        </w:rPr>
        <w:t>黃</w:t>
      </w:r>
    </w:p>
    <w:p w14:paraId="7B930E48" w14:textId="654661C3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蛋</w:t>
      </w:r>
      <w:r w:rsidR="00FF149C">
        <w:rPr>
          <w:rFonts w:ascii="Consolas" w:eastAsia="Consolas" w:hAnsi="Consolas" w:cs="Consolas"/>
          <w:sz w:val="20"/>
          <w:szCs w:val="20"/>
        </w:rPr>
        <w:t>佑,</w:t>
      </w:r>
      <w:proofErr w:type="spellStart"/>
      <w:r w:rsidR="00FF149C">
        <w:rPr>
          <w:rFonts w:ascii="Consolas" w:eastAsia="Consolas" w:hAnsi="Consolas" w:cs="Consolas"/>
          <w:sz w:val="20"/>
          <w:szCs w:val="20"/>
        </w:rPr>
        <w:t>egg@gmai</w:t>
      </w:r>
      <w:proofErr w:type="spellEnd"/>
      <w:r w:rsidR="00FF149C">
        <w:rPr>
          <w:rFonts w:ascii="Consolas" w:eastAsia="Consolas" w:hAnsi="Consolas" w:cs="Consolas"/>
          <w:sz w:val="20"/>
          <w:szCs w:val="20"/>
        </w:rPr>
        <w:t xml:space="preserve"> l.com,218500);</w:t>
      </w:r>
    </w:p>
    <w:p w14:paraId="5397DC7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3F181E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310FEA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E069CB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EB80ED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61D7A6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3EDEC2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98A790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052C77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2BB98C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1E0844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D40436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567BB6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78DA3E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FD6B3C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ABCD793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9A7184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30E5FF6" w14:textId="77777777" w:rsidR="00FF149C" w:rsidRDefault="00FF149C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br w:type="page"/>
      </w:r>
    </w:p>
    <w:p w14:paraId="5A5AB7E7" w14:textId="58215D8A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lastRenderedPageBreak/>
        <w:t>更新密码:</w:t>
      </w:r>
    </w:p>
    <w:p w14:paraId="654DF28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UPDATE</w:t>
      </w:r>
      <w:r>
        <w:rPr>
          <w:rFonts w:ascii="Consolas" w:eastAsia="Consolas" w:hAnsi="Consolas" w:cs="Consolas"/>
          <w:sz w:val="20"/>
          <w:szCs w:val="20"/>
        </w:rPr>
        <w:t xml:space="preserve"> Member</w:t>
      </w:r>
    </w:p>
    <w:p w14:paraId="7A5E2E8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SET</w:t>
      </w:r>
      <w:r>
        <w:rPr>
          <w:rFonts w:ascii="Consolas" w:eastAsia="Consolas" w:hAnsi="Consolas" w:cs="Consolas"/>
          <w:sz w:val="20"/>
          <w:szCs w:val="20"/>
        </w:rPr>
        <w:t xml:space="preserve"> password = [</w:t>
      </w:r>
      <w:proofErr w:type="spellStart"/>
      <w:r>
        <w:rPr>
          <w:rFonts w:ascii="Consolas" w:eastAsia="Consolas" w:hAnsi="Consolas" w:cs="Consolas"/>
          <w:sz w:val="20"/>
          <w:szCs w:val="20"/>
        </w:rPr>
        <w:t>newpassword</w:t>
      </w:r>
      <w:proofErr w:type="spellEnd"/>
      <w:proofErr w:type="gramStart"/>
      <w:r>
        <w:rPr>
          <w:rFonts w:ascii="Consolas" w:eastAsia="Consolas" w:hAnsi="Consolas" w:cs="Consolas"/>
          <w:sz w:val="20"/>
          <w:szCs w:val="20"/>
        </w:rPr>
        <w:t>];</w:t>
      </w:r>
      <w:proofErr w:type="gramEnd"/>
      <w:r>
        <w:rPr>
          <w:rFonts w:ascii="Consolas" w:eastAsia="Consolas" w:hAnsi="Consolas" w:cs="Consolas"/>
          <w:sz w:val="20"/>
          <w:szCs w:val="20"/>
        </w:rPr>
        <w:t xml:space="preserve"> </w:t>
      </w:r>
    </w:p>
    <w:p w14:paraId="0A2C238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注銷帳號:</w:t>
      </w:r>
    </w:p>
    <w:p w14:paraId="5A5B98E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DELETE FROM</w:t>
      </w:r>
      <w:r>
        <w:rPr>
          <w:rFonts w:ascii="Consolas" w:eastAsia="Consolas" w:hAnsi="Consolas" w:cs="Consolas"/>
          <w:sz w:val="20"/>
          <w:szCs w:val="20"/>
        </w:rPr>
        <w:t xml:space="preserve"> Member </w:t>
      </w:r>
      <w:r>
        <w:rPr>
          <w:rFonts w:ascii="Consolas" w:eastAsia="Consolas" w:hAnsi="Consolas" w:cs="Consolas"/>
          <w:color w:val="0000FF"/>
          <w:sz w:val="20"/>
          <w:szCs w:val="20"/>
        </w:rPr>
        <w:t>WHERE</w:t>
      </w:r>
      <w:r>
        <w:rPr>
          <w:rFonts w:ascii="Consolas" w:eastAsia="Consolas" w:hAnsi="Consolas" w:cs="Consolas"/>
          <w:sz w:val="20"/>
          <w:szCs w:val="20"/>
        </w:rPr>
        <w:t xml:space="preserve"> MID = [ID</w:t>
      </w:r>
      <w:proofErr w:type="gramStart"/>
      <w:r>
        <w:rPr>
          <w:rFonts w:ascii="Consolas" w:eastAsia="Consolas" w:hAnsi="Consolas" w:cs="Consolas"/>
          <w:sz w:val="20"/>
          <w:szCs w:val="20"/>
        </w:rPr>
        <w:t>],</w:t>
      </w:r>
      <w:proofErr w:type="spellStart"/>
      <w:r>
        <w:rPr>
          <w:rFonts w:ascii="Consolas" w:eastAsia="Consolas" w:hAnsi="Consolas" w:cs="Consolas"/>
          <w:sz w:val="20"/>
          <w:szCs w:val="20"/>
        </w:rPr>
        <w:t>Mpassword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 xml:space="preserve"> = [password];</w:t>
      </w:r>
    </w:p>
    <w:p w14:paraId="0706C6B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A0235AB" w14:textId="4E083E1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以上欄位經過管理員測試,符合第一範式-主鍵(無重複元組),沒有重複群,欄位原子性(元組只有一個值)-,第二範式-沒有部分函式依賴(值依賴於每個主鍵這一整體)-,第三範式-沒有傳遞函式依賴(值僅依賴於候選鍵)-,因此可以減少資料庫中資料冗餘,增進資料的一致性.</w:t>
      </w:r>
    </w:p>
    <w:p w14:paraId="2D42D20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1D1BD22" w14:textId="77777777" w:rsidR="00282D77" w:rsidRDefault="00282D77" w:rsidP="00282D77">
      <w:pPr>
        <w:jc w:val="center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安全措施</w:t>
      </w:r>
    </w:p>
    <w:p w14:paraId="56519D4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密碼安全:</w:t>
      </w:r>
    </w:p>
    <w:p w14:paraId="140BF4D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密碼應該是具有安全性的,因此用戶在輸入密碼時我們加入了一些限制,例如使用特殊符號,字母和數字的混合,不使用簡單的單詞等,並且使用類型檢查,長度檢查以及欄位完整性檢查進行限制.</w:t>
      </w:r>
    </w:p>
    <w:p w14:paraId="29BD284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但是,如果密碼以不安全的方式存儲,所有這些限制都是無效的.在SQL中,密碼通常存儲在數據庫中,因此我們應該非常小心地將密碼存儲.可是以純文本形式將密碼存儲在表中非常容易受到攻擊,因為如果攻擊者訪問數據庫,則他可以竊取用戶甚至管理員的密碼.所以數據庫中的密碼應該被加密,並使其盡可能不被非法解密.</w:t>
      </w:r>
      <w:r>
        <w:rPr>
          <w:noProof/>
        </w:rPr>
        <w:drawing>
          <wp:anchor distT="0" distB="0" distL="0" distR="0" simplePos="0" relativeHeight="251669504" behindDoc="0" locked="0" layoutInCell="1" hidden="0" allowOverlap="1" wp14:anchorId="27E3B968" wp14:editId="664CA033">
            <wp:simplePos x="0" y="0"/>
            <wp:positionH relativeFrom="column">
              <wp:posOffset>104775</wp:posOffset>
            </wp:positionH>
            <wp:positionV relativeFrom="paragraph">
              <wp:posOffset>19050</wp:posOffset>
            </wp:positionV>
            <wp:extent cx="5527738" cy="3700463"/>
            <wp:effectExtent l="0" t="0" r="0" b="0"/>
            <wp:wrapSquare wrapText="bothSides" distT="0" distB="0" distL="0" distR="0"/>
            <wp:docPr id="247" name="image2.png" descr="password security的圖片搜尋結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password security的圖片搜尋結果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27738" cy="3700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8BF513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E9C470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例如SQL injection:</w:t>
      </w:r>
    </w:p>
    <w:p w14:paraId="0C5DEEC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登入驗證的SQL查詢代碼為</w:t>
      </w:r>
    </w:p>
    <w:p w14:paraId="0A9D045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SELECT </w:t>
      </w:r>
      <w:r>
        <w:rPr>
          <w:rFonts w:ascii="Consolas" w:eastAsia="Consolas" w:hAnsi="Consolas" w:cs="Consolas"/>
          <w:sz w:val="20"/>
          <w:szCs w:val="20"/>
        </w:rPr>
        <w:t xml:space="preserve">*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FROM </w:t>
      </w:r>
      <w:r>
        <w:rPr>
          <w:rFonts w:ascii="Consolas" w:eastAsia="Consolas" w:hAnsi="Consolas" w:cs="Consolas"/>
          <w:sz w:val="20"/>
          <w:szCs w:val="20"/>
        </w:rPr>
        <w:t>member</w:t>
      </w:r>
    </w:p>
    <w:p w14:paraId="44BCF14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WHERE </w:t>
      </w:r>
      <w:r>
        <w:rPr>
          <w:rFonts w:ascii="Consolas" w:eastAsia="Consolas" w:hAnsi="Consolas" w:cs="Consolas"/>
          <w:sz w:val="20"/>
          <w:szCs w:val="20"/>
        </w:rPr>
        <w:t>(name = '" username "')</w:t>
      </w:r>
    </w:p>
    <w:p w14:paraId="1F80D89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and (password = '" password "'</w:t>
      </w:r>
      <w:proofErr w:type="gramStart"/>
      <w:r>
        <w:rPr>
          <w:rFonts w:ascii="Consolas" w:eastAsia="Consolas" w:hAnsi="Consolas" w:cs="Consolas"/>
          <w:sz w:val="20"/>
          <w:szCs w:val="20"/>
        </w:rPr>
        <w:t>);</w:t>
      </w:r>
      <w:proofErr w:type="gramEnd"/>
    </w:p>
    <w:p w14:paraId="2D0190E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但是當惡意填入帳號名稱和密碼:</w:t>
      </w:r>
    </w:p>
    <w:p w14:paraId="3021311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username = "1' OR '1'='1</w:t>
      </w:r>
      <w:proofErr w:type="gramStart"/>
      <w:r>
        <w:rPr>
          <w:rFonts w:ascii="Consolas" w:eastAsia="Consolas" w:hAnsi="Consolas" w:cs="Consolas"/>
          <w:sz w:val="20"/>
          <w:szCs w:val="20"/>
        </w:rPr>
        <w:t>";</w:t>
      </w:r>
      <w:proofErr w:type="gramEnd"/>
    </w:p>
    <w:p w14:paraId="0465B95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password = "1' OR '1'='1</w:t>
      </w:r>
      <w:proofErr w:type="gramStart"/>
      <w:r>
        <w:rPr>
          <w:rFonts w:ascii="Consolas" w:eastAsia="Consolas" w:hAnsi="Consolas" w:cs="Consolas"/>
          <w:sz w:val="20"/>
          <w:szCs w:val="20"/>
        </w:rPr>
        <w:t>";</w:t>
      </w:r>
      <w:proofErr w:type="gramEnd"/>
    </w:p>
    <w:p w14:paraId="4D83307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會將導致原本的SQL字串被填為</w:t>
      </w:r>
    </w:p>
    <w:p w14:paraId="3CE72F7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lastRenderedPageBreak/>
        <w:t xml:space="preserve">SELECT </w:t>
      </w:r>
      <w:r>
        <w:rPr>
          <w:rFonts w:ascii="Consolas" w:eastAsia="Consolas" w:hAnsi="Consolas" w:cs="Consolas"/>
          <w:sz w:val="20"/>
          <w:szCs w:val="20"/>
        </w:rPr>
        <w:t xml:space="preserve">*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FROM </w:t>
      </w:r>
      <w:r>
        <w:rPr>
          <w:rFonts w:ascii="Consolas" w:eastAsia="Consolas" w:hAnsi="Consolas" w:cs="Consolas"/>
          <w:sz w:val="20"/>
          <w:szCs w:val="20"/>
        </w:rPr>
        <w:t>member</w:t>
      </w:r>
    </w:p>
    <w:p w14:paraId="0C154AE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WHERE </w:t>
      </w:r>
      <w:r>
        <w:rPr>
          <w:rFonts w:ascii="Consolas" w:eastAsia="Consolas" w:hAnsi="Consolas" w:cs="Consolas"/>
          <w:sz w:val="20"/>
          <w:szCs w:val="20"/>
        </w:rPr>
        <w:t xml:space="preserve">(name = '1' OR '1'='1') </w:t>
      </w:r>
    </w:p>
    <w:p w14:paraId="27E6D21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and (password = '1' OR '1'='1'</w:t>
      </w:r>
      <w:proofErr w:type="gramStart"/>
      <w:r>
        <w:rPr>
          <w:rFonts w:ascii="Consolas" w:eastAsia="Consolas" w:hAnsi="Consolas" w:cs="Consolas"/>
          <w:sz w:val="20"/>
          <w:szCs w:val="20"/>
        </w:rPr>
        <w:t>) ;</w:t>
      </w:r>
      <w:proofErr w:type="gramEnd"/>
    </w:p>
    <w:p w14:paraId="5D15835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也就是實際上執行的SQL命令會變成下面這樣的</w:t>
      </w:r>
    </w:p>
    <w:p w14:paraId="1D5D283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SELECT </w:t>
      </w:r>
      <w:r>
        <w:rPr>
          <w:rFonts w:ascii="Consolas" w:eastAsia="Consolas" w:hAnsi="Consolas" w:cs="Consolas"/>
          <w:sz w:val="20"/>
          <w:szCs w:val="20"/>
        </w:rPr>
        <w:t xml:space="preserve">*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FROM </w:t>
      </w:r>
      <w:proofErr w:type="gramStart"/>
      <w:r>
        <w:rPr>
          <w:rFonts w:ascii="Consolas" w:eastAsia="Consolas" w:hAnsi="Consolas" w:cs="Consolas"/>
          <w:sz w:val="20"/>
          <w:szCs w:val="20"/>
        </w:rPr>
        <w:t>member;</w:t>
      </w:r>
      <w:proofErr w:type="gramEnd"/>
    </w:p>
    <w:p w14:paraId="19DC2D2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因此達到無帳號密碼,亦可登入.</w:t>
      </w:r>
    </w:p>
    <w:p w14:paraId="2EBE12D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可能造成的資料表中的資料外洩,例如企業及個人機密資料,帳戶資料,密碼等,或者資料結構被駭客探知,得以做進一步攻擊(SELECT * FROM Member)例如竄改系統管理員帳戶(ALTER LOGIN admin WITH PASSWORD='</w:t>
      </w:r>
      <w:proofErr w:type="spellStart"/>
      <w:r>
        <w:rPr>
          <w:rFonts w:ascii="Consolas" w:eastAsia="Consolas" w:hAnsi="Consolas" w:cs="Consolas"/>
          <w:sz w:val="20"/>
          <w:szCs w:val="20"/>
        </w:rPr>
        <w:t>xxxxxx</w:t>
      </w:r>
      <w:proofErr w:type="spellEnd"/>
      <w:r>
        <w:rPr>
          <w:rFonts w:ascii="Consolas" w:eastAsia="Consolas" w:hAnsi="Consolas" w:cs="Consolas"/>
          <w:sz w:val="20"/>
          <w:szCs w:val="20"/>
        </w:rPr>
        <w:t>'),取得系統較高權限後,有可能得以在應用程式加入惡意連結、惡意代碼等.</w:t>
      </w:r>
    </w:p>
    <w:p w14:paraId="4CE5360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057147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7B91C9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noProof/>
          <w:sz w:val="20"/>
          <w:szCs w:val="20"/>
        </w:rPr>
        <w:drawing>
          <wp:inline distT="114300" distB="114300" distL="114300" distR="114300" wp14:anchorId="24AAA111" wp14:editId="40F1C92A">
            <wp:extent cx="5731200" cy="2057400"/>
            <wp:effectExtent l="0" t="0" r="0" b="0"/>
            <wp:docPr id="248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05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8A439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用戶在過程中需要輸入密碼進行付款,而付款進行中則需要進行加密</w:t>
      </w:r>
    </w:p>
    <w:p w14:paraId="3A4ED76F" w14:textId="77777777" w:rsidR="00282D77" w:rsidRDefault="00282D77" w:rsidP="00282D77">
      <w:pPr>
        <w:numPr>
          <w:ilvl w:val="0"/>
          <w:numId w:val="1"/>
        </w:numPr>
        <w:spacing w:before="24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lastRenderedPageBreak/>
        <w:t>SQL服務器請求數據加密密鑰Data Encryption Key(DEK)由密鑰加密密鑰Key Encryption Key(KEK)解密.</w:t>
      </w:r>
      <w:r>
        <w:rPr>
          <w:noProof/>
        </w:rPr>
        <w:drawing>
          <wp:anchor distT="114300" distB="114300" distL="114300" distR="114300" simplePos="0" relativeHeight="251670528" behindDoc="0" locked="0" layoutInCell="1" hidden="0" allowOverlap="1" wp14:anchorId="16BF2EBF" wp14:editId="3F710ABC">
            <wp:simplePos x="0" y="0"/>
            <wp:positionH relativeFrom="column">
              <wp:posOffset>171450</wp:posOffset>
            </wp:positionH>
            <wp:positionV relativeFrom="paragraph">
              <wp:posOffset>190500</wp:posOffset>
            </wp:positionV>
            <wp:extent cx="5734050" cy="4368800"/>
            <wp:effectExtent l="0" t="0" r="0" b="0"/>
            <wp:wrapSquare wrapText="bothSides" distT="114300" distB="114300" distL="114300" distR="114300"/>
            <wp:docPr id="249" name="image3.jpg" descr="SQL服務器 - 透明數據加密流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 descr="SQL服務器 - 透明數據加密流程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436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DAB9B48" w14:textId="77777777" w:rsidR="00282D77" w:rsidRDefault="00282D77" w:rsidP="00282D77">
      <w:pPr>
        <w:numPr>
          <w:ilvl w:val="0"/>
          <w:numId w:val="1"/>
        </w:num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鍵連接發送解密請求Alliance Key Manager(AKM).</w:t>
      </w:r>
    </w:p>
    <w:p w14:paraId="3B7110D1" w14:textId="77777777" w:rsidR="00282D77" w:rsidRDefault="00282D77" w:rsidP="00282D77">
      <w:pPr>
        <w:numPr>
          <w:ilvl w:val="0"/>
          <w:numId w:val="1"/>
        </w:num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AKM解密與KEK的DEK.</w:t>
      </w:r>
    </w:p>
    <w:p w14:paraId="7B9EFEE9" w14:textId="77777777" w:rsidR="00282D77" w:rsidRDefault="00282D77" w:rsidP="00282D77">
      <w:pPr>
        <w:numPr>
          <w:ilvl w:val="0"/>
          <w:numId w:val="1"/>
        </w:num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AKM發送解密DEK到Key connection.</w:t>
      </w:r>
    </w:p>
    <w:p w14:paraId="1DA61A72" w14:textId="77777777" w:rsidR="00282D77" w:rsidRDefault="00282D77" w:rsidP="00282D77">
      <w:pPr>
        <w:numPr>
          <w:ilvl w:val="0"/>
          <w:numId w:val="1"/>
        </w:numPr>
        <w:spacing w:after="24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Key connection發送解密的DEK到SQL Server,以便可以對數據庫進行解密.</w:t>
      </w:r>
    </w:p>
    <w:p w14:paraId="08514D2D" w14:textId="77777777" w:rsidR="00282D77" w:rsidRDefault="00282D77" w:rsidP="00282D77">
      <w:pPr>
        <w:spacing w:before="240" w:after="240"/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整個過程可以確保付款安全,防止被干擾或惡性利用.</w:t>
      </w:r>
    </w:p>
    <w:p w14:paraId="253BAC5A" w14:textId="77777777" w:rsidR="00282D77" w:rsidRDefault="00282D77">
      <w:pPr>
        <w:rPr>
          <w:rFonts w:ascii="Consolas" w:hAnsi="Consolas" w:cs="Consolas"/>
          <w:b/>
          <w:sz w:val="28"/>
          <w:szCs w:val="28"/>
          <w:lang w:eastAsia="zh-HK"/>
        </w:rPr>
      </w:pPr>
      <w:r>
        <w:rPr>
          <w:rFonts w:ascii="Consolas" w:hAnsi="Consolas" w:cs="Consolas"/>
          <w:b/>
          <w:sz w:val="28"/>
          <w:szCs w:val="28"/>
          <w:lang w:eastAsia="zh-HK"/>
        </w:rPr>
        <w:br w:type="page"/>
      </w:r>
    </w:p>
    <w:p w14:paraId="7BD77238" w14:textId="7780DA17" w:rsidR="00247647" w:rsidRPr="00AB7336" w:rsidRDefault="00247647" w:rsidP="00282D77">
      <w:pPr>
        <w:rPr>
          <w:rFonts w:ascii="Consolas" w:hAnsi="Consolas" w:cs="Consolas"/>
          <w:b/>
          <w:sz w:val="28"/>
          <w:szCs w:val="28"/>
          <w:u w:val="single"/>
        </w:rPr>
      </w:pPr>
      <w:r w:rsidRPr="00AB7336">
        <w:rPr>
          <w:rFonts w:ascii="Consolas" w:hAnsi="Consolas" w:cs="Consolas" w:hint="eastAsia"/>
          <w:b/>
          <w:sz w:val="28"/>
          <w:szCs w:val="28"/>
          <w:u w:val="single"/>
          <w:lang w:eastAsia="zh-HK"/>
        </w:rPr>
        <w:lastRenderedPageBreak/>
        <w:t>測試與評估</w:t>
      </w:r>
    </w:p>
    <w:p w14:paraId="1345C3D6" w14:textId="77777777" w:rsidR="00247647" w:rsidRDefault="00247647" w:rsidP="00247647">
      <w:pPr>
        <w:rPr>
          <w:rFonts w:ascii="Consolas" w:hAnsi="Consolas" w:cs="Consolas"/>
          <w:b/>
        </w:rPr>
      </w:pPr>
    </w:p>
    <w:p w14:paraId="1DC7262B" w14:textId="77777777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登入測試</w:t>
      </w:r>
      <w:r>
        <w:rPr>
          <w:noProof/>
        </w:rPr>
        <mc:AlternateContent>
          <mc:Choice Requires="wpg">
            <w:drawing>
              <wp:anchor distT="114300" distB="114300" distL="114300" distR="114300" simplePos="0" relativeHeight="251672576" behindDoc="0" locked="0" layoutInCell="1" hidden="0" allowOverlap="1" wp14:anchorId="2B3536F8" wp14:editId="338A9259">
                <wp:simplePos x="0" y="0"/>
                <wp:positionH relativeFrom="column">
                  <wp:posOffset>47626</wp:posOffset>
                </wp:positionH>
                <wp:positionV relativeFrom="paragraph">
                  <wp:posOffset>152400</wp:posOffset>
                </wp:positionV>
                <wp:extent cx="3090218" cy="3367088"/>
                <wp:effectExtent l="0" t="0" r="0" b="0"/>
                <wp:wrapSquare wrapText="bothSides" distT="114300" distB="114300" distL="114300" distR="114300"/>
                <wp:docPr id="250" name="群組 2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0218" cy="3367088"/>
                          <a:chOff x="2250100" y="1188350"/>
                          <a:chExt cx="3272950" cy="2970900"/>
                        </a:xfrm>
                      </wpg:grpSpPr>
                      <wps:wsp>
                        <wps:cNvPr id="251" name="矩形 251"/>
                        <wps:cNvSpPr/>
                        <wps:spPr>
                          <a:xfrm>
                            <a:off x="3370250" y="1188350"/>
                            <a:ext cx="2152800" cy="29709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F7F4A0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52" name="文字方塊 252"/>
                        <wps:cNvSpPr txBox="1"/>
                        <wps:spPr>
                          <a:xfrm>
                            <a:off x="3506600" y="1470850"/>
                            <a:ext cx="1880100" cy="22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1480706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</w:rPr>
                                <w:t>登入</w:t>
                              </w:r>
                            </w:p>
                            <w:p w14:paraId="13423D2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6F31086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471C9F07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登入名稱:542</w:t>
                              </w:r>
                            </w:p>
                            <w:p w14:paraId="300DA530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1686ED8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152BAF1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6DDA8F2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密碼:5432186</w:t>
                              </w:r>
                            </w:p>
                            <w:p w14:paraId="74B2E90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EA31A0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22B0A1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682FC683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BDF707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15EAA67B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66016BF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F97ADCF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53" name="文字方塊 253"/>
                        <wps:cNvSpPr txBox="1"/>
                        <wps:spPr>
                          <a:xfrm>
                            <a:off x="2250100" y="2044900"/>
                            <a:ext cx="30390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8F3B83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 xml:space="preserve">         MID</w:t>
                              </w:r>
                            </w:p>
                            <w:p w14:paraId="18EDE90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14:paraId="7A12428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14:paraId="298E443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14:paraId="51DB43C0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MPassword</w:t>
                              </w:r>
                              <w:proofErr w:type="spellEnd"/>
                            </w:p>
                            <w:p w14:paraId="63C2F3D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54" name="直線單箭頭接點 254"/>
                        <wps:cNvCnPr/>
                        <wps:spPr>
                          <a:xfrm>
                            <a:off x="3214400" y="2239700"/>
                            <a:ext cx="370200" cy="29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55" name="直線單箭頭接點 255"/>
                        <wps:cNvCnPr/>
                        <wps:spPr>
                          <a:xfrm>
                            <a:off x="3321550" y="3106600"/>
                            <a:ext cx="233700" cy="146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3536F8" id="群組 250" o:spid="_x0000_s1153" style="position:absolute;margin-left:3.75pt;margin-top:12pt;width:243.3pt;height:265.15pt;z-index:251672576;mso-wrap-distance-top:9pt;mso-wrap-distance-bottom:9pt;mso-position-horizontal-relative:text;mso-position-vertical-relative:text" coordorigin="22501,11883" coordsize="32729,297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">
                <v:rect id="矩形 251" o:spid="_x0000_s1154" style="position:absolute;left:33702;top:11883;width:21528;height:297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F7F4A0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52" o:spid="_x0000_s1155" type="#_x0000_t202" style="position:absolute;left:35066;top:14708;width:18801;height:22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" filled="f" stroked="f">
                  <v:textbox inset="2.53958mm,2.53958mm,2.53958mm,2.53958mm">
                    <w:txbxContent>
                      <w:p w14:paraId="11480706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</w:rPr>
                          <w:t>登入</w:t>
                        </w:r>
                      </w:p>
                      <w:p w14:paraId="13423D2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6F31086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471C9F07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登入名稱:542</w:t>
                        </w:r>
                      </w:p>
                      <w:p w14:paraId="300DA530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1686ED8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152BAF1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6DDA8F2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密碼:5432186</w:t>
                        </w:r>
                      </w:p>
                      <w:p w14:paraId="74B2E90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EA31A0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22B0A1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682FC683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BDF707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15EAA67B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66016BF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F97ADCF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53" o:spid="_x0000_s1156" type="#_x0000_t202" style="position:absolute;left:22501;top:20449;width:30390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" filled="f" stroked="f">
                  <v:textbox inset="2.53958mm,2.53958mm,2.53958mm,2.53958mm">
                    <w:txbxContent>
                      <w:p w14:paraId="58F3B83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 xml:space="preserve">         MID</w:t>
                        </w:r>
                      </w:p>
                      <w:p w14:paraId="18EDE90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  <w:p w14:paraId="7A12428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  <w:p w14:paraId="298E443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  <w:p w14:paraId="51DB43C0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MPassword</w:t>
                        </w:r>
                        <w:proofErr w:type="spellEnd"/>
                      </w:p>
                      <w:p w14:paraId="63C2F3D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254" o:spid="_x0000_s1157" type="#_x0000_t32" style="position:absolute;left:32144;top:22397;width:3702;height:2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">
                  <v:stroke endarrow="block"/>
                </v:shape>
                <v:shape id="直線單箭頭接點 255" o:spid="_x0000_s1158" type="#_x0000_t32" style="position:absolute;left:33215;top:31066;width:2337;height:146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">
                  <v:stroke endarrow="block"/>
                </v:shape>
                <w10:wrap type="square"/>
              </v:group>
            </w:pict>
          </mc:Fallback>
        </mc:AlternateContent>
      </w:r>
    </w:p>
    <w:p w14:paraId="7C100839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1:MID輸入為542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</w:r>
      <w:proofErr w:type="spellStart"/>
      <w:r>
        <w:rPr>
          <w:rFonts w:ascii="Consolas" w:eastAsia="Consolas" w:hAnsi="Consolas" w:cs="Consolas"/>
        </w:rPr>
        <w:t>Mpassword</w:t>
      </w:r>
      <w:proofErr w:type="spellEnd"/>
      <w:r>
        <w:rPr>
          <w:rFonts w:ascii="Consolas" w:eastAsia="Consolas" w:hAnsi="Consolas" w:cs="Consolas"/>
        </w:rPr>
        <w:t>輸入為5432186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預期結果為 登入成功</w:t>
      </w:r>
    </w:p>
    <w:p w14:paraId="0E18734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登入成功</w:t>
      </w:r>
    </w:p>
    <w:p w14:paraId="5B0B85A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413DC4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2:MID輸入為N423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</w:r>
      <w:proofErr w:type="spellStart"/>
      <w:r>
        <w:rPr>
          <w:rFonts w:ascii="Consolas" w:eastAsia="Consolas" w:hAnsi="Consolas" w:cs="Consolas"/>
        </w:rPr>
        <w:t>Mpassword</w:t>
      </w:r>
      <w:proofErr w:type="spellEnd"/>
      <w:r>
        <w:rPr>
          <w:rFonts w:ascii="Consolas" w:eastAsia="Consolas" w:hAnsi="Consolas" w:cs="Consolas"/>
        </w:rPr>
        <w:t>輸入為abc222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>預期結果為 登入名稱或密碼錯誤</w:t>
      </w:r>
    </w:p>
    <w:p w14:paraId="68F6132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登入名稱或密碼錯誤</w:t>
      </w:r>
    </w:p>
    <w:p w14:paraId="434A12C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BBEC13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3:MID輸入為542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</w:r>
      <w:proofErr w:type="spellStart"/>
      <w:r>
        <w:rPr>
          <w:rFonts w:ascii="Consolas" w:eastAsia="Consolas" w:hAnsi="Consolas" w:cs="Consolas"/>
        </w:rPr>
        <w:t>Mpassword</w:t>
      </w:r>
      <w:proofErr w:type="spellEnd"/>
      <w:r>
        <w:rPr>
          <w:rFonts w:ascii="Consolas" w:eastAsia="Consolas" w:hAnsi="Consolas" w:cs="Consolas"/>
        </w:rPr>
        <w:t>輸入為abc222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>預期結果為 登入名稱或密碼錯誤</w:t>
      </w:r>
    </w:p>
    <w:p w14:paraId="300851C6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登入名稱或密碼錯誤</w:t>
      </w:r>
    </w:p>
    <w:p w14:paraId="4A35E222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0311DF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3:MID輸入為N423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</w:r>
      <w:proofErr w:type="spellStart"/>
      <w:r>
        <w:rPr>
          <w:rFonts w:ascii="Consolas" w:eastAsia="Consolas" w:hAnsi="Consolas" w:cs="Consolas"/>
        </w:rPr>
        <w:t>Mpassword</w:t>
      </w:r>
      <w:proofErr w:type="spellEnd"/>
      <w:r>
        <w:rPr>
          <w:rFonts w:ascii="Consolas" w:eastAsia="Consolas" w:hAnsi="Consolas" w:cs="Consolas"/>
        </w:rPr>
        <w:t>輸入為5432186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>預期結果為 登入名稱或密碼錯誤</w:t>
      </w:r>
    </w:p>
    <w:p w14:paraId="4756C6D3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登入名稱或密碼錯誤</w:t>
      </w:r>
    </w:p>
    <w:p w14:paraId="6716546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EB2009C" w14:textId="6420976F" w:rsidR="00282D77" w:rsidRDefault="00282D77" w:rsidP="00282D77">
      <w:pPr>
        <w:rPr>
          <w:rFonts w:ascii="Consolas" w:eastAsia="Consolas" w:hAnsi="Consolas" w:cs="Consolas"/>
        </w:rPr>
      </w:pPr>
    </w:p>
    <w:p w14:paraId="6DCE5C27" w14:textId="515E5C7B" w:rsidR="00282D77" w:rsidRDefault="00FF149C" w:rsidP="00282D77">
      <w:pPr>
        <w:rPr>
          <w:rFonts w:ascii="Consolas" w:eastAsia="Consolas" w:hAnsi="Consolas" w:cs="Consolas"/>
        </w:rPr>
      </w:pPr>
      <w:r>
        <w:rPr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73600" behindDoc="0" locked="0" layoutInCell="1" hidden="0" allowOverlap="1" wp14:anchorId="661D3A65" wp14:editId="6776CBC9">
                <wp:simplePos x="0" y="0"/>
                <wp:positionH relativeFrom="column">
                  <wp:posOffset>733425</wp:posOffset>
                </wp:positionH>
                <wp:positionV relativeFrom="paragraph">
                  <wp:posOffset>252413</wp:posOffset>
                </wp:positionV>
                <wp:extent cx="4267200" cy="4129088"/>
                <wp:effectExtent l="0" t="0" r="0" b="0"/>
                <wp:wrapSquare wrapText="bothSides" distT="114300" distB="114300" distL="114300" distR="114300"/>
                <wp:docPr id="256" name="群組 2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7201" cy="4129088"/>
                          <a:chOff x="1951950" y="331550"/>
                          <a:chExt cx="4931551" cy="3787575"/>
                        </a:xfrm>
                      </wpg:grpSpPr>
                      <wps:wsp>
                        <wps:cNvPr id="257" name="矩形 257"/>
                        <wps:cNvSpPr/>
                        <wps:spPr>
                          <a:xfrm>
                            <a:off x="3411450" y="966725"/>
                            <a:ext cx="2323500" cy="31524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910755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58" name="文字方塊 258"/>
                        <wps:cNvSpPr txBox="1"/>
                        <wps:spPr>
                          <a:xfrm>
                            <a:off x="3510900" y="1239075"/>
                            <a:ext cx="2124600" cy="228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771567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註冊</w:t>
                              </w:r>
                            </w:p>
                            <w:p w14:paraId="720F6D0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</w:p>
                            <w:p w14:paraId="54D7405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身份:顧客</w:t>
                              </w:r>
                            </w:p>
                            <w:p w14:paraId="60CB776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登入名稱:689</w:t>
                              </w:r>
                            </w:p>
                            <w:p w14:paraId="78B0C704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密碼:218500callme</w:t>
                              </w:r>
                            </w:p>
                            <w:p w14:paraId="30CFD66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名字:黃蛋佑</w:t>
                              </w:r>
                            </w:p>
                            <w:p w14:paraId="3061AB5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proofErr w:type="gramStart"/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Email:egg@gmail.com</w:t>
                              </w:r>
                              <w:proofErr w:type="gramEnd"/>
                            </w:p>
                            <w:p w14:paraId="2DF7656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電話:2185000</w:t>
                              </w:r>
                            </w:p>
                            <w:p w14:paraId="06FAD640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FFA0BF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16A933AF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7430823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4002FF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163C717E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7DABE0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DB9B2F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812A690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59" name="矩形 259"/>
                        <wps:cNvSpPr/>
                        <wps:spPr>
                          <a:xfrm>
                            <a:off x="4298250" y="3523275"/>
                            <a:ext cx="549900" cy="354000"/>
                          </a:xfrm>
                          <a:prstGeom prst="rect">
                            <a:avLst/>
                          </a:prstGeom>
                          <a:solidFill>
                            <a:srgbClr val="00FF00"/>
                          </a:solidFill>
                          <a:ln w="9525" cap="flat" cmpd="sng">
                            <a:solidFill>
                              <a:srgbClr val="0000FF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E8CA21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完成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60" name="文字方塊 260"/>
                        <wps:cNvSpPr txBox="1"/>
                        <wps:spPr>
                          <a:xfrm>
                            <a:off x="3411450" y="331550"/>
                            <a:ext cx="1287000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432A2D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資料儲入不同</w:t>
                              </w:r>
                            </w:p>
                            <w:p w14:paraId="459E20B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的Databas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61" name="文字方塊 261"/>
                        <wps:cNvSpPr txBox="1"/>
                        <wps:spPr>
                          <a:xfrm>
                            <a:off x="1951950" y="912050"/>
                            <a:ext cx="1459500" cy="248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E59198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不同</w:t>
                              </w: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DataBase</w:t>
                              </w:r>
                              <w:proofErr w:type="spellEnd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:</w:t>
                              </w:r>
                            </w:p>
                            <w:p w14:paraId="1B35AAE9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Member/</w:t>
                              </w:r>
                            </w:p>
                            <w:p w14:paraId="74EA7612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Business/</w:t>
                              </w:r>
                            </w:p>
                            <w:p w14:paraId="61C0910A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taff</w:t>
                              </w:r>
                            </w:p>
                            <w:p w14:paraId="33891A41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所對應的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br/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ID</w:t>
                              </w:r>
                            </w:p>
                            <w:p w14:paraId="2DC0FF7D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Password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Name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Email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Phon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62" name="直線單箭頭接點 262"/>
                        <wps:cNvCnPr/>
                        <wps:spPr>
                          <a:xfrm>
                            <a:off x="2927800" y="2202325"/>
                            <a:ext cx="621900" cy="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3" name="直線單箭頭接點 263"/>
                        <wps:cNvCnPr/>
                        <wps:spPr>
                          <a:xfrm>
                            <a:off x="3135100" y="2383675"/>
                            <a:ext cx="414600" cy="777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4" name="直線單箭頭接點 264"/>
                        <wps:cNvCnPr/>
                        <wps:spPr>
                          <a:xfrm>
                            <a:off x="2979625" y="2625525"/>
                            <a:ext cx="578700" cy="69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5" name="直線單箭頭接點 265"/>
                        <wps:cNvCnPr/>
                        <wps:spPr>
                          <a:xfrm>
                            <a:off x="3031450" y="2824175"/>
                            <a:ext cx="518100" cy="103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6" name="直線單箭頭接點 266"/>
                        <wps:cNvCnPr/>
                        <wps:spPr>
                          <a:xfrm>
                            <a:off x="3083275" y="3031450"/>
                            <a:ext cx="440400" cy="164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7" name="直線單箭頭接點 267"/>
                        <wps:cNvCnPr/>
                        <wps:spPr>
                          <a:xfrm flipH="1">
                            <a:off x="4848150" y="3368175"/>
                            <a:ext cx="1007400" cy="332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8" name="文字方塊 268"/>
                        <wps:cNvSpPr txBox="1"/>
                        <wps:spPr>
                          <a:xfrm>
                            <a:off x="5799601" y="3119775"/>
                            <a:ext cx="1083900" cy="45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0162A0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按鈕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69" name="直線單箭頭接點 269"/>
                        <wps:cNvCnPr/>
                        <wps:spPr>
                          <a:xfrm flipH="1">
                            <a:off x="3843275" y="871725"/>
                            <a:ext cx="43200" cy="924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70" name="文字方塊 270"/>
                        <wps:cNvSpPr txBox="1"/>
                        <wps:spPr>
                          <a:xfrm>
                            <a:off x="5635500" y="1585325"/>
                            <a:ext cx="1214700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D56997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拉式選單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1" name="直線單箭頭接點 271"/>
                        <wps:cNvCnPr/>
                        <wps:spPr>
                          <a:xfrm flipH="1">
                            <a:off x="4475100" y="1875575"/>
                            <a:ext cx="1160400" cy="82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61D3A65" id="群組 256" o:spid="_x0000_s1159" style="position:absolute;margin-left:57.75pt;margin-top:19.9pt;width:336pt;height:325.15pt;z-index:251673600;mso-wrap-distance-top:9pt;mso-wrap-distance-bottom:9pt;mso-position-horizontal-relative:text;mso-position-vertical-relative:text;mso-width-relative:margin" coordorigin="19519,3315" coordsize="49315,37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">
                <v:rect id="矩形 257" o:spid="_x0000_s1160" style="position:absolute;left:34114;top:9667;width:23235;height:3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910755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58" o:spid="_x0000_s1161" type="#_x0000_t202" style="position:absolute;left:35109;top:12390;width:21246;height:22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" filled="f" stroked="f">
                  <v:textbox inset="2.53958mm,2.53958mm,2.53958mm,2.53958mm">
                    <w:txbxContent>
                      <w:p w14:paraId="1771567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註冊</w:t>
                        </w:r>
                      </w:p>
                      <w:p w14:paraId="720F6D0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</w:p>
                      <w:p w14:paraId="54D7405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身份:顧客</w:t>
                        </w:r>
                      </w:p>
                      <w:p w14:paraId="60CB776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登入名稱:689</w:t>
                        </w:r>
                      </w:p>
                      <w:p w14:paraId="78B0C704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密碼:218500callme</w:t>
                        </w:r>
                      </w:p>
                      <w:p w14:paraId="30CFD66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名字:黃蛋佑</w:t>
                        </w:r>
                      </w:p>
                      <w:p w14:paraId="3061AB5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proofErr w:type="gramStart"/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Email:egg@gmail.com</w:t>
                        </w:r>
                        <w:proofErr w:type="gramEnd"/>
                      </w:p>
                      <w:p w14:paraId="2DF7656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電話:2185000</w:t>
                        </w:r>
                      </w:p>
                      <w:p w14:paraId="06FAD640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FFA0BF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16A933AF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7430823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4002FF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163C717E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7DABE0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DB9B2F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812A690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</w:txbxContent>
                  </v:textbox>
                </v:shape>
                <v:rect id="矩形 259" o:spid="_x0000_s1162" style="position:absolute;left:42982;top:35232;width:5499;height:3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" fillcolor="lime" strokecolor="blue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E8CA21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完成</w:t>
                        </w:r>
                      </w:p>
                    </w:txbxContent>
                  </v:textbox>
                </v:rect>
                <v:shape id="文字方塊 260" o:spid="_x0000_s1163" type="#_x0000_t202" style="position:absolute;left:34114;top:3315;width:12870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" filled="f" stroked="f">
                  <v:textbox inset="2.53958mm,2.53958mm,2.53958mm,2.53958mm">
                    <w:txbxContent>
                      <w:p w14:paraId="2432A2D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資料儲入不同</w:t>
                        </w:r>
                      </w:p>
                      <w:p w14:paraId="459E20B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的Database</w:t>
                        </w:r>
                      </w:p>
                    </w:txbxContent>
                  </v:textbox>
                </v:shape>
                <v:shape id="文字方塊 261" o:spid="_x0000_s1164" type="#_x0000_t202" style="position:absolute;left:19519;top:9120;width:14595;height:24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" filled="f" stroked="f">
                  <v:textbox inset="2.53958mm,2.53958mm,2.53958mm,2.53958mm">
                    <w:txbxContent>
                      <w:p w14:paraId="5E59198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不同</w:t>
                        </w: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DataBase</w:t>
                        </w:r>
                        <w:proofErr w:type="spellEnd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:</w:t>
                        </w:r>
                      </w:p>
                      <w:p w14:paraId="1B35AAE9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Member/</w:t>
                        </w:r>
                      </w:p>
                      <w:p w14:paraId="74EA7612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Business/</w:t>
                        </w:r>
                      </w:p>
                      <w:p w14:paraId="61C0910A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taff</w:t>
                        </w:r>
                      </w:p>
                      <w:p w14:paraId="33891A41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所對應的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br/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ID</w:t>
                        </w:r>
                      </w:p>
                      <w:p w14:paraId="2DC0FF7D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Password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Name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Email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Phone</w:t>
                        </w:r>
                      </w:p>
                    </w:txbxContent>
                  </v:textbox>
                </v:shape>
                <v:shape id="直線單箭頭接點 262" o:spid="_x0000_s1165" type="#_x0000_t32" style="position:absolute;left:29278;top:22023;width:621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">
                  <v:stroke endarrow="block"/>
                </v:shape>
                <v:shape id="直線單箭頭接點 263" o:spid="_x0000_s1166" type="#_x0000_t32" style="position:absolute;left:31351;top:23836;width:4146;height:7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">
                  <v:stroke endarrow="block"/>
                </v:shape>
                <v:shape id="直線單箭頭接點 264" o:spid="_x0000_s1167" type="#_x0000_t32" style="position:absolute;left:29796;top:26255;width:5787;height:6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">
                  <v:stroke endarrow="block"/>
                </v:shape>
                <v:shape id="直線單箭頭接點 265" o:spid="_x0000_s1168" type="#_x0000_t32" style="position:absolute;left:30314;top:28241;width:5181;height:10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">
                  <v:stroke endarrow="block"/>
                </v:shape>
                <v:shape id="直線單箭頭接點 266" o:spid="_x0000_s1169" type="#_x0000_t32" style="position:absolute;left:30832;top:30314;width:4404;height:164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">
                  <v:stroke endarrow="block"/>
                </v:shape>
                <v:shape id="直線單箭頭接點 267" o:spid="_x0000_s1170" type="#_x0000_t32" style="position:absolute;left:48481;top:33681;width:10074;height:332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">
                  <v:stroke endarrow="block"/>
                </v:shape>
                <v:shape id="文字方塊 268" o:spid="_x0000_s1171" type="#_x0000_t202" style="position:absolute;left:57996;top:31197;width:10839;height:45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" filled="f" stroked="f">
                  <v:textbox inset="2.53958mm,2.53958mm,2.53958mm,2.53958mm">
                    <w:txbxContent>
                      <w:p w14:paraId="60162A0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按鈕</w:t>
                        </w:r>
                      </w:p>
                    </w:txbxContent>
                  </v:textbox>
                </v:shape>
                <v:shape id="直線單箭頭接點 269" o:spid="_x0000_s1172" type="#_x0000_t32" style="position:absolute;left:38432;top:8717;width:432;height:92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">
                  <v:stroke endarrow="block"/>
                </v:shape>
                <v:shape id="文字方塊 270" o:spid="_x0000_s1173" type="#_x0000_t202" style="position:absolute;left:56355;top:15853;width:12147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" filled="f" stroked="f">
                  <v:textbox inset="2.53958mm,2.53958mm,2.53958mm,2.53958mm">
                    <w:txbxContent>
                      <w:p w14:paraId="4D56997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拉式選單</w:t>
                        </w:r>
                      </w:p>
                    </w:txbxContent>
                  </v:textbox>
                </v:shape>
                <v:shape id="直線單箭頭接點 271" o:spid="_x0000_s1174" type="#_x0000_t32" style="position:absolute;left:44751;top:18755;width:11604;height:8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">
                  <v:stroke endarrow="block"/>
                </v:shape>
                <w10:wrap type="square"/>
              </v:group>
            </w:pict>
          </mc:Fallback>
        </mc:AlternateContent>
      </w:r>
    </w:p>
    <w:p w14:paraId="20B22B32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E2FEDB6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FBF4312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77CEF5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EF7BD37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122DF8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1E69503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5EF72CC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E13F83A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F26B1E5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A837C86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14D14D1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5248499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4FF9FEC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4DA6FF5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A9FA2CD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9354A4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C70057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408DDD53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D709D1C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447FA7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861538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8CED5F0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1F214E2" w14:textId="77777777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註冊測試</w:t>
      </w:r>
    </w:p>
    <w:p w14:paraId="5F17DA85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1:</w:t>
      </w:r>
      <w:r>
        <w:rPr>
          <w:rFonts w:ascii="Consolas" w:eastAsia="Consolas" w:hAnsi="Consolas" w:cs="Consolas"/>
        </w:rPr>
        <w:tab/>
        <w:t>輸入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測試2:輸入</w:t>
      </w:r>
    </w:p>
    <w:p w14:paraId="312717E7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</w:t>
      </w:r>
      <w:r>
        <w:rPr>
          <w:rFonts w:ascii="Consolas" w:eastAsia="Consolas" w:hAnsi="Consolas" w:cs="Consolas"/>
        </w:rPr>
        <w:tab/>
        <w:t>身份:顧客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身份:顧客</w:t>
      </w:r>
    </w:p>
    <w:p w14:paraId="43CCCEDC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登入名稱:689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登入名稱:689</w:t>
      </w:r>
    </w:p>
    <w:p w14:paraId="2328B4E0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密碼:218500callme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密碼:218500callmeyoyocheckitout</w:t>
      </w:r>
    </w:p>
    <w:p w14:paraId="6BAFBEE1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名字:黃蛋佑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名字:黃蛋佑</w:t>
      </w:r>
    </w:p>
    <w:p w14:paraId="503A9ED8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Email:</w:t>
      </w:r>
      <w:hyperlink r:id="rId15">
        <w:r>
          <w:rPr>
            <w:rFonts w:ascii="Consolas" w:eastAsia="Consolas" w:hAnsi="Consolas" w:cs="Consolas"/>
            <w:color w:val="1155CC"/>
            <w:u w:val="single"/>
          </w:rPr>
          <w:t>egg@gmail.com</w:t>
        </w:r>
      </w:hyperlink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Email:</w:t>
      </w:r>
      <w:hyperlink r:id="rId16">
        <w:r>
          <w:rPr>
            <w:rFonts w:ascii="Consolas" w:eastAsia="Consolas" w:hAnsi="Consolas" w:cs="Consolas"/>
            <w:color w:val="1155CC"/>
            <w:u w:val="single"/>
          </w:rPr>
          <w:t>egg@gmail.com</w:t>
        </w:r>
      </w:hyperlink>
    </w:p>
    <w:p w14:paraId="73ECADE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電話:2185000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電話:2185000</w:t>
      </w:r>
    </w:p>
    <w:p w14:paraId="59D7F378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預期結果為 成功以顧客身份註冊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預期結果為 密碼過長,超過20個字</w:t>
      </w:r>
    </w:p>
    <w:p w14:paraId="4CA4354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成功以顧客身份註冊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實際結果為 密碼過長,超過20個字</w:t>
      </w:r>
    </w:p>
    <w:p w14:paraId="529DF50F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0CF26BB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3:</w:t>
      </w:r>
      <w:r>
        <w:rPr>
          <w:rFonts w:ascii="Consolas" w:eastAsia="Consolas" w:hAnsi="Consolas" w:cs="Consolas"/>
        </w:rPr>
        <w:tab/>
        <w:t>輸入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測試4:輸入</w:t>
      </w:r>
    </w:p>
    <w:p w14:paraId="760D8515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</w:t>
      </w:r>
      <w:r>
        <w:rPr>
          <w:rFonts w:ascii="Consolas" w:eastAsia="Consolas" w:hAnsi="Consolas" w:cs="Consolas"/>
        </w:rPr>
        <w:tab/>
        <w:t>身份:顧客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身份:顧客</w:t>
      </w:r>
    </w:p>
    <w:p w14:paraId="7FB77CD2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登入名稱:689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登入名稱:689</w:t>
      </w:r>
    </w:p>
    <w:p w14:paraId="3D3C90C8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密碼:218500callme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密碼:218500callme</w:t>
      </w:r>
    </w:p>
    <w:p w14:paraId="578B124F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名字:黃蛋佑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名字:黃蛋佑</w:t>
      </w:r>
    </w:p>
    <w:p w14:paraId="0D4A4FB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proofErr w:type="spellStart"/>
      <w:r>
        <w:rPr>
          <w:rFonts w:ascii="Consolas" w:eastAsia="Consolas" w:hAnsi="Consolas" w:cs="Consolas"/>
        </w:rPr>
        <w:t>Email:</w:t>
      </w:r>
      <w:hyperlink r:id="rId17">
        <w:r>
          <w:rPr>
            <w:rFonts w:ascii="Consolas" w:eastAsia="Consolas" w:hAnsi="Consolas" w:cs="Consolas"/>
            <w:color w:val="1155CC"/>
            <w:u w:val="single"/>
          </w:rPr>
          <w:t>egg</w:t>
        </w:r>
      </w:hyperlink>
      <w:r>
        <w:rPr>
          <w:rFonts w:ascii="Consolas" w:eastAsia="Consolas" w:hAnsi="Consolas" w:cs="Consolas"/>
        </w:rPr>
        <w:t>yoyo</w:t>
      </w:r>
      <w:proofErr w:type="spellEnd"/>
      <w:r>
        <w:rPr>
          <w:rFonts w:ascii="Consolas" w:eastAsia="Consolas" w:hAnsi="Consolas" w:cs="Consolas"/>
        </w:rPr>
        <w:t>@--</w:t>
      </w:r>
      <w:proofErr w:type="spellStart"/>
      <w:r>
        <w:rPr>
          <w:rFonts w:ascii="Consolas" w:eastAsia="Consolas" w:hAnsi="Consolas" w:cs="Consolas"/>
        </w:rPr>
        <w:t>yoyoyo</w:t>
      </w:r>
      <w:proofErr w:type="spellEnd"/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Email:</w:t>
      </w:r>
      <w:hyperlink r:id="rId18">
        <w:r>
          <w:rPr>
            <w:rFonts w:ascii="Consolas" w:eastAsia="Consolas" w:hAnsi="Consolas" w:cs="Consolas"/>
            <w:color w:val="1155CC"/>
            <w:u w:val="single"/>
          </w:rPr>
          <w:t>egg@gmail.com</w:t>
        </w:r>
      </w:hyperlink>
    </w:p>
    <w:p w14:paraId="76E20D3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電話:2185000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電話:99965498612</w:t>
      </w:r>
    </w:p>
    <w:p w14:paraId="59217448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預期結果為 電郵格式錯誤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預期結果為 無效電話,必須為8位數字</w:t>
      </w:r>
    </w:p>
    <w:p w14:paraId="7376D9AD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電郵格式錯誤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實際結果為 無效電話,必須為8位數字</w:t>
      </w:r>
    </w:p>
    <w:p w14:paraId="3189B4CA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AE97570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lastRenderedPageBreak/>
        <w:t>測試3:</w:t>
      </w:r>
      <w:r>
        <w:rPr>
          <w:rFonts w:ascii="Consolas" w:eastAsia="Consolas" w:hAnsi="Consolas" w:cs="Consolas"/>
        </w:rPr>
        <w:tab/>
        <w:t>輸入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測試5:輸入</w:t>
      </w:r>
    </w:p>
    <w:p w14:paraId="394B0B2D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</w:t>
      </w:r>
      <w:r>
        <w:rPr>
          <w:rFonts w:ascii="Consolas" w:eastAsia="Consolas" w:hAnsi="Consolas" w:cs="Consolas"/>
        </w:rPr>
        <w:tab/>
        <w:t>身份:顧客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身份:外賣員</w:t>
      </w:r>
    </w:p>
    <w:p w14:paraId="0EF88DC0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登入名稱:689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登入名稱:689</w:t>
      </w:r>
    </w:p>
    <w:p w14:paraId="7062AE67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密碼: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密碼:218500callme</w:t>
      </w:r>
    </w:p>
    <w:p w14:paraId="14C99357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名字: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名字:黃蛋佑</w:t>
      </w:r>
    </w:p>
    <w:p w14:paraId="14263611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Email: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Email:</w:t>
      </w:r>
      <w:hyperlink r:id="rId19">
        <w:r>
          <w:rPr>
            <w:rFonts w:ascii="Consolas" w:eastAsia="Consolas" w:hAnsi="Consolas" w:cs="Consolas"/>
            <w:color w:val="1155CC"/>
            <w:u w:val="single"/>
          </w:rPr>
          <w:t>egg@gmail.com</w:t>
        </w:r>
      </w:hyperlink>
    </w:p>
    <w:p w14:paraId="18F4EC4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電話: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電話:2185000</w:t>
      </w:r>
    </w:p>
    <w:p w14:paraId="0718A820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預期結果為 錯誤,所有選項為必填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預期結果為 成功以外賣員身份註冊</w:t>
      </w:r>
    </w:p>
    <w:p w14:paraId="57F688AC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錯誤,所有選項為必填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實際結果為 成功以外賣員身份註冊</w:t>
      </w:r>
    </w:p>
    <w:p w14:paraId="27E61F67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0C5CD17" w14:textId="77777777" w:rsidR="00282D77" w:rsidRPr="00AB7336" w:rsidRDefault="00282D77" w:rsidP="00282D77">
      <w:pPr>
        <w:rPr>
          <w:rFonts w:ascii="Consolas" w:eastAsia="Consolas" w:hAnsi="Consolas" w:cs="Consolas"/>
        </w:rPr>
      </w:pPr>
    </w:p>
    <w:p w14:paraId="1F59E5A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6CB88D6" w14:textId="42824B28" w:rsidR="00282D77" w:rsidRDefault="00FF149C" w:rsidP="00282D77">
      <w:pPr>
        <w:rPr>
          <w:rFonts w:ascii="Consolas" w:eastAsia="Consolas" w:hAnsi="Consolas" w:cs="Consolas"/>
          <w:b/>
        </w:rPr>
      </w:pPr>
      <w:r>
        <w:rPr>
          <w:noProof/>
        </w:rPr>
        <mc:AlternateContent>
          <mc:Choice Requires="wpg">
            <w:drawing>
              <wp:anchor distT="114300" distB="114300" distL="114300" distR="114300" simplePos="0" relativeHeight="251674624" behindDoc="0" locked="0" layoutInCell="1" hidden="0" allowOverlap="1" wp14:anchorId="2460F318" wp14:editId="36914F3E">
                <wp:simplePos x="0" y="0"/>
                <wp:positionH relativeFrom="margin">
                  <wp:posOffset>0</wp:posOffset>
                </wp:positionH>
                <wp:positionV relativeFrom="paragraph">
                  <wp:posOffset>194945</wp:posOffset>
                </wp:positionV>
                <wp:extent cx="3347720" cy="4761865"/>
                <wp:effectExtent l="0" t="0" r="0" b="19685"/>
                <wp:wrapSquare wrapText="bothSides" distT="114300" distB="114300" distL="114300" distR="114300"/>
                <wp:docPr id="272" name="群組 2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47720" cy="4761865"/>
                          <a:chOff x="3272850" y="329374"/>
                          <a:chExt cx="6188525" cy="5972276"/>
                        </a:xfrm>
                      </wpg:grpSpPr>
                      <wps:wsp>
                        <wps:cNvPr id="273" name="矩形 273"/>
                        <wps:cNvSpPr/>
                        <wps:spPr>
                          <a:xfrm>
                            <a:off x="3964425" y="9253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4B5FE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74" name="文字方塊 274"/>
                        <wps:cNvSpPr txBox="1"/>
                        <wps:spPr>
                          <a:xfrm>
                            <a:off x="4130025" y="1120175"/>
                            <a:ext cx="915600" cy="40920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CAACE52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飯類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5" name="文字方塊 275"/>
                        <wps:cNvSpPr txBox="1"/>
                        <wps:spPr>
                          <a:xfrm>
                            <a:off x="5289225" y="112017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FBA22D7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炒飯</w:t>
                              </w:r>
                            </w:p>
                            <w:p w14:paraId="62D7601B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6" name="文字方塊 276"/>
                        <wps:cNvSpPr txBox="1"/>
                        <wps:spPr>
                          <a:xfrm>
                            <a:off x="7412625" y="112017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B8EC904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2FC29D2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7" name="文字方塊 277"/>
                        <wps:cNvSpPr txBox="1"/>
                        <wps:spPr>
                          <a:xfrm>
                            <a:off x="5500519" y="365216"/>
                            <a:ext cx="1522774" cy="633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813E75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[Input]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8" name="直線單箭頭接點 278"/>
                        <wps:cNvCnPr/>
                        <wps:spPr>
                          <a:xfrm>
                            <a:off x="6229125" y="807700"/>
                            <a:ext cx="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79" name="文字方塊 279"/>
                        <wps:cNvSpPr txBox="1"/>
                        <wps:spPr>
                          <a:xfrm>
                            <a:off x="3801083" y="365216"/>
                            <a:ext cx="2008052" cy="573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E9FC0D7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種類</w:t>
                              </w:r>
                            </w:p>
                            <w:p w14:paraId="21B5BAB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Type</w:t>
                              </w:r>
                              <w:proofErr w:type="spellEnd"/>
                            </w:p>
                            <w:p w14:paraId="53C8EAA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0" name="直線單箭頭接點 280"/>
                        <wps:cNvCnPr/>
                        <wps:spPr>
                          <a:xfrm flipH="1">
                            <a:off x="4587950" y="807700"/>
                            <a:ext cx="34080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81" name="文字方塊 281"/>
                        <wps:cNvSpPr txBox="1"/>
                        <wps:spPr>
                          <a:xfrm>
                            <a:off x="6830015" y="329374"/>
                            <a:ext cx="2341419" cy="525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DDFD3C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按鈕</w:t>
                              </w:r>
                            </w:p>
                            <w:p w14:paraId="6ECC467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2" name="直線單箭頭接點 282"/>
                        <wps:cNvCnPr/>
                        <wps:spPr>
                          <a:xfrm>
                            <a:off x="7388225" y="77410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83" name="Shape 58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5875" y="17491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84" name="文字方塊 284"/>
                        <wps:cNvSpPr txBox="1"/>
                        <wps:spPr>
                          <a:xfrm>
                            <a:off x="6229125" y="1738818"/>
                            <a:ext cx="1816501" cy="5336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DB846E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泡菜炒飯</w:t>
                              </w:r>
                            </w:p>
                            <w:p w14:paraId="1184052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5" name="文字方塊 285"/>
                        <wps:cNvSpPr txBox="1"/>
                        <wps:spPr>
                          <a:xfrm>
                            <a:off x="6229125" y="2249451"/>
                            <a:ext cx="1816501" cy="4578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C558D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6" name="文字方塊 286"/>
                        <wps:cNvSpPr txBox="1"/>
                        <wps:spPr>
                          <a:xfrm>
                            <a:off x="6229125" y="2707275"/>
                            <a:ext cx="1816501" cy="572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DEF17F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7" name="Shape 62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5875" y="37878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88" name="文字方塊 288"/>
                        <wps:cNvSpPr txBox="1"/>
                        <wps:spPr>
                          <a:xfrm>
                            <a:off x="6352300" y="37878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878087F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0FEAC3F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9" name="文字方塊 289"/>
                        <wps:cNvSpPr txBox="1"/>
                        <wps:spPr>
                          <a:xfrm>
                            <a:off x="6352300" y="42456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C6D57D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0" name="文字方塊 290"/>
                        <wps:cNvSpPr txBox="1"/>
                        <wps:spPr>
                          <a:xfrm>
                            <a:off x="6352300" y="4703450"/>
                            <a:ext cx="1816500" cy="31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9CF9CE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1" name="文字方塊 291"/>
                        <wps:cNvSpPr txBox="1"/>
                        <wps:spPr>
                          <a:xfrm>
                            <a:off x="4505390" y="5326150"/>
                            <a:ext cx="3287034" cy="8090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CC36D43" w14:textId="5C77011D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2" name="文字方塊 292"/>
                        <wps:cNvSpPr txBox="1"/>
                        <wps:spPr>
                          <a:xfrm>
                            <a:off x="5315343" y="5715770"/>
                            <a:ext cx="1778379" cy="5388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0437C4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2803A0F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3" name="文字方塊 293"/>
                        <wps:cNvSpPr txBox="1"/>
                        <wps:spPr>
                          <a:xfrm>
                            <a:off x="3272850" y="19182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E41D54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4" name="文字方塊 294"/>
                        <wps:cNvSpPr txBox="1"/>
                        <wps:spPr>
                          <a:xfrm>
                            <a:off x="8727575" y="17916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EA0DB1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5" name="直線單箭頭接點 295"/>
                        <wps:cNvCnPr/>
                        <wps:spPr>
                          <a:xfrm flipH="1">
                            <a:off x="7870475" y="19962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96" name="文字方塊 296"/>
                        <wps:cNvSpPr txBox="1"/>
                        <wps:spPr>
                          <a:xfrm>
                            <a:off x="8727575" y="22008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C00EAD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  <w:proofErr w:type="spellEnd"/>
                            </w:p>
                            <w:p w14:paraId="7A3D7DB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7" name="文字方塊 297"/>
                        <wps:cNvSpPr txBox="1"/>
                        <wps:spPr>
                          <a:xfrm>
                            <a:off x="8727575" y="26971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40CA00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8" name="直線單箭頭接點 298"/>
                        <wps:cNvCnPr/>
                        <wps:spPr>
                          <a:xfrm flipH="1">
                            <a:off x="7334675" y="24054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99" name="直線單箭頭接點 299"/>
                        <wps:cNvCnPr/>
                        <wps:spPr>
                          <a:xfrm flipH="1">
                            <a:off x="7987175" y="29017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60F318" id="群組 272" o:spid="_x0000_s1175" style="position:absolute;margin-left:0;margin-top:15.35pt;width:263.6pt;height:374.95pt;z-index:251674624;mso-wrap-distance-top:9pt;mso-wrap-distance-bottom:9pt;mso-position-horizontal-relative:margin;mso-position-vertical-relative:text;mso-height-relative:margin" coordorigin="32728,3293" coordsize="61885,5972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">
                <v:rect id="矩形 273" o:spid="_x0000_s1176" style="position:absolute;left:39644;top:9253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4B5FE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74" o:spid="_x0000_s1177" type="#_x0000_t202" style="position:absolute;left:41300;top:11201;width:915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" fillcolor="#999" stroked="f">
                  <v:textbox inset="2.53958mm,2.53958mm,2.53958mm,2.53958mm">
                    <w:txbxContent>
                      <w:p w14:paraId="7CAACE52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飯類</w:t>
                        </w:r>
                      </w:p>
                    </w:txbxContent>
                  </v:textbox>
                </v:shape>
                <v:shape id="文字方塊 275" o:spid="_x0000_s1178" type="#_x0000_t202" style="position:absolute;left:52892;top:1120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" fillcolor="#f90" stroked="f">
                  <v:textbox inset="2.53958mm,2.53958mm,2.53958mm,2.53958mm">
                    <w:txbxContent>
                      <w:p w14:paraId="3FBA22D7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炒飯</w:t>
                        </w:r>
                      </w:p>
                      <w:p w14:paraId="62D7601B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文字方塊 276" o:spid="_x0000_s1179" type="#_x0000_t202" style="position:absolute;left:74126;top:1120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" fillcolor="#4a86e8" stroked="f">
                  <v:textbox inset="2.53958mm,2.53958mm,2.53958mm,2.53958mm">
                    <w:txbxContent>
                      <w:p w14:paraId="7B8EC904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2FC29D2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77" o:spid="_x0000_s1180" type="#_x0000_t202" style="position:absolute;left:55005;top:3652;width:15227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" filled="f" stroked="f">
                  <v:textbox inset="2.53958mm,2.53958mm,2.53958mm,2.53958mm">
                    <w:txbxContent>
                      <w:p w14:paraId="5813E75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[Input]</w:t>
                        </w:r>
                      </w:p>
                    </w:txbxContent>
                  </v:textbox>
                </v:shape>
                <v:shape id="直線單箭頭接點 278" o:spid="_x0000_s1181" type="#_x0000_t32" style="position:absolute;left:62291;top:8077;width:0;height:312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">
                  <v:stroke endarrow="block"/>
                </v:shape>
                <v:shape id="文字方塊 279" o:spid="_x0000_s1182" type="#_x0000_t202" style="position:absolute;left:38010;top:3652;width:20081;height:57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" filled="f" stroked="f">
                  <v:textbox inset="2.53958mm,2.53958mm,2.53958mm,2.53958mm">
                    <w:txbxContent>
                      <w:p w14:paraId="0E9FC0D7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種類</w:t>
                        </w:r>
                      </w:p>
                      <w:p w14:paraId="21B5BAB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Type</w:t>
                        </w:r>
                        <w:proofErr w:type="spellEnd"/>
                      </w:p>
                      <w:p w14:paraId="53C8EAA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280" o:spid="_x0000_s1183" type="#_x0000_t32" style="position:absolute;left:45879;top:8077;width:3408;height:31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">
                  <v:stroke endarrow="block"/>
                </v:shape>
                <v:shape id="文字方塊 281" o:spid="_x0000_s1184" type="#_x0000_t202" style="position:absolute;left:68300;top:3293;width:23414;height:52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" filled="f" stroked="f">
                  <v:textbox inset="2.53958mm,2.53958mm,2.53958mm,2.53958mm">
                    <w:txbxContent>
                      <w:p w14:paraId="5DDFD3C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按鈕</w:t>
                        </w:r>
                      </w:p>
                      <w:p w14:paraId="6ECC467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282" o:spid="_x0000_s1185" type="#_x0000_t32" style="position:absolute;left:73882;top:7741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">
                  <v:stroke endarrow="block"/>
                </v:shape>
                <v:shape id="Shape 58" o:spid="_x0000_s1186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42858;top:17491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">
                  <v:imagedata r:id="rId10" o:title="XZBh.."/>
                </v:shape>
                <v:shape id="文字方塊 284" o:spid="_x0000_s1187" type="#_x0000_t202" style="position:absolute;left:62291;top:17388;width:18165;height:5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" filled="f" stroked="f">
                  <v:textbox inset="2.53958mm,2.53958mm,2.53958mm,2.53958mm">
                    <w:txbxContent>
                      <w:p w14:paraId="2DB846E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泡菜炒飯</w:t>
                        </w:r>
                      </w:p>
                      <w:p w14:paraId="1184052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85" o:spid="_x0000_s1188" type="#_x0000_t202" style="position:absolute;left:62291;top:22494;width:18165;height:4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" filled="f" stroked="f">
                  <v:textbox inset="2.53958mm,2.53958mm,2.53958mm,2.53958mm">
                    <w:txbxContent>
                      <w:p w14:paraId="10C558D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中</w:t>
                        </w:r>
                      </w:p>
                    </w:txbxContent>
                  </v:textbox>
                </v:shape>
                <v:shape id="文字方塊 286" o:spid="_x0000_s1189" type="#_x0000_t202" style="position:absolute;left:62291;top:27072;width:18165;height:5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" filled="f" stroked="f">
                  <v:textbox inset="2.53958mm,2.53958mm,2.53958mm,2.53958mm">
                    <w:txbxContent>
                      <w:p w14:paraId="7DEF17F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62" o:spid="_x0000_s1190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42858;top:37878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">
                  <v:imagedata r:id="rId11" o:title="9k="/>
                </v:shape>
                <v:shape id="文字方塊 288" o:spid="_x0000_s1191" type="#_x0000_t202" style="position:absolute;left:63523;top:3787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" filled="f" stroked="f">
                  <v:textbox inset="2.53958mm,2.53958mm,2.53958mm,2.53958mm">
                    <w:txbxContent>
                      <w:p w14:paraId="5878087F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0FEAC3F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89" o:spid="_x0000_s1192" type="#_x0000_t202" style="position:absolute;left:63523;top:4245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" filled="f" stroked="f">
                  <v:textbox inset="2.53958mm,2.53958mm,2.53958mm,2.53958mm">
                    <w:txbxContent>
                      <w:p w14:paraId="3C6D57D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中</w:t>
                        </w:r>
                      </w:p>
                    </w:txbxContent>
                  </v:textbox>
                </v:shape>
                <v:shape id="文字方塊 290" o:spid="_x0000_s1193" type="#_x0000_t202" style="position:absolute;left:63523;top:47034;width:18165;height:3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" filled="f" stroked="f">
                  <v:textbox inset="2.53958mm,2.53958mm,2.53958mm,2.53958mm">
                    <w:txbxContent>
                      <w:p w14:paraId="49CF9CE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291" o:spid="_x0000_s1194" type="#_x0000_t202" style="position:absolute;left:45053;top:53261;width:32871;height:80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" filled="f" stroked="f">
                  <v:textbox inset="2.53958mm,2.53958mm,2.53958mm,2.53958mm">
                    <w:txbxContent>
                      <w:p w14:paraId="3CC36D43" w14:textId="5C77011D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292" o:spid="_x0000_s1195" type="#_x0000_t202" style="position:absolute;left:53153;top:57157;width:17784;height:53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" filled="f" stroked="f">
                  <v:textbox inset="2.53958mm,2.53958mm,2.53958mm,2.53958mm">
                    <w:txbxContent>
                      <w:p w14:paraId="30437C4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2803A0F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93" o:spid="_x0000_s1196" type="#_x0000_t202" style="position:absolute;left:32728;top:1918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" filled="f" stroked="f">
                  <v:textbox inset="2.53958mm,2.53958mm,2.53958mm,2.53958mm">
                    <w:txbxContent>
                      <w:p w14:paraId="2E41D54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94" o:spid="_x0000_s1197" type="#_x0000_t202" style="position:absolute;left:87275;top:17916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" filled="f" stroked="f">
                  <v:textbox inset="2.53958mm,2.53958mm,2.53958mm,2.53958mm">
                    <w:txbxContent>
                      <w:p w14:paraId="2EA0DB1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295" o:spid="_x0000_s1198" type="#_x0000_t32" style="position:absolute;left:78704;top:19962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">
                  <v:stroke endarrow="block"/>
                </v:shape>
                <v:shape id="文字方塊 296" o:spid="_x0000_s1199" type="#_x0000_t202" style="position:absolute;left:87275;top:22008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" filled="f" stroked="f">
                  <v:textbox inset="2.53958mm,2.53958mm,2.53958mm,2.53958mm">
                    <w:txbxContent>
                      <w:p w14:paraId="6C00EAD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  <w:proofErr w:type="spellEnd"/>
                      </w:p>
                      <w:p w14:paraId="7A3D7DB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97" o:spid="_x0000_s1200" type="#_x0000_t202" style="position:absolute;left:87275;top:26971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" filled="f" stroked="f">
                  <v:textbox inset="2.53958mm,2.53958mm,2.53958mm,2.53958mm">
                    <w:txbxContent>
                      <w:p w14:paraId="240CA00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  <w:proofErr w:type="spellEnd"/>
                      </w:p>
                    </w:txbxContent>
                  </v:textbox>
                </v:shape>
                <v:shape id="直線單箭頭接點 298" o:spid="_x0000_s1201" type="#_x0000_t32" style="position:absolute;left:73346;top:24054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">
                  <v:stroke endarrow="block"/>
                </v:shape>
                <v:shape id="直線單箭頭接點 299" o:spid="_x0000_s1202" type="#_x0000_t32" style="position:absolute;left:79871;top:29017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">
                  <v:stroke endarrow="block"/>
                </v:shape>
                <w10:wrap type="square" anchorx="margin"/>
              </v:group>
            </w:pict>
          </mc:Fallback>
        </mc:AlternateContent>
      </w:r>
      <w:r w:rsidR="00282D77">
        <w:rPr>
          <w:rFonts w:ascii="Consolas" w:eastAsia="Consolas" w:hAnsi="Consolas" w:cs="Consolas"/>
          <w:b/>
        </w:rPr>
        <w:t>搜索功能測試</w:t>
      </w:r>
    </w:p>
    <w:p w14:paraId="594D65C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測試1:FType輸入為 </w:t>
      </w:r>
      <w:r>
        <w:rPr>
          <w:rFonts w:ascii="Arial Unicode MS" w:eastAsia="Arial Unicode MS" w:hAnsi="Arial Unicode MS" w:cs="Arial Unicode MS"/>
        </w:rPr>
        <w:t>飯類</w:t>
      </w:r>
    </w:p>
    <w:p w14:paraId="0946CD61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Input輸入為 </w:t>
      </w:r>
      <w:r>
        <w:rPr>
          <w:rFonts w:ascii="Arial Unicode MS" w:eastAsia="Arial Unicode MS" w:hAnsi="Arial Unicode MS" w:cs="Arial Unicode MS"/>
        </w:rPr>
        <w:t>炒飯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 xml:space="preserve">  預期結果為 顯示</w:t>
      </w:r>
      <w:r>
        <w:rPr>
          <w:rFonts w:ascii="Arial Unicode MS" w:eastAsia="Arial Unicode MS" w:hAnsi="Arial Unicode MS" w:cs="Arial Unicode MS"/>
        </w:rPr>
        <w:t>飯類的炒飯</w:t>
      </w:r>
    </w:p>
    <w:p w14:paraId="7C41B14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顯示</w:t>
      </w:r>
      <w:r>
        <w:rPr>
          <w:rFonts w:ascii="Arial Unicode MS" w:eastAsia="Arial Unicode MS" w:hAnsi="Arial Unicode MS" w:cs="Arial Unicode MS"/>
        </w:rPr>
        <w:t>飯類的炒飯</w:t>
      </w:r>
    </w:p>
    <w:p w14:paraId="7F3B66C7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4E2ED16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測試2:FType輸入為 </w:t>
      </w:r>
      <w:r>
        <w:rPr>
          <w:rFonts w:ascii="Arial Unicode MS" w:eastAsia="Arial Unicode MS" w:hAnsi="Arial Unicode MS" w:cs="Arial Unicode MS"/>
        </w:rPr>
        <w:t>包類</w:t>
      </w:r>
    </w:p>
    <w:p w14:paraId="30AE2428" w14:textId="77777777" w:rsidR="00282D77" w:rsidRDefault="00282D77" w:rsidP="00282D77">
      <w:r>
        <w:rPr>
          <w:rFonts w:ascii="Consolas" w:eastAsia="Consolas" w:hAnsi="Consolas" w:cs="Consolas"/>
        </w:rPr>
        <w:tab/>
        <w:t xml:space="preserve">  Input輸入為 </w:t>
      </w:r>
      <w:r>
        <w:rPr>
          <w:rFonts w:ascii="Arial Unicode MS" w:eastAsia="Arial Unicode MS" w:hAnsi="Arial Unicode MS" w:cs="Arial Unicode MS"/>
        </w:rPr>
        <w:t>炒飯</w:t>
      </w:r>
    </w:p>
    <w:p w14:paraId="23ADF118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預期結果為 沒有搜索結果</w:t>
      </w:r>
    </w:p>
    <w:p w14:paraId="6306E209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沒有搜索結果</w:t>
      </w:r>
    </w:p>
    <w:p w14:paraId="1A1A559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F51CE3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測試2:FType輸入為 </w:t>
      </w:r>
      <w:r>
        <w:rPr>
          <w:rFonts w:ascii="Arial Unicode MS" w:eastAsia="Arial Unicode MS" w:hAnsi="Arial Unicode MS" w:cs="Arial Unicode MS"/>
        </w:rPr>
        <w:t>飯類</w:t>
      </w:r>
    </w:p>
    <w:p w14:paraId="00618182" w14:textId="77777777" w:rsidR="00282D77" w:rsidRDefault="00282D77" w:rsidP="00282D77">
      <w:r>
        <w:rPr>
          <w:rFonts w:ascii="Consolas" w:eastAsia="Consolas" w:hAnsi="Consolas" w:cs="Consolas"/>
        </w:rPr>
        <w:tab/>
        <w:t xml:space="preserve">  Input輸入為 </w:t>
      </w:r>
      <w:r>
        <w:rPr>
          <w:rFonts w:ascii="Arial Unicode MS" w:eastAsia="Arial Unicode MS" w:hAnsi="Arial Unicode MS" w:cs="Arial Unicode MS"/>
        </w:rPr>
        <w:t>漢堡</w:t>
      </w:r>
    </w:p>
    <w:p w14:paraId="37B20436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預期結果為 沒有搜索結果</w:t>
      </w:r>
    </w:p>
    <w:p w14:paraId="435856F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沒有搜索結果</w:t>
      </w:r>
    </w:p>
    <w:p w14:paraId="2F0E5286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5380A902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9E092C3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76AFEF0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2EC2E43A" w14:textId="0C8119AE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75648" behindDoc="0" locked="0" layoutInCell="1" hidden="0" allowOverlap="1" wp14:anchorId="4FFB06BA" wp14:editId="41EC7BD9">
                <wp:simplePos x="0" y="0"/>
                <wp:positionH relativeFrom="column">
                  <wp:posOffset>-152400</wp:posOffset>
                </wp:positionH>
                <wp:positionV relativeFrom="paragraph">
                  <wp:posOffset>0</wp:posOffset>
                </wp:positionV>
                <wp:extent cx="3461385" cy="5267325"/>
                <wp:effectExtent l="0" t="0" r="0" b="28575"/>
                <wp:wrapSquare wrapText="bothSides" distT="114300" distB="114300" distL="114300" distR="114300"/>
                <wp:docPr id="300" name="群組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61385" cy="5267325"/>
                          <a:chOff x="1509800" y="256695"/>
                          <a:chExt cx="6574925" cy="6089055"/>
                        </a:xfrm>
                      </wpg:grpSpPr>
                      <wps:wsp>
                        <wps:cNvPr id="301" name="矩形 301"/>
                        <wps:cNvSpPr/>
                        <wps:spPr>
                          <a:xfrm>
                            <a:off x="2128325" y="9694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36448E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02" name="文字方塊 302"/>
                        <wps:cNvSpPr txBox="1"/>
                        <wps:spPr>
                          <a:xfrm>
                            <a:off x="2366975" y="1198125"/>
                            <a:ext cx="915600" cy="40920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94E3C70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飯類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3" name="文字方塊 303"/>
                        <wps:cNvSpPr txBox="1"/>
                        <wps:spPr>
                          <a:xfrm>
                            <a:off x="3526175" y="119812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97138B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</w:t>
                              </w:r>
                            </w:p>
                            <w:p w14:paraId="279A1F93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EBA025F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4" name="文字方塊 304"/>
                        <wps:cNvSpPr txBox="1"/>
                        <wps:spPr>
                          <a:xfrm>
                            <a:off x="5649575" y="119812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0F9EAA7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2EABD0F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5" name="文字方塊 305"/>
                        <wps:cNvSpPr txBox="1"/>
                        <wps:spPr>
                          <a:xfrm>
                            <a:off x="1871656" y="311750"/>
                            <a:ext cx="1751845" cy="540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7CC52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種類</w:t>
                              </w:r>
                            </w:p>
                            <w:p w14:paraId="1DA4948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Type</w:t>
                              </w:r>
                              <w:proofErr w:type="spellEnd"/>
                            </w:p>
                            <w:p w14:paraId="4DE2E8B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6" name="直線單箭頭接點 306"/>
                        <wps:cNvCnPr/>
                        <wps:spPr>
                          <a:xfrm flipH="1">
                            <a:off x="2824900" y="885650"/>
                            <a:ext cx="34080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07" name="文字方塊 307"/>
                        <wps:cNvSpPr txBox="1"/>
                        <wps:spPr>
                          <a:xfrm>
                            <a:off x="4133257" y="256695"/>
                            <a:ext cx="2605364" cy="595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505AC7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按鈕</w:t>
                              </w:r>
                            </w:p>
                            <w:p w14:paraId="15B6F74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8" name="直線單箭頭接點 308"/>
                        <wps:cNvCnPr/>
                        <wps:spPr>
                          <a:xfrm>
                            <a:off x="5625175" y="85205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09" name="Shape 7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20523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10" name="文字方塊 310"/>
                        <wps:cNvSpPr txBox="1"/>
                        <wps:spPr>
                          <a:xfrm>
                            <a:off x="4363800" y="20948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73822C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泡菜炒飯</w:t>
                              </w:r>
                            </w:p>
                            <w:p w14:paraId="2F9BD01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1" name="文字方塊 311"/>
                        <wps:cNvSpPr txBox="1"/>
                        <wps:spPr>
                          <a:xfrm>
                            <a:off x="4363800" y="255265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789DB7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2" name="文字方塊 312"/>
                        <wps:cNvSpPr txBox="1"/>
                        <wps:spPr>
                          <a:xfrm>
                            <a:off x="4363800" y="3010475"/>
                            <a:ext cx="1816500" cy="4173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EB636E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3" name="Shape 11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40910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14" name="文字方塊 314"/>
                        <wps:cNvSpPr txBox="1"/>
                        <wps:spPr>
                          <a:xfrm>
                            <a:off x="4486975" y="40910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F653CB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29D741E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5" name="文字方塊 315"/>
                        <wps:cNvSpPr txBox="1"/>
                        <wps:spPr>
                          <a:xfrm>
                            <a:off x="4486975" y="45488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207F35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6" name="文字方塊 316"/>
                        <wps:cNvSpPr txBox="1"/>
                        <wps:spPr>
                          <a:xfrm>
                            <a:off x="4486975" y="5006650"/>
                            <a:ext cx="1816500" cy="524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60F21D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7" name="文字方塊 317"/>
                        <wps:cNvSpPr txBox="1"/>
                        <wps:spPr>
                          <a:xfrm>
                            <a:off x="2902775" y="540410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D9197F5" w14:textId="2C2C3329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8" name="文字方塊 318"/>
                        <wps:cNvSpPr txBox="1"/>
                        <wps:spPr>
                          <a:xfrm>
                            <a:off x="3554287" y="5793725"/>
                            <a:ext cx="1682631" cy="496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57F78F4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6650188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9" name="文字方塊 319"/>
                        <wps:cNvSpPr txBox="1"/>
                        <wps:spPr>
                          <a:xfrm>
                            <a:off x="1509800" y="20792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9C9145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0" name="文字方塊 320"/>
                        <wps:cNvSpPr txBox="1"/>
                        <wps:spPr>
                          <a:xfrm>
                            <a:off x="6862250" y="20948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21DEA4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1" name="直線單箭頭接點 321"/>
                        <wps:cNvCnPr/>
                        <wps:spPr>
                          <a:xfrm flipH="1">
                            <a:off x="6005150" y="22994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22" name="文字方塊 322"/>
                        <wps:cNvSpPr txBox="1"/>
                        <wps:spPr>
                          <a:xfrm>
                            <a:off x="6862250" y="25040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0B27B9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  <w:proofErr w:type="spellEnd"/>
                            </w:p>
                            <w:p w14:paraId="0A3D289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3" name="文字方塊 323"/>
                        <wps:cNvSpPr txBox="1"/>
                        <wps:spPr>
                          <a:xfrm>
                            <a:off x="6862250" y="30003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B6B7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4" name="直線單箭頭接點 324"/>
                        <wps:cNvCnPr/>
                        <wps:spPr>
                          <a:xfrm flipH="1">
                            <a:off x="5469350" y="27086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25" name="直線單箭頭接點 325"/>
                        <wps:cNvCnPr/>
                        <wps:spPr>
                          <a:xfrm flipH="1">
                            <a:off x="6121850" y="32049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26" name="文字方塊 326"/>
                        <wps:cNvSpPr txBox="1"/>
                        <wps:spPr>
                          <a:xfrm>
                            <a:off x="2420550" y="170120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365C38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7" name="文字方塊 327"/>
                        <wps:cNvSpPr txBox="1"/>
                        <wps:spPr>
                          <a:xfrm>
                            <a:off x="2474125" y="37007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20B57C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8" name="文字方塊 328"/>
                        <wps:cNvSpPr txBox="1"/>
                        <wps:spPr>
                          <a:xfrm>
                            <a:off x="2420550" y="37416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33548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FB06BA" id="群組 300" o:spid="_x0000_s1203" style="position:absolute;margin-left:-12pt;margin-top:0;width:272.55pt;height:414.75pt;z-index:251675648;mso-wrap-distance-top:9pt;mso-wrap-distance-bottom:9pt;mso-position-horizontal-relative:text;mso-position-vertical-relative:text;mso-width-relative:margin;mso-height-relative:margin" coordorigin="15098,2566" coordsize="65749,608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">
                <v:rect id="矩形 301" o:spid="_x0000_s1204" style="position:absolute;left:21283;top:9694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36448E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302" o:spid="_x0000_s1205" type="#_x0000_t202" style="position:absolute;left:23669;top:11981;width:915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" fillcolor="#999" stroked="f">
                  <v:textbox inset="2.53958mm,2.53958mm,2.53958mm,2.53958mm">
                    <w:txbxContent>
                      <w:p w14:paraId="094E3C70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飯類</w:t>
                        </w:r>
                      </w:p>
                    </w:txbxContent>
                  </v:textbox>
                </v:shape>
                <v:shape id="文字方塊 303" o:spid="_x0000_s1206" type="#_x0000_t202" style="position:absolute;left:35261;top:1198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" fillcolor="#f90" stroked="f">
                  <v:textbox inset="2.53958mm,2.53958mm,2.53958mm,2.53958mm">
                    <w:txbxContent>
                      <w:p w14:paraId="197138B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</w:t>
                        </w:r>
                      </w:p>
                      <w:p w14:paraId="279A1F93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EBA025F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文字方塊 304" o:spid="_x0000_s1207" type="#_x0000_t202" style="position:absolute;left:56495;top:1198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" fillcolor="#4a86e8" stroked="f">
                  <v:textbox inset="2.53958mm,2.53958mm,2.53958mm,2.53958mm">
                    <w:txbxContent>
                      <w:p w14:paraId="20F9EAA7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2EABD0F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05" o:spid="_x0000_s1208" type="#_x0000_t202" style="position:absolute;left:18716;top:3117;width:17519;height:5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" filled="f" stroked="f">
                  <v:textbox inset="2.53958mm,2.53958mm,2.53958mm,2.53958mm">
                    <w:txbxContent>
                      <w:p w14:paraId="107CC52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種類</w:t>
                        </w:r>
                      </w:p>
                      <w:p w14:paraId="1DA4948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Type</w:t>
                        </w:r>
                        <w:proofErr w:type="spellEnd"/>
                      </w:p>
                      <w:p w14:paraId="4DE2E8B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06" o:spid="_x0000_s1209" type="#_x0000_t32" style="position:absolute;left:28249;top:8856;width:3408;height:31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">
                  <v:stroke endarrow="block"/>
                </v:shape>
                <v:shape id="文字方塊 307" o:spid="_x0000_s1210" type="#_x0000_t202" style="position:absolute;left:41332;top:2566;width:26054;height:59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" filled="f" stroked="f">
                  <v:textbox inset="2.53958mm,2.53958mm,2.53958mm,2.53958mm">
                    <w:txbxContent>
                      <w:p w14:paraId="1505AC7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按鈕</w:t>
                        </w:r>
                      </w:p>
                      <w:p w14:paraId="15B6F74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08" o:spid="_x0000_s1211" type="#_x0000_t32" style="position:absolute;left:56251;top:8520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">
                  <v:stroke endarrow="block"/>
                </v:shape>
                <v:shape id="Shape 7" o:spid="_x0000_s1212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20523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">
                  <v:imagedata r:id="rId10" o:title="XZBh.."/>
                </v:shape>
                <v:shape id="文字方塊 310" o:spid="_x0000_s1213" type="#_x0000_t202" style="position:absolute;left:43638;top:2094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" filled="f" stroked="f">
                  <v:textbox inset="2.53958mm,2.53958mm,2.53958mm,2.53958mm">
                    <w:txbxContent>
                      <w:p w14:paraId="273822C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泡菜炒飯</w:t>
                        </w:r>
                      </w:p>
                      <w:p w14:paraId="2F9BD01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11" o:spid="_x0000_s1214" type="#_x0000_t202" style="position:absolute;left:43638;top:2552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" filled="f" stroked="f">
                  <v:textbox inset="2.53958mm,2.53958mm,2.53958mm,2.53958mm">
                    <w:txbxContent>
                      <w:p w14:paraId="0789DB7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中</w:t>
                        </w:r>
                      </w:p>
                    </w:txbxContent>
                  </v:textbox>
                </v:shape>
                <v:shape id="文字方塊 312" o:spid="_x0000_s1215" type="#_x0000_t202" style="position:absolute;left:43638;top:30104;width:18165;height:41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" filled="f" stroked="f">
                  <v:textbox inset="2.53958mm,2.53958mm,2.53958mm,2.53958mm">
                    <w:txbxContent>
                      <w:p w14:paraId="4EB636E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11" o:spid="_x0000_s1216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205;top:40910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">
                  <v:imagedata r:id="rId11" o:title="9k="/>
                </v:shape>
                <v:shape id="文字方塊 314" o:spid="_x0000_s1217" type="#_x0000_t202" style="position:absolute;left:44869;top:40910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" filled="f" stroked="f">
                  <v:textbox inset="2.53958mm,2.53958mm,2.53958mm,2.53958mm">
                    <w:txbxContent>
                      <w:p w14:paraId="3F653CB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29D741E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15" o:spid="_x0000_s1218" type="#_x0000_t202" style="position:absolute;left:44869;top:4548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" filled="f" stroked="f">
                  <v:textbox inset="2.53958mm,2.53958mm,2.53958mm,2.53958mm">
                    <w:txbxContent>
                      <w:p w14:paraId="4207F35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中</w:t>
                        </w:r>
                      </w:p>
                    </w:txbxContent>
                  </v:textbox>
                </v:shape>
                <v:shape id="文字方塊 316" o:spid="_x0000_s1219" type="#_x0000_t202" style="position:absolute;left:44869;top:50066;width:18165;height:5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" filled="f" stroked="f">
                  <v:textbox inset="2.53958mm,2.53958mm,2.53958mm,2.53958mm">
                    <w:txbxContent>
                      <w:p w14:paraId="460F21D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317" o:spid="_x0000_s1220" type="#_x0000_t202" style="position:absolute;left:29027;top:54041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" filled="f" stroked="f">
                  <v:textbox inset="2.53958mm,2.53958mm,2.53958mm,2.53958mm">
                    <w:txbxContent>
                      <w:p w14:paraId="4D9197F5" w14:textId="2C2C3329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318" o:spid="_x0000_s1221" type="#_x0000_t202" style="position:absolute;left:35542;top:57937;width:16827;height:4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" filled="f" stroked="f">
                  <v:textbox inset="2.53958mm,2.53958mm,2.53958mm,2.53958mm">
                    <w:txbxContent>
                      <w:p w14:paraId="657F78F4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6650188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19" o:spid="_x0000_s1222" type="#_x0000_t202" style="position:absolute;left:15098;top:2079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" filled="f" stroked="f">
                  <v:textbox inset="2.53958mm,2.53958mm,2.53958mm,2.53958mm">
                    <w:txbxContent>
                      <w:p w14:paraId="29C9145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20" o:spid="_x0000_s1223" type="#_x0000_t202" style="position:absolute;left:68622;top:20948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" filled="f" stroked="f">
                  <v:textbox inset="2.53958mm,2.53958mm,2.53958mm,2.53958mm">
                    <w:txbxContent>
                      <w:p w14:paraId="221DEA4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321" o:spid="_x0000_s1224" type="#_x0000_t32" style="position:absolute;left:60051;top:22994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">
                  <v:stroke endarrow="block"/>
                </v:shape>
                <v:shape id="文字方塊 322" o:spid="_x0000_s1225" type="#_x0000_t202" style="position:absolute;left:68622;top:25040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" filled="f" stroked="f">
                  <v:textbox inset="2.53958mm,2.53958mm,2.53958mm,2.53958mm">
                    <w:txbxContent>
                      <w:p w14:paraId="70B27B9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  <w:proofErr w:type="spellEnd"/>
                      </w:p>
                      <w:p w14:paraId="0A3D289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23" o:spid="_x0000_s1226" type="#_x0000_t202" style="position:absolute;left:68622;top:30003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" filled="f" stroked="f">
                  <v:textbox inset="2.53958mm,2.53958mm,2.53958mm,2.53958mm">
                    <w:txbxContent>
                      <w:p w14:paraId="674B6B7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  <w:proofErr w:type="spellEnd"/>
                      </w:p>
                    </w:txbxContent>
                  </v:textbox>
                </v:shape>
                <v:shape id="直線單箭頭接點 324" o:spid="_x0000_s1227" type="#_x0000_t32" style="position:absolute;left:54693;top:27086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">
                  <v:stroke endarrow="block"/>
                </v:shape>
                <v:shape id="直線單箭頭接點 325" o:spid="_x0000_s1228" type="#_x0000_t32" style="position:absolute;left:61218;top:32049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">
                  <v:stroke endarrow="block"/>
                </v:shape>
                <v:shape id="文字方塊 326" o:spid="_x0000_s1229" type="#_x0000_t202" style="position:absolute;left:24205;top:1701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" filled="f" stroked="f">
                  <v:textbox inset="2.53958mm,2.53958mm,2.53958mm,2.53958mm">
                    <w:txbxContent>
                      <w:p w14:paraId="5365C38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1</w:t>
                        </w:r>
                      </w:p>
                    </w:txbxContent>
                  </v:textbox>
                </v:shape>
                <v:shape id="文字方塊 327" o:spid="_x0000_s1230" type="#_x0000_t202" style="position:absolute;left:24741;top:37007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" filled="f" stroked="f">
                  <v:textbox inset="2.53958mm,2.53958mm,2.53958mm,2.53958mm">
                    <w:txbxContent>
                      <w:p w14:paraId="020B57C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28" o:spid="_x0000_s1231" type="#_x0000_t202" style="position:absolute;left:24205;top:37416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" filled="f" stroked="f">
                  <v:textbox inset="2.53958mm,2.53958mm,2.53958mm,2.53958mm">
                    <w:txbxContent>
                      <w:p w14:paraId="0833548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5BA50E7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57BE5A80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3CA2BD43" w14:textId="77777777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食物排行榜測試</w:t>
      </w:r>
    </w:p>
    <w:p w14:paraId="4A43883C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測試1:FType輸入為 </w:t>
      </w:r>
      <w:r>
        <w:rPr>
          <w:rFonts w:ascii="Arial Unicode MS" w:eastAsia="Arial Unicode MS" w:hAnsi="Arial Unicode MS" w:cs="Arial Unicode MS"/>
        </w:rPr>
        <w:t>飯類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 xml:space="preserve">  預期結果為 顯示</w:t>
      </w:r>
      <w:r>
        <w:rPr>
          <w:rFonts w:ascii="Arial Unicode MS" w:eastAsia="Arial Unicode MS" w:hAnsi="Arial Unicode MS" w:cs="Arial Unicode MS"/>
        </w:rPr>
        <w:t>飯類的食物</w:t>
      </w:r>
    </w:p>
    <w:p w14:paraId="1BCE37EC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顯示</w:t>
      </w:r>
      <w:r>
        <w:rPr>
          <w:rFonts w:ascii="Arial Unicode MS" w:eastAsia="Arial Unicode MS" w:hAnsi="Arial Unicode MS" w:cs="Arial Unicode MS"/>
        </w:rPr>
        <w:t>飯類的食物</w:t>
      </w:r>
    </w:p>
    <w:p w14:paraId="51440F35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B08401E" w14:textId="77777777" w:rsidR="00282D77" w:rsidRDefault="00282D77" w:rsidP="00282D77">
      <w:r>
        <w:rPr>
          <w:rFonts w:ascii="Consolas" w:eastAsia="Consolas" w:hAnsi="Consolas" w:cs="Consolas"/>
        </w:rPr>
        <w:t xml:space="preserve">測試2:FType輸入為 </w:t>
      </w:r>
      <w:r>
        <w:rPr>
          <w:rFonts w:ascii="Arial Unicode MS" w:eastAsia="Arial Unicode MS" w:hAnsi="Arial Unicode MS" w:cs="Arial Unicode MS"/>
        </w:rPr>
        <w:t>包類</w:t>
      </w:r>
    </w:p>
    <w:p w14:paraId="46908CE6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預期結果為 顯示</w:t>
      </w:r>
      <w:r>
        <w:rPr>
          <w:rFonts w:ascii="Arial Unicode MS" w:eastAsia="Arial Unicode MS" w:hAnsi="Arial Unicode MS" w:cs="Arial Unicode MS"/>
        </w:rPr>
        <w:t>包類的食物</w:t>
      </w:r>
    </w:p>
    <w:p w14:paraId="327A30C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顯示</w:t>
      </w:r>
      <w:r>
        <w:rPr>
          <w:rFonts w:ascii="Arial Unicode MS" w:eastAsia="Arial Unicode MS" w:hAnsi="Arial Unicode MS" w:cs="Arial Unicode MS"/>
        </w:rPr>
        <w:t>包類的食物</w:t>
      </w:r>
    </w:p>
    <w:p w14:paraId="14ADA78C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5015F41" w14:textId="77777777" w:rsidR="00282D77" w:rsidRDefault="00282D77" w:rsidP="00282D77">
      <w:r>
        <w:rPr>
          <w:rFonts w:ascii="Consolas" w:eastAsia="Consolas" w:hAnsi="Consolas" w:cs="Consolas"/>
        </w:rPr>
        <w:t xml:space="preserve">測試2:FType輸入為 </w:t>
      </w:r>
      <w:r>
        <w:rPr>
          <w:rFonts w:ascii="Arial Unicode MS" w:eastAsia="Arial Unicode MS" w:hAnsi="Arial Unicode MS" w:cs="Arial Unicode MS"/>
        </w:rPr>
        <w:t>麵類</w:t>
      </w:r>
    </w:p>
    <w:p w14:paraId="00B01FB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預期結果為 顯示</w:t>
      </w:r>
      <w:r>
        <w:rPr>
          <w:rFonts w:ascii="Arial Unicode MS" w:eastAsia="Arial Unicode MS" w:hAnsi="Arial Unicode MS" w:cs="Arial Unicode MS"/>
        </w:rPr>
        <w:t>麵類的食物</w:t>
      </w:r>
    </w:p>
    <w:p w14:paraId="7FBCDCC2" w14:textId="77777777" w:rsidR="00282D77" w:rsidRDefault="00282D77" w:rsidP="00282D77">
      <w:r>
        <w:rPr>
          <w:rFonts w:ascii="Consolas" w:eastAsia="Consolas" w:hAnsi="Consolas" w:cs="Consolas"/>
        </w:rPr>
        <w:tab/>
        <w:t xml:space="preserve">  實際結果為 顯示</w:t>
      </w:r>
      <w:r>
        <w:rPr>
          <w:rFonts w:ascii="Arial Unicode MS" w:eastAsia="Arial Unicode MS" w:hAnsi="Arial Unicode MS" w:cs="Arial Unicode MS"/>
        </w:rPr>
        <w:t>麵類的食物</w:t>
      </w:r>
    </w:p>
    <w:p w14:paraId="0B6DEA4E" w14:textId="77777777" w:rsidR="00282D77" w:rsidRDefault="00282D77" w:rsidP="00282D77"/>
    <w:p w14:paraId="12C259AD" w14:textId="77777777" w:rsidR="00282D77" w:rsidRDefault="00282D77" w:rsidP="00282D77"/>
    <w:p w14:paraId="44F7032F" w14:textId="77777777" w:rsidR="00282D77" w:rsidRDefault="00282D77" w:rsidP="00282D77"/>
    <w:p w14:paraId="53420AE6" w14:textId="77777777" w:rsidR="00282D77" w:rsidRDefault="00282D77" w:rsidP="00282D77"/>
    <w:p w14:paraId="27A8F7D1" w14:textId="77777777" w:rsidR="00282D77" w:rsidRDefault="00282D77" w:rsidP="00282D77"/>
    <w:p w14:paraId="1837D3BC" w14:textId="77777777" w:rsidR="00282D77" w:rsidRDefault="00282D77" w:rsidP="00282D77"/>
    <w:p w14:paraId="30C29FBA" w14:textId="77777777" w:rsidR="00282D77" w:rsidRDefault="00282D77" w:rsidP="00282D77"/>
    <w:p w14:paraId="35766089" w14:textId="77777777" w:rsidR="00282D77" w:rsidRDefault="00282D77" w:rsidP="00282D77"/>
    <w:p w14:paraId="196249EE" w14:textId="77777777" w:rsidR="00282D77" w:rsidRDefault="00282D77" w:rsidP="00282D77"/>
    <w:p w14:paraId="6ABAE0FC" w14:textId="7710B46B" w:rsidR="00282D77" w:rsidRDefault="00FF149C" w:rsidP="00282D77">
      <w:r>
        <w:rPr>
          <w:noProof/>
        </w:rPr>
        <mc:AlternateContent>
          <mc:Choice Requires="wpg">
            <w:drawing>
              <wp:anchor distT="114300" distB="114300" distL="114300" distR="114300" simplePos="0" relativeHeight="251676672" behindDoc="0" locked="0" layoutInCell="1" hidden="0" allowOverlap="1" wp14:anchorId="1E0BB702" wp14:editId="7958C100">
                <wp:simplePos x="0" y="0"/>
                <wp:positionH relativeFrom="column">
                  <wp:posOffset>266700</wp:posOffset>
                </wp:positionH>
                <wp:positionV relativeFrom="paragraph">
                  <wp:posOffset>173355</wp:posOffset>
                </wp:positionV>
                <wp:extent cx="3122295" cy="3333750"/>
                <wp:effectExtent l="0" t="0" r="0" b="19050"/>
                <wp:wrapSquare wrapText="bothSides" distT="114300" distB="114300" distL="114300" distR="114300"/>
                <wp:docPr id="329" name="群組 3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22295" cy="3333750"/>
                          <a:chOff x="2128325" y="539450"/>
                          <a:chExt cx="6116855" cy="5806300"/>
                        </a:xfrm>
                      </wpg:grpSpPr>
                      <wps:wsp>
                        <wps:cNvPr id="330" name="矩形 330"/>
                        <wps:cNvSpPr/>
                        <wps:spPr>
                          <a:xfrm>
                            <a:off x="2128325" y="9694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43F3DE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31" name="文字方塊 331"/>
                        <wps:cNvSpPr txBox="1"/>
                        <wps:spPr>
                          <a:xfrm>
                            <a:off x="3526174" y="1037135"/>
                            <a:ext cx="1879801" cy="664065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935A1FD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最喜爱食物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2" name="文字方塊 332"/>
                        <wps:cNvSpPr txBox="1"/>
                        <wps:spPr>
                          <a:xfrm>
                            <a:off x="5649575" y="1070313"/>
                            <a:ext cx="837600" cy="613807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9945FE2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6C2F31C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3" name="文字方塊 333"/>
                        <wps:cNvSpPr txBox="1"/>
                        <wps:spPr>
                          <a:xfrm>
                            <a:off x="5084575" y="539450"/>
                            <a:ext cx="1081200" cy="31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996510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按鈕</w:t>
                              </w:r>
                            </w:p>
                            <w:p w14:paraId="46AE4A6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4" name="直線單箭頭接點 334"/>
                        <wps:cNvCnPr/>
                        <wps:spPr>
                          <a:xfrm>
                            <a:off x="5625175" y="85205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35" name="Shape 7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20523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36" name="文字方塊 336"/>
                        <wps:cNvSpPr txBox="1"/>
                        <wps:spPr>
                          <a:xfrm>
                            <a:off x="4363470" y="1916373"/>
                            <a:ext cx="1816499" cy="6635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76A719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泡菜炒飯</w:t>
                              </w:r>
                            </w:p>
                            <w:p w14:paraId="3993C16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7" name="文字方塊 337"/>
                        <wps:cNvSpPr txBox="1"/>
                        <wps:spPr>
                          <a:xfrm>
                            <a:off x="4363801" y="2552651"/>
                            <a:ext cx="1816499" cy="770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4709F8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8" name="文字方塊 338"/>
                        <wps:cNvSpPr txBox="1"/>
                        <wps:spPr>
                          <a:xfrm>
                            <a:off x="4363800" y="3010475"/>
                            <a:ext cx="1816500" cy="31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FA506F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9" name="Shape 11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40910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40" name="文字方塊 340"/>
                        <wps:cNvSpPr txBox="1"/>
                        <wps:spPr>
                          <a:xfrm>
                            <a:off x="4486975" y="3807567"/>
                            <a:ext cx="1816499" cy="692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907F9A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62008A8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1" name="文字方塊 341"/>
                        <wps:cNvSpPr txBox="1"/>
                        <wps:spPr>
                          <a:xfrm>
                            <a:off x="4486975" y="4548825"/>
                            <a:ext cx="1816499" cy="7517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9CF2C3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2" name="文字方塊 342"/>
                        <wps:cNvSpPr txBox="1"/>
                        <wps:spPr>
                          <a:xfrm>
                            <a:off x="4486975" y="5006650"/>
                            <a:ext cx="1816500" cy="31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BE1202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3" name="文字方塊 343"/>
                        <wps:cNvSpPr txBox="1"/>
                        <wps:spPr>
                          <a:xfrm>
                            <a:off x="2902775" y="540410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69AC1D8" w14:textId="008AA369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4" name="文字方塊 344"/>
                        <wps:cNvSpPr txBox="1"/>
                        <wps:spPr>
                          <a:xfrm>
                            <a:off x="4099175" y="5793725"/>
                            <a:ext cx="733800" cy="37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A0B613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119D94F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6" name="文字方塊 346"/>
                        <wps:cNvSpPr txBox="1"/>
                        <wps:spPr>
                          <a:xfrm>
                            <a:off x="6862250" y="1949551"/>
                            <a:ext cx="1382930" cy="554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01B422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7" name="直線單箭頭接點 347"/>
                        <wps:cNvCnPr/>
                        <wps:spPr>
                          <a:xfrm flipH="1">
                            <a:off x="6005150" y="22994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48" name="文字方塊 348"/>
                        <wps:cNvSpPr txBox="1"/>
                        <wps:spPr>
                          <a:xfrm>
                            <a:off x="6862250" y="2504025"/>
                            <a:ext cx="1140382" cy="5238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0C6214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  <w:proofErr w:type="spellEnd"/>
                            </w:p>
                            <w:p w14:paraId="2BF7300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9" name="文字方塊 349"/>
                        <wps:cNvSpPr txBox="1"/>
                        <wps:spPr>
                          <a:xfrm>
                            <a:off x="6862250" y="3000349"/>
                            <a:ext cx="1382930" cy="741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4F96B5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50" name="直線單箭頭接點 350"/>
                        <wps:cNvCnPr/>
                        <wps:spPr>
                          <a:xfrm flipH="1">
                            <a:off x="5469350" y="27086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51" name="直線單箭頭接點 351"/>
                        <wps:cNvCnPr/>
                        <wps:spPr>
                          <a:xfrm flipH="1">
                            <a:off x="6121850" y="32049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52" name="文字方塊 352"/>
                        <wps:cNvSpPr txBox="1"/>
                        <wps:spPr>
                          <a:xfrm>
                            <a:off x="2420550" y="170120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F9774F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53" name="文字方塊 353"/>
                        <wps:cNvSpPr txBox="1"/>
                        <wps:spPr>
                          <a:xfrm>
                            <a:off x="2474125" y="37007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06F26C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54" name="文字方塊 354"/>
                        <wps:cNvSpPr txBox="1"/>
                        <wps:spPr>
                          <a:xfrm>
                            <a:off x="2420550" y="37416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330AF7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0BB702" id="群組 329" o:spid="_x0000_s1232" style="position:absolute;margin-left:21pt;margin-top:13.65pt;width:245.85pt;height:262.5pt;z-index:251676672;mso-wrap-distance-top:9pt;mso-wrap-distance-bottom:9pt;mso-position-horizontal-relative:text;mso-position-vertical-relative:text;mso-width-relative:margin;mso-height-relative:margin" coordorigin="21283,5394" coordsize="61168,5806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">
                <v:rect id="矩形 330" o:spid="_x0000_s1233" style="position:absolute;left:21283;top:9694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43F3DE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331" o:spid="_x0000_s1234" type="#_x0000_t202" style="position:absolute;left:35261;top:10371;width:18798;height:6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" fillcolor="#f90" stroked="f">
                  <v:textbox inset="2.53958mm,2.53958mm,2.53958mm,2.53958mm">
                    <w:txbxContent>
                      <w:p w14:paraId="7935A1FD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最喜爱食物</w:t>
                        </w:r>
                      </w:p>
                    </w:txbxContent>
                  </v:textbox>
                </v:shape>
                <v:shape id="文字方塊 332" o:spid="_x0000_s1235" type="#_x0000_t202" style="position:absolute;left:56495;top:10703;width:8376;height:61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" fillcolor="#4a86e8" stroked="f">
                  <v:textbox inset="2.53958mm,2.53958mm,2.53958mm,2.53958mm">
                    <w:txbxContent>
                      <w:p w14:paraId="19945FE2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6C2F31C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33" o:spid="_x0000_s1236" type="#_x0000_t202" style="position:absolute;left:50845;top:5394;width:10812;height:3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" filled="f" stroked="f">
                  <v:textbox inset="2.53958mm,2.53958mm,2.53958mm,2.53958mm">
                    <w:txbxContent>
                      <w:p w14:paraId="6996510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按鈕</w:t>
                        </w:r>
                      </w:p>
                      <w:p w14:paraId="46AE4A6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34" o:spid="_x0000_s1237" type="#_x0000_t32" style="position:absolute;left:56251;top:8520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">
                  <v:stroke endarrow="block"/>
                </v:shape>
                <v:shape id="Shape 7" o:spid="_x0000_s1238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20523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">
                  <v:imagedata r:id="rId10" o:title="XZBh.."/>
                </v:shape>
                <v:shape id="文字方塊 336" o:spid="_x0000_s1239" type="#_x0000_t202" style="position:absolute;left:43634;top:19163;width:18165;height:6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" filled="f" stroked="f">
                  <v:textbox inset="2.53958mm,2.53958mm,2.53958mm,2.53958mm">
                    <w:txbxContent>
                      <w:p w14:paraId="276A719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泡菜炒飯</w:t>
                        </w:r>
                      </w:p>
                      <w:p w14:paraId="3993C16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37" o:spid="_x0000_s1240" type="#_x0000_t202" style="position:absolute;left:43638;top:25526;width:18165;height:77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" filled="f" stroked="f">
                  <v:textbox inset="2.53958mm,2.53958mm,2.53958mm,2.53958mm">
                    <w:txbxContent>
                      <w:p w14:paraId="74709F8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中</w:t>
                        </w:r>
                      </w:p>
                    </w:txbxContent>
                  </v:textbox>
                </v:shape>
                <v:shape id="文字方塊 338" o:spid="_x0000_s1241" type="#_x0000_t202" style="position:absolute;left:43638;top:30104;width:18165;height:3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" filled="f" stroked="f">
                  <v:textbox inset="2.53958mm,2.53958mm,2.53958mm,2.53958mm">
                    <w:txbxContent>
                      <w:p w14:paraId="1FA506F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11" o:spid="_x0000_s1242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205;top:40910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">
                  <v:imagedata r:id="rId11" o:title="9k="/>
                </v:shape>
                <v:shape id="文字方塊 340" o:spid="_x0000_s1243" type="#_x0000_t202" style="position:absolute;left:44869;top:38075;width:18165;height:6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" filled="f" stroked="f">
                  <v:textbox inset="2.53958mm,2.53958mm,2.53958mm,2.53958mm">
                    <w:txbxContent>
                      <w:p w14:paraId="1907F9A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62008A8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41" o:spid="_x0000_s1244" type="#_x0000_t202" style="position:absolute;left:44869;top:45488;width:18165;height:75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" filled="f" stroked="f">
                  <v:textbox inset="2.53958mm,2.53958mm,2.53958mm,2.53958mm">
                    <w:txbxContent>
                      <w:p w14:paraId="49CF2C3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中</w:t>
                        </w:r>
                      </w:p>
                    </w:txbxContent>
                  </v:textbox>
                </v:shape>
                <v:shape id="文字方塊 342" o:spid="_x0000_s1245" type="#_x0000_t202" style="position:absolute;left:44869;top:50066;width:18165;height:3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" filled="f" stroked="f">
                  <v:textbox inset="2.53958mm,2.53958mm,2.53958mm,2.53958mm">
                    <w:txbxContent>
                      <w:p w14:paraId="2BE1202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343" o:spid="_x0000_s1246" type="#_x0000_t202" style="position:absolute;left:29027;top:54041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" filled="f" stroked="f">
                  <v:textbox inset="2.53958mm,2.53958mm,2.53958mm,2.53958mm">
                    <w:txbxContent>
                      <w:p w14:paraId="769AC1D8" w14:textId="008AA369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344" o:spid="_x0000_s1247" type="#_x0000_t202" style="position:absolute;left:40991;top:57937;width:7338;height:3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" filled="f" stroked="f">
                  <v:textbox inset="2.53958mm,2.53958mm,2.53958mm,2.53958mm">
                    <w:txbxContent>
                      <w:p w14:paraId="2A0B613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119D94F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46" o:spid="_x0000_s1248" type="#_x0000_t202" style="position:absolute;left:68622;top:19495;width:13829;height:55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" filled="f" stroked="f">
                  <v:textbox inset="2.53958mm,2.53958mm,2.53958mm,2.53958mm">
                    <w:txbxContent>
                      <w:p w14:paraId="701B422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347" o:spid="_x0000_s1249" type="#_x0000_t32" style="position:absolute;left:60051;top:22994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">
                  <v:stroke endarrow="block"/>
                </v:shape>
                <v:shape id="文字方塊 348" o:spid="_x0000_s1250" type="#_x0000_t202" style="position:absolute;left:68622;top:25040;width:11404;height:5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" filled="f" stroked="f">
                  <v:textbox inset="2.53958mm,2.53958mm,2.53958mm,2.53958mm">
                    <w:txbxContent>
                      <w:p w14:paraId="60C6214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  <w:proofErr w:type="spellEnd"/>
                      </w:p>
                      <w:p w14:paraId="2BF7300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49" o:spid="_x0000_s1251" type="#_x0000_t202" style="position:absolute;left:68622;top:30003;width:13829;height:7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" filled="f" stroked="f">
                  <v:textbox inset="2.53958mm,2.53958mm,2.53958mm,2.53958mm">
                    <w:txbxContent>
                      <w:p w14:paraId="44F96B5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  <w:proofErr w:type="spellEnd"/>
                      </w:p>
                    </w:txbxContent>
                  </v:textbox>
                </v:shape>
                <v:shape id="直線單箭頭接點 350" o:spid="_x0000_s1252" type="#_x0000_t32" style="position:absolute;left:54693;top:27086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">
                  <v:stroke endarrow="block"/>
                </v:shape>
                <v:shape id="直線單箭頭接點 351" o:spid="_x0000_s1253" type="#_x0000_t32" style="position:absolute;left:61218;top:32049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">
                  <v:stroke endarrow="block"/>
                </v:shape>
                <v:shape id="文字方塊 352" o:spid="_x0000_s1254" type="#_x0000_t202" style="position:absolute;left:24205;top:1701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" filled="f" stroked="f">
                  <v:textbox inset="2.53958mm,2.53958mm,2.53958mm,2.53958mm">
                    <w:txbxContent>
                      <w:p w14:paraId="2F9774F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1</w:t>
                        </w:r>
                      </w:p>
                    </w:txbxContent>
                  </v:textbox>
                </v:shape>
                <v:shape id="文字方塊 353" o:spid="_x0000_s1255" type="#_x0000_t202" style="position:absolute;left:24741;top:37007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" filled="f" stroked="f">
                  <v:textbox inset="2.53958mm,2.53958mm,2.53958mm,2.53958mm">
                    <w:txbxContent>
                      <w:p w14:paraId="606F26C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54" o:spid="_x0000_s1256" type="#_x0000_t202" style="position:absolute;left:24205;top:37416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" filled="f" stroked="f">
                  <v:textbox inset="2.53958mm,2.53958mm,2.53958mm,2.53958mm">
                    <w:txbxContent>
                      <w:p w14:paraId="2330AF7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1E562639" w14:textId="77777777" w:rsidR="00282D77" w:rsidRDefault="00282D77" w:rsidP="00282D77"/>
    <w:p w14:paraId="6A052A27" w14:textId="01DF857D" w:rsidR="00282D77" w:rsidRDefault="00282D77" w:rsidP="00282D77"/>
    <w:p w14:paraId="632F0504" w14:textId="77777777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最喜爱食物測試</w:t>
      </w:r>
    </w:p>
    <w:p w14:paraId="1DE0450B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1:</w:t>
      </w:r>
      <w:r>
        <w:rPr>
          <w:rFonts w:ascii="Arial Unicode MS" w:eastAsia="Arial Unicode MS" w:hAnsi="Arial Unicode MS" w:cs="Arial Unicode MS"/>
        </w:rPr>
        <w:t>搜尋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 xml:space="preserve">  預期結果為 最喜爱食物</w:t>
      </w:r>
    </w:p>
    <w:p w14:paraId="3FC581A0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最喜爱食物</w:t>
      </w:r>
    </w:p>
    <w:p w14:paraId="170AADAC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FB54B19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390EA69E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21ADF82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5BFD251D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1985ADCB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38691093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31ADAA59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6E6CF517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65036E9C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4FB74F3B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46676E3D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8FCF1E8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6AD8F94A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63CE281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一次</w:t>
      </w:r>
      <w:r>
        <w:rPr>
          <w:rFonts w:ascii="Consolas" w:eastAsia="Consolas" w:hAnsi="Consolas" w:cs="Consolas"/>
        </w:rPr>
        <w:t>測試,邀請400名用戶測試伺服器穩定度,結果發現伺服器CPU滿載,透過更新伺服器硬件,希望改善問題,成果如下:</w:t>
      </w:r>
    </w:p>
    <w:p w14:paraId="76E61EED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noProof/>
        </w:rPr>
        <w:drawing>
          <wp:inline distT="114300" distB="114300" distL="114300" distR="114300" wp14:anchorId="25E42B7E" wp14:editId="3D654196">
            <wp:extent cx="5734050" cy="3937000"/>
            <wp:effectExtent l="0" t="0" r="0" b="0"/>
            <wp:docPr id="10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937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53D58FD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從圖片可見，伺服器一開始雖然達到80%，但是仍然足夠應付400人同時登入以及運作，因此和預期一樣測試成功。</w:t>
      </w:r>
    </w:p>
    <w:p w14:paraId="4D8BDB85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9714FAB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二次</w:t>
      </w:r>
      <w:r>
        <w:rPr>
          <w:rFonts w:ascii="Consolas" w:eastAsia="Consolas" w:hAnsi="Consolas" w:cs="Consolas"/>
        </w:rPr>
        <w:t>測試,邀請200名用戶測試登入介面,登入名稱為MID,測試後,用戶平均登入時間超過五分鐘,因此以email取代MID作登入名稱,用戶平均登入時間縮短至30秒.</w:t>
      </w:r>
    </w:p>
    <w:p w14:paraId="5B09F822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8812637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三次</w:t>
      </w:r>
      <w:r>
        <w:rPr>
          <w:rFonts w:ascii="Consolas" w:eastAsia="Consolas" w:hAnsi="Consolas" w:cs="Consolas"/>
        </w:rPr>
        <w:t>測試,邀請50名員工和50名商家及200名用戶測試下單介面,測試後,用戶平均送餐時間為1至2小時,同時外賣員反映沒有商家及用戶地址使溝通時間增加,導致過長的送餐時間,因此商家及用戶地址轉為必填,送餐時間縮短至30分鐘至1.5小時.</w:t>
      </w:r>
      <w:proofErr w:type="spellStart"/>
      <w:r>
        <w:rPr>
          <w:rFonts w:ascii="Consolas" w:eastAsia="Consolas" w:hAnsi="Consolas" w:cs="Consolas"/>
        </w:rPr>
        <w:t>Sql</w:t>
      </w:r>
      <w:proofErr w:type="spellEnd"/>
      <w:r>
        <w:rPr>
          <w:rFonts w:ascii="Consolas" w:eastAsia="Consolas" w:hAnsi="Consolas" w:cs="Consolas"/>
        </w:rPr>
        <w:t>如下:</w:t>
      </w:r>
    </w:p>
    <w:p w14:paraId="7DA3DB1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0000FF"/>
        </w:rPr>
        <w:t>ALTER TABLE</w:t>
      </w:r>
      <w:r>
        <w:rPr>
          <w:rFonts w:ascii="Consolas" w:eastAsia="Consolas" w:hAnsi="Consolas" w:cs="Consolas"/>
        </w:rPr>
        <w:t xml:space="preserve"> </w:t>
      </w:r>
      <w:proofErr w:type="spellStart"/>
      <w:proofErr w:type="gramStart"/>
      <w:r>
        <w:rPr>
          <w:rFonts w:ascii="Consolas" w:eastAsia="Consolas" w:hAnsi="Consolas" w:cs="Consolas"/>
        </w:rPr>
        <w:t>Member,staff</w:t>
      </w:r>
      <w:proofErr w:type="spellEnd"/>
      <w:proofErr w:type="gramEnd"/>
      <w:r>
        <w:rPr>
          <w:rFonts w:ascii="Consolas" w:eastAsia="Consolas" w:hAnsi="Consolas" w:cs="Consolas"/>
        </w:rPr>
        <w:t xml:space="preserve"> </w:t>
      </w:r>
    </w:p>
    <w:p w14:paraId="12196D75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0000FF"/>
        </w:rPr>
        <w:t>MODIFY</w:t>
      </w:r>
      <w:r>
        <w:rPr>
          <w:rFonts w:ascii="Consolas" w:eastAsia="Consolas" w:hAnsi="Consolas" w:cs="Consolas"/>
        </w:rPr>
        <w:t xml:space="preserve"> </w:t>
      </w:r>
      <w:proofErr w:type="spellStart"/>
      <w:r>
        <w:rPr>
          <w:rFonts w:ascii="Consolas" w:eastAsia="Consolas" w:hAnsi="Consolas" w:cs="Consolas"/>
        </w:rPr>
        <w:t>MPlace</w:t>
      </w:r>
      <w:proofErr w:type="spellEnd"/>
      <w:r>
        <w:rPr>
          <w:rFonts w:ascii="Consolas" w:eastAsia="Consolas" w:hAnsi="Consolas" w:cs="Consolas"/>
        </w:rPr>
        <w:t xml:space="preserve"> </w:t>
      </w:r>
      <w:proofErr w:type="gramStart"/>
      <w:r>
        <w:rPr>
          <w:rFonts w:ascii="Consolas" w:eastAsia="Consolas" w:hAnsi="Consolas" w:cs="Consolas"/>
        </w:rPr>
        <w:t>char(</w:t>
      </w:r>
      <w:proofErr w:type="gramEnd"/>
      <w:r>
        <w:rPr>
          <w:rFonts w:ascii="Consolas" w:eastAsia="Consolas" w:hAnsi="Consolas" w:cs="Consolas"/>
        </w:rPr>
        <w:t xml:space="preserve">100) </w:t>
      </w:r>
      <w:r>
        <w:rPr>
          <w:rFonts w:ascii="Consolas" w:eastAsia="Consolas" w:hAnsi="Consolas" w:cs="Consolas"/>
          <w:color w:val="0000FF"/>
        </w:rPr>
        <w:t>NOT NULL</w:t>
      </w:r>
      <w:r>
        <w:rPr>
          <w:rFonts w:ascii="Consolas" w:eastAsia="Consolas" w:hAnsi="Consolas" w:cs="Consolas"/>
        </w:rPr>
        <w:t>,</w:t>
      </w:r>
    </w:p>
    <w:p w14:paraId="7488E277" w14:textId="77777777" w:rsidR="00282D77" w:rsidRDefault="00282D77" w:rsidP="00282D77">
      <w:pPr>
        <w:rPr>
          <w:rFonts w:ascii="Consolas" w:eastAsia="Consolas" w:hAnsi="Consolas" w:cs="Consolas"/>
        </w:rPr>
      </w:pPr>
      <w:proofErr w:type="spellStart"/>
      <w:r>
        <w:rPr>
          <w:rFonts w:ascii="Consolas" w:eastAsia="Consolas" w:hAnsi="Consolas" w:cs="Consolas"/>
        </w:rPr>
        <w:t>BPlace</w:t>
      </w:r>
      <w:proofErr w:type="spellEnd"/>
      <w:r>
        <w:rPr>
          <w:rFonts w:ascii="Consolas" w:eastAsia="Consolas" w:hAnsi="Consolas" w:cs="Consolas"/>
        </w:rPr>
        <w:t xml:space="preserve"> </w:t>
      </w:r>
      <w:proofErr w:type="gramStart"/>
      <w:r>
        <w:rPr>
          <w:rFonts w:ascii="Consolas" w:eastAsia="Consolas" w:hAnsi="Consolas" w:cs="Consolas"/>
        </w:rPr>
        <w:t>char(</w:t>
      </w:r>
      <w:proofErr w:type="gramEnd"/>
      <w:r>
        <w:rPr>
          <w:rFonts w:ascii="Consolas" w:eastAsia="Consolas" w:hAnsi="Consolas" w:cs="Consolas"/>
        </w:rPr>
        <w:t xml:space="preserve">100) </w:t>
      </w:r>
      <w:r>
        <w:rPr>
          <w:rFonts w:ascii="Consolas" w:eastAsia="Consolas" w:hAnsi="Consolas" w:cs="Consolas"/>
          <w:color w:val="0000FF"/>
        </w:rPr>
        <w:t>NOT NULL</w:t>
      </w:r>
      <w:r>
        <w:rPr>
          <w:rFonts w:ascii="Consolas" w:eastAsia="Consolas" w:hAnsi="Consolas" w:cs="Consolas"/>
        </w:rPr>
        <w:t>;</w:t>
      </w:r>
    </w:p>
    <w:p w14:paraId="4264DB9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248896B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四次</w:t>
      </w:r>
      <w:r>
        <w:rPr>
          <w:rFonts w:ascii="Consolas" w:eastAsia="Consolas" w:hAnsi="Consolas" w:cs="Consolas"/>
        </w:rPr>
        <w:t>測試,邀請200名用戶測試購物車界面是否存在異常,測試後,用戶反映登出時購物車不會被清空同時食物的選擇也沒有受到限制,這是因為數據庫已經擁有購物車表格以存儲存儲購物車內容,因此和預期一樣測試成功.</w:t>
      </w:r>
    </w:p>
    <w:p w14:paraId="23CCA0B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C3F6ED0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五次</w:t>
      </w:r>
      <w:r>
        <w:rPr>
          <w:rFonts w:ascii="Consolas" w:eastAsia="Consolas" w:hAnsi="Consolas" w:cs="Consolas"/>
        </w:rPr>
        <w:t>測試,當自行生成編號，讀取Max值後加一時，發現這種方法存在一個效率問題，如果記錄非常大的話，那麽Max()也會影響排序演算法的效率,更嚴重的是同步問題，如果同時有</w:t>
      </w:r>
      <w:r>
        <w:rPr>
          <w:rFonts w:ascii="Consolas" w:eastAsia="Consolas" w:hAnsi="Consolas" w:cs="Consolas"/>
        </w:rPr>
        <w:lastRenderedPageBreak/>
        <w:t>兩人同時註冊時,會讀到相同的Max，加一後插入的ID值會重復,導致數據庫的唯一欄位發生重複的錯誤，令註冊速度變慢。</w:t>
      </w:r>
    </w:p>
    <w:p w14:paraId="288B20F1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因此更改為採用數據庫自動編號，使50名員工和50名商家及200名用戶的註冊測試中,由原本的5分鐘減少至至只需要30秒，而且由於編號具有有順序性，可以加快檢索速度，減輕伺服器負擔，同時如果透過非系統增加記錄，例如手動錄入時，不用擔心主鍵重復問題。</w:t>
      </w:r>
    </w:p>
    <w:p w14:paraId="7C7B8F4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9DB8499" w14:textId="77777777" w:rsidR="00247647" w:rsidRPr="00247647" w:rsidRDefault="00247647" w:rsidP="00282D77">
      <w:pPr>
        <w:rPr>
          <w:rFonts w:ascii="Consolas" w:eastAsia="Consolas" w:hAnsi="Consolas" w:cs="Consolas"/>
          <w:sz w:val="20"/>
          <w:szCs w:val="20"/>
        </w:rPr>
      </w:pPr>
    </w:p>
    <w:sectPr w:rsidR="00247647" w:rsidRPr="00247647">
      <w:footerReference w:type="default" r:id="rId21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29679" w14:textId="77777777" w:rsidR="00146728" w:rsidRDefault="00146728">
      <w:pPr>
        <w:spacing w:line="240" w:lineRule="auto"/>
      </w:pPr>
      <w:r>
        <w:separator/>
      </w:r>
    </w:p>
  </w:endnote>
  <w:endnote w:type="continuationSeparator" w:id="0">
    <w:p w14:paraId="79F59801" w14:textId="77777777" w:rsidR="00146728" w:rsidRDefault="001467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dobe 繁黑體 Std B"/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D48AB" w14:textId="77777777" w:rsidR="00345754" w:rsidRDefault="00146728"/>
  <w:p w14:paraId="5BE99B4A" w14:textId="77777777" w:rsidR="00345754" w:rsidRDefault="0014672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09239" w14:textId="77777777" w:rsidR="00146728" w:rsidRDefault="00146728">
      <w:pPr>
        <w:spacing w:line="240" w:lineRule="auto"/>
      </w:pPr>
      <w:r>
        <w:separator/>
      </w:r>
    </w:p>
  </w:footnote>
  <w:footnote w:type="continuationSeparator" w:id="0">
    <w:p w14:paraId="5B318CAC" w14:textId="77777777" w:rsidR="00146728" w:rsidRDefault="0014672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1B4B21"/>
    <w:multiLevelType w:val="multilevel"/>
    <w:tmpl w:val="F8AA5A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jOwMDUyMzU0MbdU0lEKTi0uzszPAykwqQUAYYRcAiwAAAA="/>
  </w:docVars>
  <w:rsids>
    <w:rsidRoot w:val="00006FEA"/>
    <w:rsid w:val="00006FEA"/>
    <w:rsid w:val="00146728"/>
    <w:rsid w:val="00247647"/>
    <w:rsid w:val="00282D77"/>
    <w:rsid w:val="006C5170"/>
    <w:rsid w:val="008919EF"/>
    <w:rsid w:val="00AB7336"/>
    <w:rsid w:val="00FF149C"/>
    <w:rsid w:val="00FF1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A2EC5A"/>
  <w15:docId w15:val="{C5B3BE1D-9F6C-4EBF-B7E9-D23AF8283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US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d">
    <w:name w:val="header"/>
    <w:basedOn w:val="a"/>
    <w:link w:val="ae"/>
    <w:uiPriority w:val="99"/>
    <w:unhideWhenUsed/>
    <w:rsid w:val="00282D7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basedOn w:val="a0"/>
    <w:link w:val="ad"/>
    <w:uiPriority w:val="99"/>
    <w:rsid w:val="00282D77"/>
    <w:rPr>
      <w:sz w:val="20"/>
      <w:szCs w:val="20"/>
    </w:rPr>
  </w:style>
  <w:style w:type="paragraph" w:styleId="af">
    <w:name w:val="footer"/>
    <w:basedOn w:val="a"/>
    <w:link w:val="af0"/>
    <w:uiPriority w:val="99"/>
    <w:unhideWhenUsed/>
    <w:rsid w:val="00282D7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basedOn w:val="a0"/>
    <w:link w:val="af"/>
    <w:uiPriority w:val="99"/>
    <w:rsid w:val="00282D77"/>
    <w:rPr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6C517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6C517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hyperlink" Target="mailto:egg@gmail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mailto:egg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egg@gmail.com" TargetMode="External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yperlink" Target="mailto:egg@gmail.com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hyperlink" Target="mailto:egg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9</Pages>
  <Words>1252</Words>
  <Characters>7138</Characters>
  <Application>Microsoft Office Word</Application>
  <DocSecurity>0</DocSecurity>
  <Lines>59</Lines>
  <Paragraphs>16</Paragraphs>
  <ScaleCrop>false</ScaleCrop>
  <Company>Microsoft</Company>
  <LinksUpToDate>false</LinksUpToDate>
  <CharactersWithSpaces>8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y Lee</dc:creator>
  <cp:lastModifiedBy>WONG Tin Yau</cp:lastModifiedBy>
  <cp:revision>7</cp:revision>
  <cp:lastPrinted>2020-01-10T03:23:00Z</cp:lastPrinted>
  <dcterms:created xsi:type="dcterms:W3CDTF">2019-12-16T02:16:00Z</dcterms:created>
  <dcterms:modified xsi:type="dcterms:W3CDTF">2021-04-09T13:18:00Z</dcterms:modified>
</cp:coreProperties>
</file>